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C5AFC" w14:textId="03BDE2F9" w:rsidR="005F7583" w:rsidRPr="001277AD" w:rsidRDefault="005F7583" w:rsidP="006A33D8">
      <w:pPr>
        <w:rPr>
          <w:sz w:val="28"/>
          <w:szCs w:val="28"/>
        </w:rPr>
      </w:pPr>
    </w:p>
    <w:p w14:paraId="39BCFCCB" w14:textId="24FA9900" w:rsidR="006A33D8" w:rsidRPr="001277AD" w:rsidRDefault="006A33D8" w:rsidP="005F7583">
      <w:pPr>
        <w:jc w:val="center"/>
        <w:rPr>
          <w:b/>
          <w:smallCaps/>
          <w:sz w:val="40"/>
          <w:szCs w:val="40"/>
        </w:rPr>
      </w:pPr>
      <w:r w:rsidRPr="001277AD">
        <w:rPr>
          <w:b/>
          <w:smallCaps/>
          <w:sz w:val="40"/>
          <w:szCs w:val="40"/>
        </w:rPr>
        <w:t xml:space="preserve">Project </w:t>
      </w:r>
      <w:r w:rsidR="00940F9F" w:rsidRPr="001277AD">
        <w:rPr>
          <w:b/>
          <w:smallCaps/>
          <w:sz w:val="40"/>
          <w:szCs w:val="40"/>
        </w:rPr>
        <w:t>Charter</w:t>
      </w:r>
      <w:r w:rsidRPr="001277AD">
        <w:rPr>
          <w:b/>
          <w:smallCaps/>
          <w:sz w:val="40"/>
          <w:szCs w:val="40"/>
        </w:rPr>
        <w:t xml:space="preserve"> Plan</w:t>
      </w:r>
    </w:p>
    <w:p w14:paraId="131B1BF5" w14:textId="34916F43" w:rsidR="001F298C" w:rsidRPr="001277AD" w:rsidRDefault="007626C7" w:rsidP="001F298C">
      <w:pPr>
        <w:jc w:val="center"/>
        <w:rPr>
          <w:b/>
          <w:smallCaps/>
          <w:sz w:val="32"/>
          <w:szCs w:val="32"/>
        </w:rPr>
      </w:pPr>
      <w:r w:rsidRPr="001277AD">
        <w:rPr>
          <w:b/>
          <w:smallCaps/>
          <w:sz w:val="32"/>
          <w:szCs w:val="32"/>
        </w:rPr>
        <w:t>Fleeky Hub</w:t>
      </w:r>
    </w:p>
    <w:p w14:paraId="0CB83D7A" w14:textId="77777777" w:rsidR="001F298C" w:rsidRPr="00EF3389" w:rsidRDefault="001F298C" w:rsidP="005F7583">
      <w:pPr>
        <w:jc w:val="center"/>
        <w:rPr>
          <w:b/>
          <w:smallCaps/>
          <w:sz w:val="36"/>
          <w:szCs w:val="36"/>
        </w:rPr>
      </w:pPr>
    </w:p>
    <w:p w14:paraId="223AB99C" w14:textId="3A5FED46" w:rsidR="006A33D8" w:rsidRDefault="006A33D8" w:rsidP="006A33D8">
      <w:pPr>
        <w:jc w:val="center"/>
        <w:rPr>
          <w:b/>
          <w:smallCaps/>
          <w:sz w:val="28"/>
          <w:szCs w:val="28"/>
        </w:rPr>
      </w:pPr>
    </w:p>
    <w:p w14:paraId="0D1E6F00" w14:textId="6394FAEF" w:rsidR="001277AD" w:rsidRDefault="001277AD" w:rsidP="006A33D8">
      <w:pPr>
        <w:jc w:val="center"/>
        <w:rPr>
          <w:b/>
          <w:smallCaps/>
          <w:sz w:val="28"/>
          <w:szCs w:val="28"/>
        </w:rPr>
      </w:pPr>
    </w:p>
    <w:p w14:paraId="656B9BE8" w14:textId="77777777" w:rsidR="001277AD" w:rsidRDefault="001277AD" w:rsidP="006A33D8">
      <w:pPr>
        <w:jc w:val="center"/>
        <w:rPr>
          <w:b/>
          <w:smallCaps/>
          <w:sz w:val="28"/>
          <w:szCs w:val="28"/>
        </w:rPr>
      </w:pPr>
    </w:p>
    <w:p w14:paraId="175BEDF7" w14:textId="3CC4D9F3" w:rsidR="001277AD" w:rsidRDefault="001277AD" w:rsidP="006A33D8">
      <w:pPr>
        <w:jc w:val="center"/>
        <w:rPr>
          <w:b/>
          <w:smallCaps/>
          <w:sz w:val="28"/>
          <w:szCs w:val="28"/>
        </w:rPr>
      </w:pPr>
    </w:p>
    <w:p w14:paraId="66EA021D" w14:textId="77777777" w:rsidR="001277AD" w:rsidRPr="00EF3389" w:rsidRDefault="001277AD" w:rsidP="006A33D8">
      <w:pPr>
        <w:jc w:val="center"/>
        <w:rPr>
          <w:b/>
          <w:smallCaps/>
          <w:sz w:val="28"/>
          <w:szCs w:val="28"/>
        </w:rPr>
      </w:pPr>
    </w:p>
    <w:p w14:paraId="41EF628C" w14:textId="77777777" w:rsidR="006A33D8" w:rsidRPr="00EF3389" w:rsidRDefault="006A33D8" w:rsidP="006A33D8">
      <w:pPr>
        <w:jc w:val="center"/>
        <w:rPr>
          <w:b/>
          <w:smallCaps/>
          <w:sz w:val="28"/>
          <w:szCs w:val="28"/>
        </w:rPr>
      </w:pPr>
    </w:p>
    <w:p w14:paraId="17A47CA3" w14:textId="7DDE2B87" w:rsidR="006A33D8" w:rsidRDefault="006A33D8" w:rsidP="006A33D8">
      <w:pPr>
        <w:jc w:val="center"/>
        <w:rPr>
          <w:b/>
          <w:smallCaps/>
          <w:sz w:val="28"/>
          <w:szCs w:val="28"/>
        </w:rPr>
      </w:pPr>
    </w:p>
    <w:p w14:paraId="4F38E170" w14:textId="542D6838" w:rsidR="001277AD" w:rsidRDefault="001277AD" w:rsidP="006A33D8">
      <w:pPr>
        <w:jc w:val="center"/>
        <w:rPr>
          <w:b/>
          <w:smallCaps/>
          <w:sz w:val="28"/>
          <w:szCs w:val="28"/>
        </w:rPr>
      </w:pPr>
    </w:p>
    <w:p w14:paraId="6D0400B6" w14:textId="4D9C3430" w:rsidR="001277AD" w:rsidRDefault="001277AD" w:rsidP="006A33D8">
      <w:pPr>
        <w:jc w:val="center"/>
        <w:rPr>
          <w:b/>
          <w:smallCaps/>
          <w:sz w:val="28"/>
          <w:szCs w:val="28"/>
        </w:rPr>
      </w:pPr>
    </w:p>
    <w:p w14:paraId="7C8AE8D4" w14:textId="78131395" w:rsidR="001277AD" w:rsidRDefault="001277AD" w:rsidP="006A33D8">
      <w:pPr>
        <w:jc w:val="center"/>
        <w:rPr>
          <w:b/>
          <w:smallCaps/>
          <w:sz w:val="28"/>
          <w:szCs w:val="28"/>
        </w:rPr>
      </w:pPr>
    </w:p>
    <w:p w14:paraId="0EE34407" w14:textId="77777777" w:rsidR="001277AD" w:rsidRPr="00A92622" w:rsidRDefault="001277AD" w:rsidP="006A33D8">
      <w:pPr>
        <w:jc w:val="center"/>
        <w:rPr>
          <w:b/>
          <w:smallCaps/>
          <w:sz w:val="28"/>
          <w:szCs w:val="28"/>
        </w:rPr>
      </w:pPr>
    </w:p>
    <w:p w14:paraId="2832C32C" w14:textId="77777777" w:rsidR="007626C7" w:rsidRPr="007626C7" w:rsidRDefault="007626C7" w:rsidP="007626C7">
      <w:pPr>
        <w:jc w:val="center"/>
        <w:rPr>
          <w:b/>
          <w:smallCaps/>
          <w:sz w:val="28"/>
          <w:szCs w:val="28"/>
        </w:rPr>
      </w:pPr>
      <w:r w:rsidRPr="007626C7">
        <w:rPr>
          <w:b/>
          <w:smallCaps/>
          <w:sz w:val="28"/>
          <w:szCs w:val="28"/>
        </w:rPr>
        <w:t>FLEEKY CURTAINS</w:t>
      </w:r>
    </w:p>
    <w:p w14:paraId="40443565" w14:textId="77777777" w:rsidR="007626C7" w:rsidRPr="00A92622" w:rsidRDefault="007626C7" w:rsidP="007626C7">
      <w:pPr>
        <w:jc w:val="center"/>
        <w:rPr>
          <w:b/>
          <w:smallCaps/>
          <w:sz w:val="28"/>
          <w:szCs w:val="28"/>
        </w:rPr>
      </w:pPr>
      <w:r w:rsidRPr="007626C7">
        <w:rPr>
          <w:b/>
          <w:smallCaps/>
          <w:sz w:val="28"/>
          <w:szCs w:val="28"/>
        </w:rPr>
        <w:t xml:space="preserve">A. MABINI STREET, </w:t>
      </w:r>
    </w:p>
    <w:p w14:paraId="775F7C34" w14:textId="77777777" w:rsidR="007626C7" w:rsidRPr="00A92622" w:rsidRDefault="007626C7" w:rsidP="007626C7">
      <w:pPr>
        <w:jc w:val="center"/>
        <w:rPr>
          <w:b/>
          <w:smallCaps/>
          <w:sz w:val="28"/>
          <w:szCs w:val="28"/>
        </w:rPr>
      </w:pPr>
      <w:r w:rsidRPr="007626C7">
        <w:rPr>
          <w:b/>
          <w:smallCaps/>
          <w:sz w:val="28"/>
          <w:szCs w:val="28"/>
        </w:rPr>
        <w:t>OLIVARES HOMES SOUTH BIÑAN CITY LAGUNA,</w:t>
      </w:r>
    </w:p>
    <w:p w14:paraId="3E762648" w14:textId="13C13D75" w:rsidR="007626C7" w:rsidRPr="007626C7" w:rsidRDefault="007626C7" w:rsidP="007626C7">
      <w:pPr>
        <w:jc w:val="center"/>
        <w:rPr>
          <w:b/>
          <w:smallCaps/>
          <w:sz w:val="28"/>
          <w:szCs w:val="28"/>
        </w:rPr>
      </w:pPr>
      <w:r w:rsidRPr="007626C7">
        <w:rPr>
          <w:b/>
          <w:smallCaps/>
          <w:sz w:val="28"/>
          <w:szCs w:val="28"/>
        </w:rPr>
        <w:t xml:space="preserve"> 4024</w:t>
      </w:r>
    </w:p>
    <w:p w14:paraId="0612DD4E" w14:textId="77777777" w:rsidR="007626C7" w:rsidRPr="00EF3389" w:rsidRDefault="007626C7" w:rsidP="006A33D8">
      <w:pPr>
        <w:jc w:val="center"/>
        <w:rPr>
          <w:b/>
          <w:smallCaps/>
          <w:sz w:val="28"/>
          <w:szCs w:val="28"/>
        </w:rPr>
      </w:pPr>
    </w:p>
    <w:p w14:paraId="5ED92E78" w14:textId="6C490180" w:rsidR="006A33D8" w:rsidRDefault="006A33D8" w:rsidP="006A33D8">
      <w:pPr>
        <w:jc w:val="center"/>
        <w:rPr>
          <w:b/>
          <w:smallCaps/>
          <w:sz w:val="28"/>
          <w:szCs w:val="28"/>
        </w:rPr>
      </w:pPr>
    </w:p>
    <w:p w14:paraId="47CB6CC2" w14:textId="62181F9F" w:rsidR="001277AD" w:rsidRDefault="001277AD" w:rsidP="006A33D8">
      <w:pPr>
        <w:jc w:val="center"/>
        <w:rPr>
          <w:b/>
          <w:smallCaps/>
          <w:sz w:val="28"/>
          <w:szCs w:val="28"/>
        </w:rPr>
      </w:pPr>
    </w:p>
    <w:p w14:paraId="52820C19" w14:textId="62170627" w:rsidR="001277AD" w:rsidRDefault="001277AD" w:rsidP="006A33D8">
      <w:pPr>
        <w:jc w:val="center"/>
        <w:rPr>
          <w:b/>
          <w:smallCaps/>
          <w:sz w:val="28"/>
          <w:szCs w:val="28"/>
        </w:rPr>
      </w:pPr>
    </w:p>
    <w:p w14:paraId="78C21FF8" w14:textId="4A5156D1" w:rsidR="001277AD" w:rsidRDefault="001277AD" w:rsidP="001277AD">
      <w:pPr>
        <w:rPr>
          <w:b/>
          <w:smallCaps/>
          <w:sz w:val="28"/>
          <w:szCs w:val="28"/>
        </w:rPr>
      </w:pPr>
    </w:p>
    <w:p w14:paraId="7AD5F9D4" w14:textId="77777777" w:rsidR="001277AD" w:rsidRPr="00EF3389" w:rsidRDefault="001277AD" w:rsidP="006A33D8">
      <w:pPr>
        <w:jc w:val="center"/>
        <w:rPr>
          <w:b/>
          <w:smallCaps/>
          <w:sz w:val="28"/>
          <w:szCs w:val="28"/>
        </w:rPr>
      </w:pPr>
    </w:p>
    <w:p w14:paraId="4CD88CC8" w14:textId="59A55C71" w:rsidR="006A33D8" w:rsidRDefault="006A33D8" w:rsidP="006A33D8">
      <w:pPr>
        <w:jc w:val="center"/>
        <w:rPr>
          <w:b/>
          <w:smallCaps/>
          <w:sz w:val="28"/>
          <w:szCs w:val="28"/>
        </w:rPr>
      </w:pPr>
    </w:p>
    <w:p w14:paraId="37D849DF" w14:textId="7F96BC49" w:rsidR="001277AD" w:rsidRDefault="001277AD" w:rsidP="006A33D8">
      <w:pPr>
        <w:jc w:val="center"/>
        <w:rPr>
          <w:b/>
          <w:smallCaps/>
          <w:sz w:val="28"/>
          <w:szCs w:val="28"/>
        </w:rPr>
      </w:pPr>
    </w:p>
    <w:p w14:paraId="54C23946" w14:textId="3A1C1CE7" w:rsidR="001277AD" w:rsidRDefault="001277AD" w:rsidP="006A33D8">
      <w:pPr>
        <w:jc w:val="center"/>
        <w:rPr>
          <w:b/>
          <w:smallCaps/>
          <w:sz w:val="28"/>
          <w:szCs w:val="28"/>
        </w:rPr>
      </w:pPr>
    </w:p>
    <w:p w14:paraId="2A9DB0AB" w14:textId="77777777" w:rsidR="006A33D8" w:rsidRPr="00EF3389" w:rsidRDefault="006A33D8" w:rsidP="001277AD">
      <w:pPr>
        <w:rPr>
          <w:b/>
          <w:smallCaps/>
          <w:sz w:val="28"/>
          <w:szCs w:val="28"/>
        </w:rPr>
      </w:pPr>
    </w:p>
    <w:p w14:paraId="7E8F6C0E" w14:textId="6055EB72" w:rsidR="006A33D8" w:rsidRPr="00EF3389" w:rsidRDefault="007626C7" w:rsidP="006A33D8">
      <w:pPr>
        <w:jc w:val="center"/>
        <w:rPr>
          <w:b/>
          <w:smallCaps/>
          <w:sz w:val="28"/>
          <w:szCs w:val="28"/>
        </w:rPr>
      </w:pPr>
      <w:r>
        <w:rPr>
          <w:b/>
          <w:smallCaps/>
          <w:sz w:val="28"/>
          <w:szCs w:val="28"/>
        </w:rPr>
        <w:t>2</w:t>
      </w:r>
      <w:r w:rsidR="0066327B">
        <w:rPr>
          <w:b/>
          <w:smallCaps/>
          <w:sz w:val="28"/>
          <w:szCs w:val="28"/>
        </w:rPr>
        <w:t>4</w:t>
      </w:r>
      <w:r>
        <w:rPr>
          <w:b/>
          <w:smallCaps/>
          <w:sz w:val="28"/>
          <w:szCs w:val="28"/>
        </w:rPr>
        <w:t>/2/2023</w:t>
      </w:r>
    </w:p>
    <w:p w14:paraId="5F31506B" w14:textId="77777777" w:rsidR="006A33D8" w:rsidRPr="00EF3389" w:rsidRDefault="006A33D8" w:rsidP="006A33D8">
      <w:r w:rsidRPr="00EF3389">
        <w:br w:type="page"/>
      </w:r>
    </w:p>
    <w:p w14:paraId="617D1D6B" w14:textId="77777777" w:rsidR="00EF3389" w:rsidRPr="00EF3389" w:rsidRDefault="00EF3389" w:rsidP="00EF3389">
      <w:pPr>
        <w:rPr>
          <w:b/>
          <w:smallCaps/>
          <w:sz w:val="28"/>
          <w:szCs w:val="28"/>
        </w:rPr>
      </w:pPr>
      <w:r w:rsidRPr="00EF3389">
        <w:rPr>
          <w:b/>
          <w:smallCaps/>
          <w:sz w:val="28"/>
          <w:szCs w:val="28"/>
        </w:rPr>
        <w:lastRenderedPageBreak/>
        <w:t>Table of Contents</w:t>
      </w:r>
    </w:p>
    <w:p w14:paraId="17DE7D05" w14:textId="7DB44ACC" w:rsidR="00EF3389" w:rsidRPr="00EF3389" w:rsidRDefault="00EF3389" w:rsidP="00EF3389">
      <w:pPr>
        <w:pStyle w:val="TOC1"/>
        <w:tabs>
          <w:tab w:val="right" w:leader="dot" w:pos="9350"/>
        </w:tabs>
        <w:rPr>
          <w:rFonts w:asciiTheme="minorHAnsi" w:eastAsia="SimSun" w:hAnsiTheme="minorHAnsi"/>
          <w:noProof/>
          <w:sz w:val="22"/>
          <w:szCs w:val="22"/>
          <w:lang w:eastAsia="zh-CN"/>
        </w:rPr>
      </w:pPr>
      <w:r w:rsidRPr="00EF3389">
        <w:rPr>
          <w:rFonts w:asciiTheme="minorHAnsi" w:hAnsiTheme="minorHAnsi"/>
        </w:rPr>
        <w:fldChar w:fldCharType="begin"/>
      </w:r>
      <w:r w:rsidRPr="00EF3389">
        <w:rPr>
          <w:rFonts w:asciiTheme="minorHAnsi" w:hAnsiTheme="minorHAnsi"/>
        </w:rPr>
        <w:instrText xml:space="preserve"> TOC \o "1-3" \h \z \u </w:instrText>
      </w:r>
      <w:r w:rsidRPr="00EF3389">
        <w:rPr>
          <w:rFonts w:asciiTheme="minorHAnsi" w:hAnsiTheme="minorHAnsi"/>
        </w:rPr>
        <w:fldChar w:fldCharType="separate"/>
      </w:r>
      <w:hyperlink w:anchor="_Toc332021424" w:history="1">
        <w:r w:rsidRPr="00EF3389">
          <w:rPr>
            <w:rStyle w:val="Hyperlink"/>
            <w:rFonts w:asciiTheme="minorHAnsi" w:hAnsiTheme="minorHAnsi"/>
            <w:smallCaps/>
            <w:noProof/>
          </w:rPr>
          <w:t>Executive Summary</w:t>
        </w:r>
        <w:r w:rsidRPr="00EF3389">
          <w:rPr>
            <w:rFonts w:asciiTheme="minorHAnsi" w:hAnsiTheme="minorHAnsi"/>
            <w:noProof/>
            <w:webHidden/>
          </w:rPr>
          <w:tab/>
        </w:r>
        <w:r w:rsidRPr="00EF3389">
          <w:rPr>
            <w:rFonts w:asciiTheme="minorHAnsi" w:hAnsiTheme="minorHAnsi"/>
            <w:noProof/>
            <w:webHidden/>
          </w:rPr>
          <w:fldChar w:fldCharType="begin"/>
        </w:r>
        <w:r w:rsidRPr="00EF3389">
          <w:rPr>
            <w:rFonts w:asciiTheme="minorHAnsi" w:hAnsiTheme="minorHAnsi"/>
            <w:noProof/>
            <w:webHidden/>
          </w:rPr>
          <w:instrText xml:space="preserve"> PAGEREF _Toc332021424 \h </w:instrText>
        </w:r>
        <w:r w:rsidRPr="00EF3389">
          <w:rPr>
            <w:rFonts w:asciiTheme="minorHAnsi" w:hAnsiTheme="minorHAnsi"/>
            <w:noProof/>
            <w:webHidden/>
          </w:rPr>
        </w:r>
        <w:r w:rsidRPr="00EF3389">
          <w:rPr>
            <w:rFonts w:asciiTheme="minorHAnsi" w:hAnsiTheme="minorHAnsi"/>
            <w:noProof/>
            <w:webHidden/>
          </w:rPr>
          <w:fldChar w:fldCharType="separate"/>
        </w:r>
        <w:r w:rsidRPr="00EF3389">
          <w:rPr>
            <w:rFonts w:asciiTheme="minorHAnsi" w:hAnsiTheme="minorHAnsi"/>
            <w:noProof/>
            <w:webHidden/>
          </w:rPr>
          <w:t>3</w:t>
        </w:r>
        <w:r w:rsidRPr="00EF3389">
          <w:rPr>
            <w:rFonts w:asciiTheme="minorHAnsi" w:hAnsiTheme="minorHAnsi"/>
            <w:noProof/>
            <w:webHidden/>
          </w:rPr>
          <w:fldChar w:fldCharType="end"/>
        </w:r>
      </w:hyperlink>
    </w:p>
    <w:p w14:paraId="4D6EF8EA" w14:textId="72F467D0" w:rsidR="00EF3389" w:rsidRPr="00EF3389" w:rsidRDefault="004315CB" w:rsidP="00EF3389">
      <w:pPr>
        <w:pStyle w:val="TOC1"/>
        <w:tabs>
          <w:tab w:val="right" w:leader="dot" w:pos="9350"/>
        </w:tabs>
        <w:rPr>
          <w:rFonts w:asciiTheme="minorHAnsi" w:eastAsia="SimSun" w:hAnsiTheme="minorHAnsi"/>
          <w:noProof/>
          <w:sz w:val="22"/>
          <w:szCs w:val="22"/>
          <w:lang w:eastAsia="zh-CN"/>
        </w:rPr>
      </w:pPr>
      <w:hyperlink w:anchor="_Toc332021425" w:history="1">
        <w:r w:rsidR="00EF3389" w:rsidRPr="00EF3389">
          <w:rPr>
            <w:rStyle w:val="Hyperlink"/>
            <w:rFonts w:asciiTheme="minorHAnsi" w:hAnsiTheme="minorHAnsi"/>
            <w:smallCaps/>
            <w:noProof/>
          </w:rPr>
          <w:t>Project Purpose/Justification</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25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3</w:t>
        </w:r>
        <w:r w:rsidR="00EF3389" w:rsidRPr="00EF3389">
          <w:rPr>
            <w:rFonts w:asciiTheme="minorHAnsi" w:hAnsiTheme="minorHAnsi"/>
            <w:noProof/>
            <w:webHidden/>
          </w:rPr>
          <w:fldChar w:fldCharType="end"/>
        </w:r>
      </w:hyperlink>
    </w:p>
    <w:p w14:paraId="35500984" w14:textId="10A4F044" w:rsidR="00EF3389" w:rsidRPr="00EF3389" w:rsidRDefault="004315CB" w:rsidP="00EF3389">
      <w:pPr>
        <w:pStyle w:val="TOC2"/>
        <w:tabs>
          <w:tab w:val="right" w:leader="dot" w:pos="9350"/>
        </w:tabs>
        <w:rPr>
          <w:rFonts w:asciiTheme="minorHAnsi" w:eastAsia="SimSun" w:hAnsiTheme="minorHAnsi"/>
          <w:noProof/>
          <w:sz w:val="22"/>
          <w:szCs w:val="22"/>
          <w:lang w:eastAsia="zh-CN"/>
        </w:rPr>
      </w:pPr>
      <w:hyperlink w:anchor="_Toc332021426" w:history="1">
        <w:r w:rsidR="00EF3389" w:rsidRPr="00EF3389">
          <w:rPr>
            <w:rStyle w:val="Hyperlink"/>
            <w:rFonts w:asciiTheme="minorHAnsi" w:hAnsiTheme="minorHAnsi"/>
            <w:noProof/>
          </w:rPr>
          <w:t>Business Need/Case</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26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3</w:t>
        </w:r>
        <w:r w:rsidR="00EF3389" w:rsidRPr="00EF3389">
          <w:rPr>
            <w:rFonts w:asciiTheme="minorHAnsi" w:hAnsiTheme="minorHAnsi"/>
            <w:noProof/>
            <w:webHidden/>
          </w:rPr>
          <w:fldChar w:fldCharType="end"/>
        </w:r>
      </w:hyperlink>
    </w:p>
    <w:p w14:paraId="5A89E4FE" w14:textId="3EB09D19" w:rsidR="00EF3389" w:rsidRPr="00EF3389" w:rsidRDefault="004315CB" w:rsidP="00EF3389">
      <w:pPr>
        <w:pStyle w:val="TOC2"/>
        <w:tabs>
          <w:tab w:val="right" w:leader="dot" w:pos="9350"/>
        </w:tabs>
        <w:rPr>
          <w:rFonts w:asciiTheme="minorHAnsi" w:eastAsia="SimSun" w:hAnsiTheme="minorHAnsi"/>
          <w:noProof/>
          <w:sz w:val="22"/>
          <w:szCs w:val="22"/>
          <w:lang w:eastAsia="zh-CN"/>
        </w:rPr>
      </w:pPr>
      <w:hyperlink w:anchor="_Toc332021427" w:history="1">
        <w:r w:rsidR="00EF3389" w:rsidRPr="00EF3389">
          <w:rPr>
            <w:rStyle w:val="Hyperlink"/>
            <w:rFonts w:asciiTheme="minorHAnsi" w:hAnsiTheme="minorHAnsi"/>
            <w:noProof/>
          </w:rPr>
          <w:t>Business Objective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27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3</w:t>
        </w:r>
        <w:r w:rsidR="00EF3389" w:rsidRPr="00EF3389">
          <w:rPr>
            <w:rFonts w:asciiTheme="minorHAnsi" w:hAnsiTheme="minorHAnsi"/>
            <w:noProof/>
            <w:webHidden/>
          </w:rPr>
          <w:fldChar w:fldCharType="end"/>
        </w:r>
      </w:hyperlink>
    </w:p>
    <w:p w14:paraId="7722CE85" w14:textId="27C2FC3E" w:rsidR="00EF3389" w:rsidRPr="00EF3389" w:rsidRDefault="004315CB" w:rsidP="00EF3389">
      <w:pPr>
        <w:pStyle w:val="TOC1"/>
        <w:tabs>
          <w:tab w:val="right" w:leader="dot" w:pos="9350"/>
        </w:tabs>
        <w:rPr>
          <w:rFonts w:asciiTheme="minorHAnsi" w:eastAsia="SimSun" w:hAnsiTheme="minorHAnsi"/>
          <w:noProof/>
          <w:sz w:val="22"/>
          <w:szCs w:val="22"/>
          <w:lang w:eastAsia="zh-CN"/>
        </w:rPr>
      </w:pPr>
      <w:hyperlink w:anchor="_Toc332021428" w:history="1">
        <w:r w:rsidR="00EF3389" w:rsidRPr="00EF3389">
          <w:rPr>
            <w:rStyle w:val="Hyperlink"/>
            <w:rFonts w:asciiTheme="minorHAnsi" w:hAnsiTheme="minorHAnsi"/>
            <w:smallCaps/>
            <w:noProof/>
          </w:rPr>
          <w:t>Project Description</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28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4</w:t>
        </w:r>
        <w:r w:rsidR="00EF3389" w:rsidRPr="00EF3389">
          <w:rPr>
            <w:rFonts w:asciiTheme="minorHAnsi" w:hAnsiTheme="minorHAnsi"/>
            <w:noProof/>
            <w:webHidden/>
          </w:rPr>
          <w:fldChar w:fldCharType="end"/>
        </w:r>
      </w:hyperlink>
    </w:p>
    <w:p w14:paraId="0D59B3E3" w14:textId="691AEE8E" w:rsidR="00EF3389" w:rsidRPr="00EF3389" w:rsidRDefault="004315CB" w:rsidP="00EF3389">
      <w:pPr>
        <w:pStyle w:val="TOC2"/>
        <w:tabs>
          <w:tab w:val="right" w:leader="dot" w:pos="9350"/>
        </w:tabs>
        <w:rPr>
          <w:rFonts w:asciiTheme="minorHAnsi" w:eastAsia="SimSun" w:hAnsiTheme="minorHAnsi"/>
          <w:noProof/>
          <w:sz w:val="22"/>
          <w:szCs w:val="22"/>
          <w:lang w:eastAsia="zh-CN"/>
        </w:rPr>
      </w:pPr>
      <w:hyperlink w:anchor="_Toc332021429" w:history="1">
        <w:r w:rsidR="00EF3389" w:rsidRPr="00EF3389">
          <w:rPr>
            <w:rStyle w:val="Hyperlink"/>
            <w:rFonts w:asciiTheme="minorHAnsi" w:hAnsiTheme="minorHAnsi"/>
            <w:noProof/>
          </w:rPr>
          <w:t>Project Objectives and Success Criteria</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29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4</w:t>
        </w:r>
        <w:r w:rsidR="00EF3389" w:rsidRPr="00EF3389">
          <w:rPr>
            <w:rFonts w:asciiTheme="minorHAnsi" w:hAnsiTheme="minorHAnsi"/>
            <w:noProof/>
            <w:webHidden/>
          </w:rPr>
          <w:fldChar w:fldCharType="end"/>
        </w:r>
      </w:hyperlink>
    </w:p>
    <w:p w14:paraId="4556D0C6" w14:textId="022FB7AB" w:rsidR="00EF3389" w:rsidRPr="00EF3389" w:rsidRDefault="004315CB" w:rsidP="00EF3389">
      <w:pPr>
        <w:pStyle w:val="TOC2"/>
        <w:tabs>
          <w:tab w:val="right" w:leader="dot" w:pos="9350"/>
        </w:tabs>
        <w:rPr>
          <w:rFonts w:asciiTheme="minorHAnsi" w:eastAsia="SimSun" w:hAnsiTheme="minorHAnsi"/>
          <w:noProof/>
          <w:sz w:val="22"/>
          <w:szCs w:val="22"/>
          <w:lang w:eastAsia="zh-CN"/>
        </w:rPr>
      </w:pPr>
      <w:hyperlink w:anchor="_Toc332021430" w:history="1">
        <w:r w:rsidR="00EF3389" w:rsidRPr="00EF3389">
          <w:rPr>
            <w:rStyle w:val="Hyperlink"/>
            <w:rFonts w:asciiTheme="minorHAnsi" w:hAnsiTheme="minorHAnsi"/>
            <w:noProof/>
          </w:rPr>
          <w:t>Requirement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0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4</w:t>
        </w:r>
        <w:r w:rsidR="00EF3389" w:rsidRPr="00EF3389">
          <w:rPr>
            <w:rFonts w:asciiTheme="minorHAnsi" w:hAnsiTheme="minorHAnsi"/>
            <w:noProof/>
            <w:webHidden/>
          </w:rPr>
          <w:fldChar w:fldCharType="end"/>
        </w:r>
      </w:hyperlink>
    </w:p>
    <w:p w14:paraId="2E941672" w14:textId="23FC095C" w:rsidR="00EF3389" w:rsidRPr="00EF3389" w:rsidRDefault="004315CB" w:rsidP="00EF3389">
      <w:pPr>
        <w:pStyle w:val="TOC2"/>
        <w:tabs>
          <w:tab w:val="right" w:leader="dot" w:pos="9350"/>
        </w:tabs>
        <w:rPr>
          <w:rFonts w:asciiTheme="minorHAnsi" w:eastAsia="SimSun" w:hAnsiTheme="minorHAnsi"/>
          <w:noProof/>
          <w:sz w:val="22"/>
          <w:szCs w:val="22"/>
          <w:lang w:eastAsia="zh-CN"/>
        </w:rPr>
      </w:pPr>
      <w:hyperlink w:anchor="_Toc332021431" w:history="1">
        <w:r w:rsidR="00EF3389" w:rsidRPr="00EF3389">
          <w:rPr>
            <w:rStyle w:val="Hyperlink"/>
            <w:rFonts w:asciiTheme="minorHAnsi" w:hAnsiTheme="minorHAnsi"/>
            <w:noProof/>
          </w:rPr>
          <w:t>Constraint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1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5</w:t>
        </w:r>
        <w:r w:rsidR="00EF3389" w:rsidRPr="00EF3389">
          <w:rPr>
            <w:rFonts w:asciiTheme="minorHAnsi" w:hAnsiTheme="minorHAnsi"/>
            <w:noProof/>
            <w:webHidden/>
          </w:rPr>
          <w:fldChar w:fldCharType="end"/>
        </w:r>
      </w:hyperlink>
    </w:p>
    <w:p w14:paraId="022DD714" w14:textId="70CEF768" w:rsidR="00EF3389" w:rsidRPr="00EF3389" w:rsidRDefault="004315CB" w:rsidP="00EF3389">
      <w:pPr>
        <w:pStyle w:val="TOC2"/>
        <w:tabs>
          <w:tab w:val="right" w:leader="dot" w:pos="9350"/>
        </w:tabs>
        <w:rPr>
          <w:rFonts w:asciiTheme="minorHAnsi" w:eastAsia="SimSun" w:hAnsiTheme="minorHAnsi"/>
          <w:noProof/>
          <w:sz w:val="22"/>
          <w:szCs w:val="22"/>
          <w:lang w:eastAsia="zh-CN"/>
        </w:rPr>
      </w:pPr>
      <w:hyperlink w:anchor="_Toc332021432" w:history="1">
        <w:r w:rsidR="00EF3389" w:rsidRPr="00EF3389">
          <w:rPr>
            <w:rStyle w:val="Hyperlink"/>
            <w:rFonts w:asciiTheme="minorHAnsi" w:hAnsiTheme="minorHAnsi"/>
            <w:noProof/>
          </w:rPr>
          <w:t>Assumption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2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5</w:t>
        </w:r>
        <w:r w:rsidR="00EF3389" w:rsidRPr="00EF3389">
          <w:rPr>
            <w:rFonts w:asciiTheme="minorHAnsi" w:hAnsiTheme="minorHAnsi"/>
            <w:noProof/>
            <w:webHidden/>
          </w:rPr>
          <w:fldChar w:fldCharType="end"/>
        </w:r>
      </w:hyperlink>
    </w:p>
    <w:p w14:paraId="33A0CE91" w14:textId="5B231E91" w:rsidR="00EF3389" w:rsidRPr="00EF3389" w:rsidRDefault="004315CB" w:rsidP="00EF3389">
      <w:pPr>
        <w:pStyle w:val="TOC2"/>
        <w:tabs>
          <w:tab w:val="right" w:leader="dot" w:pos="9350"/>
        </w:tabs>
        <w:rPr>
          <w:rFonts w:asciiTheme="minorHAnsi" w:eastAsia="SimSun" w:hAnsiTheme="minorHAnsi"/>
          <w:noProof/>
          <w:sz w:val="22"/>
          <w:szCs w:val="22"/>
          <w:lang w:eastAsia="zh-CN"/>
        </w:rPr>
      </w:pPr>
      <w:hyperlink w:anchor="_Toc332021433" w:history="1">
        <w:r w:rsidR="00EF3389" w:rsidRPr="00EF3389">
          <w:rPr>
            <w:rStyle w:val="Hyperlink"/>
            <w:rFonts w:asciiTheme="minorHAnsi" w:hAnsiTheme="minorHAnsi"/>
            <w:noProof/>
          </w:rPr>
          <w:t>Preliminary Scope Statement</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3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5</w:t>
        </w:r>
        <w:r w:rsidR="00EF3389" w:rsidRPr="00EF3389">
          <w:rPr>
            <w:rFonts w:asciiTheme="minorHAnsi" w:hAnsiTheme="minorHAnsi"/>
            <w:noProof/>
            <w:webHidden/>
          </w:rPr>
          <w:fldChar w:fldCharType="end"/>
        </w:r>
      </w:hyperlink>
    </w:p>
    <w:p w14:paraId="3B216247" w14:textId="79BC64F4" w:rsidR="00EF3389" w:rsidRPr="00EF3389" w:rsidRDefault="004315CB" w:rsidP="00EF3389">
      <w:pPr>
        <w:pStyle w:val="TOC1"/>
        <w:tabs>
          <w:tab w:val="right" w:leader="dot" w:pos="9350"/>
        </w:tabs>
        <w:rPr>
          <w:rFonts w:asciiTheme="minorHAnsi" w:eastAsia="SimSun" w:hAnsiTheme="minorHAnsi"/>
          <w:noProof/>
          <w:sz w:val="22"/>
          <w:szCs w:val="22"/>
          <w:lang w:eastAsia="zh-CN"/>
        </w:rPr>
      </w:pPr>
      <w:hyperlink w:anchor="_Toc332021434" w:history="1">
        <w:r w:rsidR="00EF3389" w:rsidRPr="00EF3389">
          <w:rPr>
            <w:rStyle w:val="Hyperlink"/>
            <w:rFonts w:asciiTheme="minorHAnsi" w:hAnsiTheme="minorHAnsi"/>
            <w:smallCaps/>
            <w:noProof/>
          </w:rPr>
          <w:t>Risk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4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6</w:t>
        </w:r>
        <w:r w:rsidR="00EF3389" w:rsidRPr="00EF3389">
          <w:rPr>
            <w:rFonts w:asciiTheme="minorHAnsi" w:hAnsiTheme="minorHAnsi"/>
            <w:noProof/>
            <w:webHidden/>
          </w:rPr>
          <w:fldChar w:fldCharType="end"/>
        </w:r>
      </w:hyperlink>
    </w:p>
    <w:p w14:paraId="0AC400DB" w14:textId="1D8F4CC1" w:rsidR="00EF3389" w:rsidRPr="00EF3389" w:rsidRDefault="004315CB" w:rsidP="00EF3389">
      <w:pPr>
        <w:pStyle w:val="TOC1"/>
        <w:tabs>
          <w:tab w:val="right" w:leader="dot" w:pos="9350"/>
        </w:tabs>
        <w:rPr>
          <w:rFonts w:asciiTheme="minorHAnsi" w:eastAsia="SimSun" w:hAnsiTheme="minorHAnsi"/>
          <w:noProof/>
          <w:sz w:val="22"/>
          <w:szCs w:val="22"/>
          <w:lang w:eastAsia="zh-CN"/>
        </w:rPr>
      </w:pPr>
      <w:hyperlink w:anchor="_Toc332021435" w:history="1">
        <w:r w:rsidR="00EF3389" w:rsidRPr="00EF3389">
          <w:rPr>
            <w:rStyle w:val="Hyperlink"/>
            <w:rFonts w:asciiTheme="minorHAnsi" w:hAnsiTheme="minorHAnsi"/>
            <w:smallCaps/>
            <w:noProof/>
          </w:rPr>
          <w:t>Project Deliverable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5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6</w:t>
        </w:r>
        <w:r w:rsidR="00EF3389" w:rsidRPr="00EF3389">
          <w:rPr>
            <w:rFonts w:asciiTheme="minorHAnsi" w:hAnsiTheme="minorHAnsi"/>
            <w:noProof/>
            <w:webHidden/>
          </w:rPr>
          <w:fldChar w:fldCharType="end"/>
        </w:r>
      </w:hyperlink>
    </w:p>
    <w:p w14:paraId="1C619AD7" w14:textId="5CF93053" w:rsidR="00EF3389" w:rsidRPr="00EF3389" w:rsidRDefault="004315CB" w:rsidP="00EF3389">
      <w:pPr>
        <w:pStyle w:val="TOC1"/>
        <w:tabs>
          <w:tab w:val="right" w:leader="dot" w:pos="9350"/>
        </w:tabs>
        <w:rPr>
          <w:rFonts w:asciiTheme="minorHAnsi" w:eastAsia="SimSun" w:hAnsiTheme="minorHAnsi"/>
          <w:noProof/>
          <w:sz w:val="22"/>
          <w:szCs w:val="22"/>
          <w:lang w:eastAsia="zh-CN"/>
        </w:rPr>
      </w:pPr>
      <w:hyperlink w:anchor="_Toc332021436" w:history="1">
        <w:r w:rsidR="00EF3389" w:rsidRPr="00EF3389">
          <w:rPr>
            <w:rStyle w:val="Hyperlink"/>
            <w:rFonts w:asciiTheme="minorHAnsi" w:hAnsiTheme="minorHAnsi"/>
            <w:smallCaps/>
            <w:noProof/>
          </w:rPr>
          <w:t>Summary Milestone Schedule</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6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6</w:t>
        </w:r>
        <w:r w:rsidR="00EF3389" w:rsidRPr="00EF3389">
          <w:rPr>
            <w:rFonts w:asciiTheme="minorHAnsi" w:hAnsiTheme="minorHAnsi"/>
            <w:noProof/>
            <w:webHidden/>
          </w:rPr>
          <w:fldChar w:fldCharType="end"/>
        </w:r>
      </w:hyperlink>
    </w:p>
    <w:p w14:paraId="677DF64E" w14:textId="00570886" w:rsidR="00EF3389" w:rsidRPr="00EF3389" w:rsidRDefault="004315CB" w:rsidP="00EF3389">
      <w:pPr>
        <w:pStyle w:val="TOC1"/>
        <w:tabs>
          <w:tab w:val="right" w:leader="dot" w:pos="9350"/>
        </w:tabs>
        <w:rPr>
          <w:rFonts w:asciiTheme="minorHAnsi" w:eastAsia="SimSun" w:hAnsiTheme="minorHAnsi"/>
          <w:noProof/>
          <w:sz w:val="22"/>
          <w:szCs w:val="22"/>
          <w:lang w:eastAsia="zh-CN"/>
        </w:rPr>
      </w:pPr>
      <w:hyperlink w:anchor="_Toc332021437" w:history="1">
        <w:r w:rsidR="00EF3389" w:rsidRPr="00EF3389">
          <w:rPr>
            <w:rStyle w:val="Hyperlink"/>
            <w:rFonts w:asciiTheme="minorHAnsi" w:hAnsiTheme="minorHAnsi"/>
            <w:smallCaps/>
            <w:noProof/>
          </w:rPr>
          <w:t>Summary Budget</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7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7</w:t>
        </w:r>
        <w:r w:rsidR="00EF3389" w:rsidRPr="00EF3389">
          <w:rPr>
            <w:rFonts w:asciiTheme="minorHAnsi" w:hAnsiTheme="minorHAnsi"/>
            <w:noProof/>
            <w:webHidden/>
          </w:rPr>
          <w:fldChar w:fldCharType="end"/>
        </w:r>
      </w:hyperlink>
    </w:p>
    <w:p w14:paraId="665F041F" w14:textId="4D98C65B" w:rsidR="00EF3389" w:rsidRPr="00EF3389" w:rsidRDefault="004315CB" w:rsidP="00EF3389">
      <w:pPr>
        <w:pStyle w:val="TOC1"/>
        <w:tabs>
          <w:tab w:val="right" w:leader="dot" w:pos="9350"/>
        </w:tabs>
        <w:rPr>
          <w:rFonts w:asciiTheme="minorHAnsi" w:eastAsia="SimSun" w:hAnsiTheme="minorHAnsi"/>
          <w:noProof/>
          <w:sz w:val="22"/>
          <w:szCs w:val="22"/>
          <w:lang w:eastAsia="zh-CN"/>
        </w:rPr>
      </w:pPr>
      <w:hyperlink w:anchor="_Toc332021438" w:history="1">
        <w:r w:rsidR="00EF3389" w:rsidRPr="00EF3389">
          <w:rPr>
            <w:rStyle w:val="Hyperlink"/>
            <w:rFonts w:asciiTheme="minorHAnsi" w:hAnsiTheme="minorHAnsi"/>
            <w:smallCaps/>
            <w:noProof/>
          </w:rPr>
          <w:t>Project Approval Requirements</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8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8</w:t>
        </w:r>
        <w:r w:rsidR="00EF3389" w:rsidRPr="00EF3389">
          <w:rPr>
            <w:rFonts w:asciiTheme="minorHAnsi" w:hAnsiTheme="minorHAnsi"/>
            <w:noProof/>
            <w:webHidden/>
          </w:rPr>
          <w:fldChar w:fldCharType="end"/>
        </w:r>
      </w:hyperlink>
    </w:p>
    <w:p w14:paraId="662E07C7" w14:textId="53A567BC" w:rsidR="00EF3389" w:rsidRPr="00EF3389" w:rsidRDefault="004315CB" w:rsidP="00EF3389">
      <w:pPr>
        <w:pStyle w:val="TOC1"/>
        <w:tabs>
          <w:tab w:val="right" w:leader="dot" w:pos="9350"/>
        </w:tabs>
        <w:rPr>
          <w:rFonts w:asciiTheme="minorHAnsi" w:eastAsia="SimSun" w:hAnsiTheme="minorHAnsi"/>
          <w:noProof/>
          <w:sz w:val="22"/>
          <w:szCs w:val="22"/>
          <w:lang w:eastAsia="zh-CN"/>
        </w:rPr>
      </w:pPr>
      <w:hyperlink w:anchor="_Toc332021439" w:history="1">
        <w:r w:rsidR="00EF3389" w:rsidRPr="00EF3389">
          <w:rPr>
            <w:rStyle w:val="Hyperlink"/>
            <w:rFonts w:asciiTheme="minorHAnsi" w:hAnsiTheme="minorHAnsi"/>
            <w:smallCaps/>
            <w:noProof/>
          </w:rPr>
          <w:t>Project Manager</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39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8</w:t>
        </w:r>
        <w:r w:rsidR="00EF3389" w:rsidRPr="00EF3389">
          <w:rPr>
            <w:rFonts w:asciiTheme="minorHAnsi" w:hAnsiTheme="minorHAnsi"/>
            <w:noProof/>
            <w:webHidden/>
          </w:rPr>
          <w:fldChar w:fldCharType="end"/>
        </w:r>
      </w:hyperlink>
    </w:p>
    <w:p w14:paraId="0EED5A6D" w14:textId="334A5770" w:rsidR="00EF3389" w:rsidRPr="00EF3389" w:rsidRDefault="004315CB" w:rsidP="00EF3389">
      <w:pPr>
        <w:pStyle w:val="TOC1"/>
        <w:tabs>
          <w:tab w:val="right" w:leader="dot" w:pos="9350"/>
        </w:tabs>
        <w:rPr>
          <w:rFonts w:asciiTheme="minorHAnsi" w:eastAsia="SimSun" w:hAnsiTheme="minorHAnsi"/>
          <w:noProof/>
          <w:sz w:val="22"/>
          <w:szCs w:val="22"/>
          <w:lang w:eastAsia="zh-CN"/>
        </w:rPr>
      </w:pPr>
      <w:hyperlink w:anchor="_Toc332021440" w:history="1">
        <w:r w:rsidR="00EF3389" w:rsidRPr="00EF3389">
          <w:rPr>
            <w:rStyle w:val="Hyperlink"/>
            <w:rFonts w:asciiTheme="minorHAnsi" w:hAnsiTheme="minorHAnsi"/>
            <w:smallCaps/>
            <w:noProof/>
          </w:rPr>
          <w:t>Authorization</w:t>
        </w:r>
        <w:r w:rsidR="00EF3389" w:rsidRPr="00EF3389">
          <w:rPr>
            <w:rFonts w:asciiTheme="minorHAnsi" w:hAnsiTheme="minorHAnsi"/>
            <w:noProof/>
            <w:webHidden/>
          </w:rPr>
          <w:tab/>
        </w:r>
        <w:r w:rsidR="00EF3389" w:rsidRPr="00EF3389">
          <w:rPr>
            <w:rFonts w:asciiTheme="minorHAnsi" w:hAnsiTheme="minorHAnsi"/>
            <w:noProof/>
            <w:webHidden/>
          </w:rPr>
          <w:fldChar w:fldCharType="begin"/>
        </w:r>
        <w:r w:rsidR="00EF3389" w:rsidRPr="00EF3389">
          <w:rPr>
            <w:rFonts w:asciiTheme="minorHAnsi" w:hAnsiTheme="minorHAnsi"/>
            <w:noProof/>
            <w:webHidden/>
          </w:rPr>
          <w:instrText xml:space="preserve"> PAGEREF _Toc332021440 \h </w:instrText>
        </w:r>
        <w:r w:rsidR="00EF3389" w:rsidRPr="00EF3389">
          <w:rPr>
            <w:rFonts w:asciiTheme="minorHAnsi" w:hAnsiTheme="minorHAnsi"/>
            <w:noProof/>
            <w:webHidden/>
          </w:rPr>
        </w:r>
        <w:r w:rsidR="00EF3389" w:rsidRPr="00EF3389">
          <w:rPr>
            <w:rFonts w:asciiTheme="minorHAnsi" w:hAnsiTheme="minorHAnsi"/>
            <w:noProof/>
            <w:webHidden/>
          </w:rPr>
          <w:fldChar w:fldCharType="separate"/>
        </w:r>
        <w:r w:rsidR="00EF3389" w:rsidRPr="00EF3389">
          <w:rPr>
            <w:rFonts w:asciiTheme="minorHAnsi" w:hAnsiTheme="minorHAnsi"/>
            <w:noProof/>
            <w:webHidden/>
          </w:rPr>
          <w:t>9</w:t>
        </w:r>
        <w:r w:rsidR="00EF3389" w:rsidRPr="00EF3389">
          <w:rPr>
            <w:rFonts w:asciiTheme="minorHAnsi" w:hAnsiTheme="minorHAnsi"/>
            <w:noProof/>
            <w:webHidden/>
          </w:rPr>
          <w:fldChar w:fldCharType="end"/>
        </w:r>
      </w:hyperlink>
    </w:p>
    <w:p w14:paraId="00974D53" w14:textId="42B2C81C" w:rsidR="006A33D8" w:rsidRPr="00EF3389" w:rsidRDefault="00EF3389" w:rsidP="00EF3389">
      <w:pPr>
        <w:ind w:left="720"/>
      </w:pPr>
      <w:r w:rsidRPr="00EF3389">
        <w:fldChar w:fldCharType="end"/>
      </w:r>
    </w:p>
    <w:p w14:paraId="477E2CD0" w14:textId="77777777" w:rsidR="006A33D8" w:rsidRPr="00EF3389" w:rsidRDefault="006A33D8" w:rsidP="006A33D8"/>
    <w:p w14:paraId="4E8A023A" w14:textId="77777777" w:rsidR="006A33D8" w:rsidRPr="00EF3389" w:rsidRDefault="006A33D8" w:rsidP="006A33D8"/>
    <w:p w14:paraId="1F844822" w14:textId="77777777" w:rsidR="006A33D8" w:rsidRPr="00EF3389" w:rsidRDefault="006A33D8" w:rsidP="006A33D8"/>
    <w:p w14:paraId="6DBCB56B" w14:textId="77777777" w:rsidR="00940F9F" w:rsidRPr="00EF3389" w:rsidRDefault="006A33D8" w:rsidP="00940F9F">
      <w:pPr>
        <w:pStyle w:val="Heading1"/>
        <w:jc w:val="left"/>
        <w:rPr>
          <w:rFonts w:asciiTheme="minorHAnsi" w:hAnsiTheme="minorHAnsi" w:cstheme="minorHAnsi"/>
          <w:smallCaps/>
          <w:sz w:val="28"/>
          <w:szCs w:val="28"/>
        </w:rPr>
      </w:pPr>
      <w:r w:rsidRPr="00EF3389">
        <w:rPr>
          <w:rFonts w:asciiTheme="minorHAnsi" w:hAnsiTheme="minorHAnsi"/>
          <w:sz w:val="24"/>
        </w:rPr>
        <w:br w:type="page"/>
      </w:r>
      <w:bookmarkStart w:id="0" w:name="_Toc332021424"/>
      <w:r w:rsidR="00940F9F" w:rsidRPr="00EF3389">
        <w:rPr>
          <w:rFonts w:asciiTheme="minorHAnsi" w:hAnsiTheme="minorHAnsi" w:cstheme="minorHAnsi"/>
          <w:smallCaps/>
          <w:sz w:val="28"/>
          <w:szCs w:val="28"/>
        </w:rPr>
        <w:lastRenderedPageBreak/>
        <w:t>Executive Summary</w:t>
      </w:r>
      <w:bookmarkEnd w:id="0"/>
    </w:p>
    <w:p w14:paraId="48419DB8" w14:textId="77777777" w:rsidR="00940F9F" w:rsidRPr="00EF3389" w:rsidRDefault="00940F9F" w:rsidP="00940F9F">
      <w:pPr>
        <w:rPr>
          <w:color w:val="008000"/>
        </w:rPr>
      </w:pPr>
    </w:p>
    <w:p w14:paraId="4A50F4F8" w14:textId="14DF24FB" w:rsidR="00940F9F" w:rsidRDefault="007F37A7" w:rsidP="007F37A7">
      <w:pPr>
        <w:jc w:val="both"/>
      </w:pPr>
      <w:r w:rsidRPr="007F37A7">
        <w:t>The pandemic has caused businesses to adapt quickly, using social media platforms such as Facebook and e-commerce platforms to sell their products. Fleeky Curtains is an independent family business that provides curtain products. They operate the business at the local household and book a courier to pick up the item and deliver the item to the customer. They aim to grow their market share in the home product industry by observing and adapting to the behavior of the consumers. The employees in the business consist of the members of the family where they take charge of the sewing, assemble the packaging, the messages at Facebook, Shopee inquiries, product inspection, and one that list and encode transactions and customer information. Despite having a limited number of employees, the business wishes to accomplish tasks at an efficient rate due to the lack of workforce/person. The most important details in this text are the production time, packaging time, encoding time, number of products and raw materials, inquiries, available products, expanding the potential clients, and the staff. Fleeky Curtains mentioned that when there is no assistant, the staff finishes the tasks behind time, and that handling and assembling the packaging of one customer order takes 25 minutes of their time. Additionally, the staff must cope with their sleep and roles at work or school, and they must adapt to the market. Fleeky Curtains is an e-commerce company that uses a variety of materials to produce their products. Raw materials such as fabrics, threads, grommet, and curtain rings are used to build a finish product, and packaging materials such as bubble wrap are used to cover the products. Spending activities are traced and recorded within an Excel sheet, and customer data is stored in an Excel sheet. Customer data helps them to identify customer behavior and consumerism, and user experience is most observed when presented with convenience. They have gained knowledgeable feedback and experience revolving to their current system and workflows. Spotlight interviewed one of the admins that handle Fleeky Curtains, Mr. Neil Albert Garcia, to discuss their pain points when it comes to handling their business. These include fees and expenses to the e-commerce platform, poor delivery system, manual encoding of customer details, raw materials and on-hand stocks not documented and audited, finding ways to expand their clients and markets, and manual reports and tracing the performance of the business. These inputs will help align the project with the client's needs and interests.</w:t>
      </w:r>
    </w:p>
    <w:p w14:paraId="4F9A8002" w14:textId="70D94D2B" w:rsidR="007F37A7" w:rsidRDefault="007F37A7" w:rsidP="007F37A7">
      <w:pPr>
        <w:jc w:val="both"/>
      </w:pPr>
    </w:p>
    <w:p w14:paraId="5B7259F7" w14:textId="77777777" w:rsidR="007F37A7" w:rsidRPr="00EF3389" w:rsidRDefault="007F37A7" w:rsidP="007F37A7">
      <w:pPr>
        <w:jc w:val="both"/>
      </w:pPr>
    </w:p>
    <w:p w14:paraId="1ED29A99" w14:textId="5AD3BAD2" w:rsidR="00940F9F" w:rsidRDefault="00940F9F" w:rsidP="00940F9F">
      <w:pPr>
        <w:pStyle w:val="Heading1"/>
        <w:jc w:val="left"/>
        <w:rPr>
          <w:rFonts w:asciiTheme="minorHAnsi" w:hAnsiTheme="minorHAnsi" w:cstheme="minorHAnsi"/>
          <w:smallCaps/>
          <w:sz w:val="28"/>
          <w:szCs w:val="28"/>
        </w:rPr>
      </w:pPr>
      <w:bookmarkStart w:id="1" w:name="_Toc332021425"/>
      <w:r w:rsidRPr="00EF3389">
        <w:rPr>
          <w:rFonts w:asciiTheme="minorHAnsi" w:hAnsiTheme="minorHAnsi" w:cstheme="minorHAnsi"/>
          <w:smallCaps/>
          <w:sz w:val="28"/>
          <w:szCs w:val="28"/>
        </w:rPr>
        <w:t>Project Purpose/Justification</w:t>
      </w:r>
      <w:bookmarkEnd w:id="1"/>
    </w:p>
    <w:p w14:paraId="07B2E34F" w14:textId="77777777" w:rsidR="003D0736" w:rsidRPr="003D0736" w:rsidRDefault="003D0736" w:rsidP="003D0736"/>
    <w:p w14:paraId="6DE2D6AD" w14:textId="65611C3B" w:rsidR="003D0736" w:rsidRDefault="003D0736" w:rsidP="00F80526">
      <w:pPr>
        <w:rPr>
          <w:color w:val="000000" w:themeColor="text1"/>
        </w:rPr>
      </w:pPr>
      <w:r w:rsidRPr="003D0736">
        <w:rPr>
          <w:color w:val="000000" w:themeColor="text1"/>
        </w:rPr>
        <w:t xml:space="preserve">The existing system may be improved by implementing contemporary technology, moving to a better design, and allowing administrators to quickly monitor operations, inventory, and activity. Fleeky Hub will also help employees complete their responsibilities more quickly by tracking departing orders, understanding what </w:t>
      </w:r>
      <w:proofErr w:type="gramStart"/>
      <w:r w:rsidRPr="003D0736">
        <w:rPr>
          <w:color w:val="000000" w:themeColor="text1"/>
        </w:rPr>
        <w:t>has to</w:t>
      </w:r>
      <w:proofErr w:type="gramEnd"/>
      <w:r w:rsidRPr="003D0736">
        <w:rPr>
          <w:color w:val="000000" w:themeColor="text1"/>
        </w:rPr>
        <w:t xml:space="preserve"> be packed, what needs to be prepared, what inventories are available, and encoding client information. Prospective company owners, particularly those with small firms, can benefit from Project </w:t>
      </w:r>
      <w:proofErr w:type="spellStart"/>
      <w:r w:rsidRPr="003D0736">
        <w:rPr>
          <w:color w:val="000000" w:themeColor="text1"/>
        </w:rPr>
        <w:t>Akbay's</w:t>
      </w:r>
      <w:proofErr w:type="spellEnd"/>
      <w:r w:rsidRPr="003D0736">
        <w:rPr>
          <w:color w:val="000000" w:themeColor="text1"/>
        </w:rPr>
        <w:t xml:space="preserve"> efficiency features, which will allow them to handle orders more quickly and monitor their operations. The relevance of the project for developers, future researchers, company owners, administrators, and employees </w:t>
      </w:r>
      <w:proofErr w:type="gramStart"/>
      <w:r w:rsidRPr="003D0736">
        <w:rPr>
          <w:color w:val="000000" w:themeColor="text1"/>
        </w:rPr>
        <w:t>is</w:t>
      </w:r>
      <w:proofErr w:type="gramEnd"/>
      <w:r w:rsidRPr="003D0736">
        <w:rPr>
          <w:color w:val="000000" w:themeColor="text1"/>
        </w:rPr>
        <w:t xml:space="preserve"> that it will provide them with a better grasp of how to design, improve, and execute a stronger basis for their product. Objectives for Sustainable Development (SDGs SDG 8 to increase economic productivity and SDG 9 to develop and promote innovative technology both complement the initiative. The use of the product and the recording of the study will help future studies and offer a better answer for those in need.</w:t>
      </w:r>
      <w:bookmarkStart w:id="2" w:name="_Toc332021426"/>
    </w:p>
    <w:p w14:paraId="5A154D7F" w14:textId="77777777" w:rsidR="00F80526" w:rsidRDefault="00F80526" w:rsidP="00F80526">
      <w:pPr>
        <w:rPr>
          <w:color w:val="000000" w:themeColor="text1"/>
        </w:rPr>
      </w:pPr>
    </w:p>
    <w:p w14:paraId="66284CBA" w14:textId="77777777" w:rsidR="00465123" w:rsidRDefault="00465123" w:rsidP="00F80526">
      <w:pPr>
        <w:rPr>
          <w:color w:val="000000" w:themeColor="text1"/>
        </w:rPr>
      </w:pPr>
    </w:p>
    <w:p w14:paraId="6FEA6C45" w14:textId="77777777" w:rsidR="00465123" w:rsidRDefault="00465123" w:rsidP="00F80526">
      <w:pPr>
        <w:rPr>
          <w:color w:val="000000" w:themeColor="text1"/>
        </w:rPr>
      </w:pPr>
    </w:p>
    <w:p w14:paraId="6E26F129" w14:textId="77777777" w:rsidR="00465123" w:rsidRDefault="00465123" w:rsidP="00F80526">
      <w:pPr>
        <w:rPr>
          <w:color w:val="000000" w:themeColor="text1"/>
        </w:rPr>
      </w:pPr>
    </w:p>
    <w:p w14:paraId="4F3D91DE" w14:textId="77777777" w:rsidR="00465123" w:rsidRPr="00F80526" w:rsidRDefault="00465123" w:rsidP="00F80526">
      <w:pPr>
        <w:rPr>
          <w:color w:val="000000" w:themeColor="text1"/>
        </w:rPr>
      </w:pPr>
    </w:p>
    <w:p w14:paraId="566A772D" w14:textId="3F20F1A3" w:rsidR="00940F9F" w:rsidRPr="00EF3389" w:rsidRDefault="00940F9F" w:rsidP="00940F9F">
      <w:pPr>
        <w:pStyle w:val="Heading2"/>
        <w:ind w:left="360"/>
        <w:rPr>
          <w:rFonts w:asciiTheme="minorHAnsi" w:hAnsiTheme="minorHAnsi" w:cstheme="minorHAnsi"/>
          <w:sz w:val="24"/>
          <w:szCs w:val="24"/>
        </w:rPr>
      </w:pPr>
      <w:r w:rsidRPr="00EF3389">
        <w:rPr>
          <w:rFonts w:asciiTheme="minorHAnsi" w:hAnsiTheme="minorHAnsi" w:cstheme="minorHAnsi"/>
          <w:sz w:val="24"/>
          <w:szCs w:val="24"/>
        </w:rPr>
        <w:lastRenderedPageBreak/>
        <w:t>Business Need/Case</w:t>
      </w:r>
      <w:bookmarkEnd w:id="2"/>
    </w:p>
    <w:p w14:paraId="39DE6842" w14:textId="77777777" w:rsidR="00C94436" w:rsidRDefault="00C94436" w:rsidP="00C94436">
      <w:pPr>
        <w:jc w:val="both"/>
      </w:pPr>
    </w:p>
    <w:p w14:paraId="4444BB48" w14:textId="316414C0" w:rsidR="00C94436" w:rsidRDefault="00C94436" w:rsidP="00316407">
      <w:pPr>
        <w:ind w:left="360"/>
        <w:jc w:val="both"/>
      </w:pPr>
      <w:r w:rsidRPr="007626C7">
        <w:t>To manage the online business, a robust digital tool is needed to reduce the staff's role in the processes involved at encoding and operations. Adapting to technology can resolve challenges quickly and enable the staff to finish quickly at their role and finish other agendas.</w:t>
      </w:r>
      <w:r>
        <w:t xml:space="preserve"> Whereas the nature of the business advertises at </w:t>
      </w:r>
      <w:r w:rsidRPr="007626C7">
        <w:t>Facebook</w:t>
      </w:r>
      <w:r>
        <w:t xml:space="preserve"> since </w:t>
      </w:r>
      <w:r w:rsidR="004315CB">
        <w:t>Fleeky</w:t>
      </w:r>
      <w:r>
        <w:t xml:space="preserve"> Curtains </w:t>
      </w:r>
      <w:r w:rsidRPr="007626C7">
        <w:t>gain customers</w:t>
      </w:r>
      <w:r>
        <w:t xml:space="preserve"> at the site</w:t>
      </w:r>
      <w:r w:rsidRPr="007626C7">
        <w:t>. They also handle customer inquiries at Facebook and leave their booking information at the chat. The employees of Fleeky Curtains extend their work for the customer by creating order and courier booking for the customer. They also encode customer details at Excel and record the product that he/she purchased and its value, quantity, and type of product.</w:t>
      </w:r>
    </w:p>
    <w:p w14:paraId="517158C6" w14:textId="77777777" w:rsidR="00C94436" w:rsidRPr="00316407" w:rsidRDefault="00C94436" w:rsidP="00316407">
      <w:pPr>
        <w:ind w:left="360"/>
        <w:jc w:val="both"/>
      </w:pPr>
    </w:p>
    <w:p w14:paraId="0BB814DA" w14:textId="79ADEAFF" w:rsidR="00C96D2C" w:rsidRDefault="00940F9F" w:rsidP="00C96D2C">
      <w:pPr>
        <w:pStyle w:val="Heading2"/>
        <w:ind w:left="360"/>
        <w:rPr>
          <w:rFonts w:asciiTheme="minorHAnsi" w:hAnsiTheme="minorHAnsi" w:cstheme="minorHAnsi"/>
          <w:sz w:val="24"/>
          <w:szCs w:val="24"/>
        </w:rPr>
      </w:pPr>
      <w:bookmarkStart w:id="3" w:name="_Toc332021427"/>
      <w:r w:rsidRPr="00EF3389">
        <w:rPr>
          <w:rFonts w:asciiTheme="minorHAnsi" w:hAnsiTheme="minorHAnsi" w:cstheme="minorHAnsi"/>
          <w:sz w:val="24"/>
          <w:szCs w:val="24"/>
        </w:rPr>
        <w:t>Business Objectives</w:t>
      </w:r>
      <w:bookmarkEnd w:id="3"/>
    </w:p>
    <w:p w14:paraId="4BFF57D4" w14:textId="77777777" w:rsidR="00A13875" w:rsidRPr="00A13875" w:rsidRDefault="00A13875" w:rsidP="00A13875"/>
    <w:p w14:paraId="431202B2" w14:textId="392DB445" w:rsidR="00A13875" w:rsidRDefault="00A13875" w:rsidP="00A13875">
      <w:pPr>
        <w:ind w:left="360"/>
        <w:jc w:val="both"/>
      </w:pPr>
      <w:r w:rsidRPr="007626C7">
        <w:t xml:space="preserve">Fleeky Curtains is an online business shop that provides comfort, joy, and warm satisfaction to customers with their curtain needs. It is established in 2021 and currently residing their operations and manufacturing at the local household. The business strives to position themselves in the competition by providing top-notch services, products, and purchase experience to all consumers. They also aim to grow their market share on home product industry by observing and adapting to the behavior of a consumer. </w:t>
      </w:r>
    </w:p>
    <w:p w14:paraId="02ED62D0" w14:textId="77777777" w:rsidR="00C94436" w:rsidRDefault="00C94436" w:rsidP="00A13875">
      <w:pPr>
        <w:ind w:left="360"/>
        <w:jc w:val="both"/>
      </w:pPr>
    </w:p>
    <w:p w14:paraId="6343D11C" w14:textId="77777777" w:rsidR="00C94436" w:rsidRDefault="00C94436" w:rsidP="00C94436">
      <w:pPr>
        <w:ind w:left="360"/>
        <w:jc w:val="both"/>
      </w:pPr>
      <w:r>
        <w:t xml:space="preserve">Expanding its product line, focusing on new consumer groups, or stepping up marketing initiatives are all possible ways for Fleeky Curtains to boost sales of its products. Build a solid brand reputation for Fleeky Curtains </w:t>
      </w:r>
      <w:proofErr w:type="gramStart"/>
      <w:r>
        <w:t>in order to</w:t>
      </w:r>
      <w:proofErr w:type="gramEnd"/>
      <w:r>
        <w:t xml:space="preserve"> attract new clients and keep hold of current ones. This might entail creating high-quality items and offering excellent customer service. Increase customer satisfaction Fleeky Curtains aims to do this </w:t>
      </w:r>
      <w:proofErr w:type="gramStart"/>
      <w:r>
        <w:t>in order to</w:t>
      </w:r>
      <w:proofErr w:type="gramEnd"/>
      <w:r>
        <w:t xml:space="preserve"> boost client loyalty and spread good word of mouth. This might include increasing customer service, giving more flexible payment alternatives, or improving product design. Increased production and efficiency might help Fleeky Curtains cut expenses and enhance profit. This might include simplifying production procedures and enhancing quality.</w:t>
      </w:r>
    </w:p>
    <w:p w14:paraId="125CA18C" w14:textId="77777777" w:rsidR="00465123" w:rsidRDefault="00465123" w:rsidP="00C94436">
      <w:pPr>
        <w:ind w:left="360"/>
        <w:jc w:val="both"/>
      </w:pPr>
    </w:p>
    <w:p w14:paraId="5B9D64C7" w14:textId="77777777" w:rsidR="00940F9F" w:rsidRPr="00EF3389" w:rsidRDefault="00940F9F" w:rsidP="00940F9F">
      <w:pPr>
        <w:pStyle w:val="Heading1"/>
        <w:jc w:val="left"/>
        <w:rPr>
          <w:rFonts w:asciiTheme="minorHAnsi" w:hAnsiTheme="minorHAnsi" w:cstheme="minorHAnsi"/>
          <w:smallCaps/>
          <w:sz w:val="28"/>
          <w:szCs w:val="28"/>
        </w:rPr>
      </w:pPr>
      <w:bookmarkStart w:id="4" w:name="_Toc332021428"/>
      <w:r w:rsidRPr="00EF3389">
        <w:rPr>
          <w:rFonts w:asciiTheme="minorHAnsi" w:hAnsiTheme="minorHAnsi" w:cstheme="minorHAnsi"/>
          <w:smallCaps/>
          <w:sz w:val="28"/>
          <w:szCs w:val="28"/>
        </w:rPr>
        <w:t>Project Description</w:t>
      </w:r>
      <w:bookmarkEnd w:id="4"/>
    </w:p>
    <w:p w14:paraId="0E92D23B" w14:textId="77777777" w:rsidR="00940F9F" w:rsidRPr="00EF3389" w:rsidRDefault="00940F9F" w:rsidP="00940F9F"/>
    <w:p w14:paraId="606CE459" w14:textId="77777777" w:rsidR="00940F9F" w:rsidRPr="00EF3389" w:rsidRDefault="00940F9F" w:rsidP="00940F9F">
      <w:pPr>
        <w:pStyle w:val="Heading2"/>
        <w:ind w:left="360"/>
        <w:rPr>
          <w:rFonts w:asciiTheme="minorHAnsi" w:hAnsiTheme="minorHAnsi" w:cstheme="minorHAnsi"/>
          <w:sz w:val="24"/>
          <w:szCs w:val="24"/>
        </w:rPr>
      </w:pPr>
      <w:bookmarkStart w:id="5" w:name="_Toc332021429"/>
      <w:r w:rsidRPr="00EF3389">
        <w:rPr>
          <w:rFonts w:asciiTheme="minorHAnsi" w:hAnsiTheme="minorHAnsi" w:cstheme="minorHAnsi"/>
          <w:sz w:val="24"/>
          <w:szCs w:val="24"/>
        </w:rPr>
        <w:t>Project Objectives and Success Criteria</w:t>
      </w:r>
      <w:bookmarkEnd w:id="5"/>
    </w:p>
    <w:p w14:paraId="1132C7FD" w14:textId="77777777" w:rsidR="00940F9F" w:rsidRPr="00EF3389" w:rsidRDefault="00940F9F" w:rsidP="00940F9F">
      <w:pPr>
        <w:ind w:left="360"/>
      </w:pPr>
    </w:p>
    <w:p w14:paraId="2177147E" w14:textId="6B838AE2" w:rsidR="00940F9F" w:rsidRDefault="000279D8" w:rsidP="00940F9F">
      <w:pPr>
        <w:ind w:left="360"/>
      </w:pPr>
      <w:r w:rsidRPr="000279D8">
        <w:t>The project's main objective is to provide a website for customers to browse, navigate, and purchase Fleeky Curtains and an administrative side to help family members manage their business activities efficiently. Specific objectives include reducing 50% of staff's time in handling product inquiries, posting supplementary and detailed information, providing an order management page, digitizing customer orders, information, sales, expenses, and generating sales performance reports.</w:t>
      </w:r>
    </w:p>
    <w:p w14:paraId="3073DDD7" w14:textId="77777777" w:rsidR="000279D8" w:rsidRPr="00EF3389" w:rsidRDefault="000279D8" w:rsidP="00940F9F">
      <w:pPr>
        <w:ind w:left="360"/>
      </w:pPr>
    </w:p>
    <w:p w14:paraId="7059F665" w14:textId="77777777" w:rsidR="00940F9F" w:rsidRPr="00EF3389" w:rsidRDefault="00940F9F" w:rsidP="00940F9F">
      <w:pPr>
        <w:pStyle w:val="Heading2"/>
        <w:ind w:left="360"/>
        <w:rPr>
          <w:rFonts w:asciiTheme="minorHAnsi" w:hAnsiTheme="minorHAnsi" w:cstheme="minorHAnsi"/>
          <w:sz w:val="24"/>
          <w:szCs w:val="24"/>
        </w:rPr>
      </w:pPr>
      <w:bookmarkStart w:id="6" w:name="_Toc332021430"/>
      <w:r w:rsidRPr="00EF3389">
        <w:rPr>
          <w:rFonts w:asciiTheme="minorHAnsi" w:hAnsiTheme="minorHAnsi" w:cstheme="minorHAnsi"/>
          <w:sz w:val="24"/>
          <w:szCs w:val="24"/>
        </w:rPr>
        <w:t>Requirements</w:t>
      </w:r>
      <w:bookmarkEnd w:id="6"/>
    </w:p>
    <w:p w14:paraId="4C613899" w14:textId="0B2B9668" w:rsidR="00940F9F" w:rsidRDefault="00534876" w:rsidP="00940F9F">
      <w:pPr>
        <w:ind w:left="360"/>
      </w:pPr>
      <w:r w:rsidRPr="00644EDD">
        <w:t>To</w:t>
      </w:r>
      <w:r w:rsidR="00644EDD" w:rsidRPr="00644EDD">
        <w:t xml:space="preserve"> be successful, this project must satisfy the following conditions</w:t>
      </w:r>
      <w:r w:rsidR="00644EDD">
        <w:t>:</w:t>
      </w:r>
    </w:p>
    <w:p w14:paraId="451E6206" w14:textId="77777777" w:rsidR="00644EDD" w:rsidRPr="00EF3389" w:rsidRDefault="00644EDD" w:rsidP="00940F9F">
      <w:pPr>
        <w:ind w:left="360"/>
      </w:pPr>
    </w:p>
    <w:p w14:paraId="48C51861" w14:textId="0790DF11" w:rsidR="00940F9F" w:rsidRPr="00EF3389" w:rsidRDefault="003D0736" w:rsidP="00940F9F">
      <w:pPr>
        <w:numPr>
          <w:ilvl w:val="0"/>
          <w:numId w:val="4"/>
        </w:numPr>
      </w:pPr>
      <w:r>
        <w:t xml:space="preserve">The project should be tested thoroughly </w:t>
      </w:r>
      <w:r w:rsidR="00644EDD">
        <w:t xml:space="preserve">by the project team </w:t>
      </w:r>
      <w:proofErr w:type="gramStart"/>
      <w:r w:rsidR="00644EDD">
        <w:t>in order to</w:t>
      </w:r>
      <w:proofErr w:type="gramEnd"/>
      <w:r w:rsidR="00644EDD">
        <w:t xml:space="preserve"> assure the quality of the project.</w:t>
      </w:r>
    </w:p>
    <w:p w14:paraId="108612F4" w14:textId="51348B64" w:rsidR="00940F9F" w:rsidRDefault="00644EDD" w:rsidP="00644EDD">
      <w:pPr>
        <w:numPr>
          <w:ilvl w:val="0"/>
          <w:numId w:val="4"/>
        </w:numPr>
      </w:pPr>
      <w:r>
        <w:t>The project should be examined by the stakeholders, project sponsor, and the project team in order to gather opinions that would help to uphold the quality promised by the project team.</w:t>
      </w:r>
    </w:p>
    <w:p w14:paraId="67D45EC2" w14:textId="6971D07A" w:rsidR="00644EDD" w:rsidRDefault="00644EDD" w:rsidP="00644EDD">
      <w:pPr>
        <w:pStyle w:val="ListParagraph"/>
        <w:numPr>
          <w:ilvl w:val="0"/>
          <w:numId w:val="4"/>
        </w:numPr>
      </w:pPr>
      <w:r>
        <w:t>The project team should always consult to the stakeholders and project sponsor, in order to satisfy the needs of the project.</w:t>
      </w:r>
    </w:p>
    <w:p w14:paraId="35DC706A" w14:textId="7A5D8D98" w:rsidR="00644EDD" w:rsidRDefault="00644EDD" w:rsidP="00644EDD">
      <w:pPr>
        <w:pStyle w:val="ListParagraph"/>
        <w:numPr>
          <w:ilvl w:val="0"/>
          <w:numId w:val="4"/>
        </w:numPr>
      </w:pPr>
      <w:r>
        <w:lastRenderedPageBreak/>
        <w:t>A clear grasp of the customer's demands: It is critical to have a clear awareness of the customer's wants in order to produce goods and services that suit those needs. Fleeky Hub should do research to understand the requirements and preferences of its target market.</w:t>
      </w:r>
    </w:p>
    <w:p w14:paraId="4F257BCD" w14:textId="6D729E61" w:rsidR="00644EDD" w:rsidRDefault="00644EDD" w:rsidP="00644EDD">
      <w:pPr>
        <w:pStyle w:val="ListParagraph"/>
        <w:numPr>
          <w:ilvl w:val="0"/>
          <w:numId w:val="4"/>
        </w:numPr>
      </w:pPr>
      <w:r>
        <w:t>Creating a competitive edge: Fleeky Hub should think about how to set itself apart from rivals in the market. This might entail creating distinctive products or services or offering top-notch customer support.</w:t>
      </w:r>
    </w:p>
    <w:p w14:paraId="4E57D8D2" w14:textId="6132E613" w:rsidR="00644EDD" w:rsidRDefault="00644EDD" w:rsidP="00644EDD">
      <w:pPr>
        <w:pStyle w:val="ListParagraph"/>
        <w:numPr>
          <w:ilvl w:val="0"/>
          <w:numId w:val="4"/>
        </w:numPr>
      </w:pPr>
      <w:r>
        <w:t>Implementation of efficient procedures: Fleeky Hub should attempt to implement efficient and effective processes for product development, marketing, and customer support. It is a good idea to have a plan in place before you start.</w:t>
      </w:r>
    </w:p>
    <w:p w14:paraId="78B14409" w14:textId="77777777" w:rsidR="00644EDD" w:rsidRPr="00EF3389" w:rsidRDefault="00644EDD" w:rsidP="00644EDD">
      <w:pPr>
        <w:ind w:left="360"/>
      </w:pPr>
    </w:p>
    <w:p w14:paraId="2D585530" w14:textId="7341D95C" w:rsidR="00940F9F" w:rsidRDefault="00644EDD" w:rsidP="00940F9F">
      <w:pPr>
        <w:ind w:left="360"/>
      </w:pPr>
      <w:r w:rsidRPr="00644EDD">
        <w:t>As the project advances, further specifications may be introduced as needed with the project sponsor's consent.</w:t>
      </w:r>
    </w:p>
    <w:p w14:paraId="74EE2E50" w14:textId="2DC0EBB2" w:rsidR="00534876" w:rsidRPr="00EF3389" w:rsidRDefault="00534876" w:rsidP="00EB1BAC"/>
    <w:p w14:paraId="30C8CACA" w14:textId="77777777" w:rsidR="00940F9F" w:rsidRPr="00EF3389" w:rsidRDefault="00940F9F" w:rsidP="00940F9F">
      <w:pPr>
        <w:pStyle w:val="Heading2"/>
        <w:ind w:left="360"/>
        <w:rPr>
          <w:rFonts w:asciiTheme="minorHAnsi" w:hAnsiTheme="minorHAnsi" w:cstheme="minorHAnsi"/>
          <w:sz w:val="24"/>
          <w:szCs w:val="24"/>
        </w:rPr>
      </w:pPr>
      <w:bookmarkStart w:id="7" w:name="_Toc332021431"/>
      <w:r w:rsidRPr="00EF3389">
        <w:rPr>
          <w:rFonts w:asciiTheme="minorHAnsi" w:hAnsiTheme="minorHAnsi" w:cstheme="minorHAnsi"/>
          <w:sz w:val="24"/>
          <w:szCs w:val="24"/>
        </w:rPr>
        <w:t>Constraints</w:t>
      </w:r>
      <w:bookmarkEnd w:id="7"/>
    </w:p>
    <w:p w14:paraId="1C7F0ECB" w14:textId="77777777" w:rsidR="00940F9F" w:rsidRPr="00EF3389" w:rsidRDefault="00940F9F" w:rsidP="00940F9F">
      <w:pPr>
        <w:ind w:left="360"/>
      </w:pPr>
    </w:p>
    <w:p w14:paraId="0A33A458" w14:textId="7D67765A" w:rsidR="006D0652" w:rsidRDefault="006D0652" w:rsidP="002B28CA">
      <w:pPr>
        <w:pStyle w:val="ListParagraph"/>
        <w:numPr>
          <w:ilvl w:val="0"/>
          <w:numId w:val="8"/>
        </w:numPr>
        <w:jc w:val="both"/>
      </w:pPr>
      <w:r w:rsidRPr="006D0652">
        <w:t>Stakeholder</w:t>
      </w:r>
      <w:r>
        <w:t xml:space="preserve"> constraints</w:t>
      </w:r>
      <w:r w:rsidRPr="006D0652">
        <w:t xml:space="preserve">: Fleeky </w:t>
      </w:r>
      <w:r w:rsidR="002B28CA">
        <w:t>Curtains</w:t>
      </w:r>
      <w:r w:rsidRPr="006D0652">
        <w:t xml:space="preserve"> may encounter limits imposed by stakeholders such as consumers, partners, or investors. These stakeholders can have certain demands or expectations that must be fulfilled </w:t>
      </w:r>
      <w:proofErr w:type="gramStart"/>
      <w:r w:rsidRPr="006D0652">
        <w:t>in order to</w:t>
      </w:r>
      <w:proofErr w:type="gramEnd"/>
      <w:r w:rsidRPr="006D0652">
        <w:t xml:space="preserve"> guarantee the project's success.</w:t>
      </w:r>
    </w:p>
    <w:p w14:paraId="2A9B4A7C" w14:textId="77777777" w:rsidR="006D0652" w:rsidRPr="006D0652" w:rsidRDefault="006D0652" w:rsidP="002B28CA"/>
    <w:p w14:paraId="7A3488D3" w14:textId="3F6A0667" w:rsidR="006D0652" w:rsidRPr="006D0652" w:rsidRDefault="006D0652" w:rsidP="002B28CA">
      <w:pPr>
        <w:pStyle w:val="ListParagraph"/>
        <w:numPr>
          <w:ilvl w:val="0"/>
          <w:numId w:val="8"/>
        </w:numPr>
      </w:pPr>
      <w:r w:rsidRPr="006D0652">
        <w:t xml:space="preserve">Organizational constraints: Fleeky </w:t>
      </w:r>
      <w:r w:rsidR="002B28CA">
        <w:t>Curtains</w:t>
      </w:r>
      <w:r w:rsidRPr="006D0652">
        <w:t xml:space="preserve"> may have constraints when it comes to its organizational structure or culture that could have an impact to the expected success of the project. For example, communication issues or conflicting priorities could impact the ability to complete the project on time and within budget.</w:t>
      </w:r>
    </w:p>
    <w:p w14:paraId="09B5A633" w14:textId="77777777" w:rsidR="006D0652" w:rsidRDefault="006D0652" w:rsidP="006D0652">
      <w:pPr>
        <w:pStyle w:val="ListParagraph"/>
        <w:ind w:left="1080"/>
      </w:pPr>
    </w:p>
    <w:p w14:paraId="33A42AF1" w14:textId="7EA7E2D3" w:rsidR="00A92622" w:rsidRDefault="00A92622" w:rsidP="002B28CA">
      <w:pPr>
        <w:pStyle w:val="ListParagraph"/>
        <w:numPr>
          <w:ilvl w:val="0"/>
          <w:numId w:val="8"/>
        </w:numPr>
      </w:pPr>
      <w:r>
        <w:t>Timing constraints: Due to market pressures or other considerations, Fleeky Hub may have a tight timeline for finishing the project. This might reduce the amount of time available for research, development, and testing.</w:t>
      </w:r>
    </w:p>
    <w:p w14:paraId="3C102BE7" w14:textId="77777777" w:rsidR="00A92622" w:rsidRDefault="00A92622" w:rsidP="00A92622">
      <w:pPr>
        <w:ind w:left="360"/>
      </w:pPr>
    </w:p>
    <w:p w14:paraId="53711A47" w14:textId="53CB848F" w:rsidR="00A92622" w:rsidRDefault="00A92622" w:rsidP="002B28CA">
      <w:pPr>
        <w:pStyle w:val="ListParagraph"/>
        <w:numPr>
          <w:ilvl w:val="0"/>
          <w:numId w:val="8"/>
        </w:numPr>
      </w:pPr>
      <w:r>
        <w:t xml:space="preserve">Financial constraints: Fleeky </w:t>
      </w:r>
      <w:r w:rsidR="002B28CA">
        <w:t>Curtains</w:t>
      </w:r>
      <w:r>
        <w:t xml:space="preserve"> may have a restricted budget for the project, which may limit the resources available for development and marketing.</w:t>
      </w:r>
    </w:p>
    <w:p w14:paraId="3509FC12" w14:textId="77777777" w:rsidR="00A92622" w:rsidRDefault="00A92622" w:rsidP="00A92622">
      <w:pPr>
        <w:ind w:left="360"/>
      </w:pPr>
    </w:p>
    <w:p w14:paraId="5B18160E" w14:textId="579CF6AB" w:rsidR="00A92622" w:rsidRDefault="00A92622" w:rsidP="002B28CA">
      <w:pPr>
        <w:pStyle w:val="ListParagraph"/>
        <w:numPr>
          <w:ilvl w:val="0"/>
          <w:numId w:val="8"/>
        </w:numPr>
      </w:pPr>
      <w:r>
        <w:t xml:space="preserve">Resource constraints: Fleeky </w:t>
      </w:r>
      <w:r w:rsidR="002B28CA">
        <w:t>Curtains</w:t>
      </w:r>
      <w:r>
        <w:t xml:space="preserve"> may have limited employees, equipment, or resources available for the project, which may impair the project's quality or scope.</w:t>
      </w:r>
    </w:p>
    <w:p w14:paraId="4612F6EB" w14:textId="77777777" w:rsidR="00A92622" w:rsidRDefault="00A92622" w:rsidP="00A92622">
      <w:pPr>
        <w:ind w:left="360"/>
      </w:pPr>
    </w:p>
    <w:p w14:paraId="60977B6C" w14:textId="42DD4E99" w:rsidR="00A92622" w:rsidRDefault="00A92622" w:rsidP="002B28CA">
      <w:pPr>
        <w:pStyle w:val="ListParagraph"/>
        <w:numPr>
          <w:ilvl w:val="0"/>
          <w:numId w:val="8"/>
        </w:numPr>
      </w:pPr>
      <w:r>
        <w:t xml:space="preserve">Regulatory constraints: Fleeky </w:t>
      </w:r>
      <w:r w:rsidR="002B28CA">
        <w:t>Curtains</w:t>
      </w:r>
      <w:r>
        <w:t xml:space="preserve"> may be required to follow rules and standards that affect the design, development, and marketing of its products and services.</w:t>
      </w:r>
    </w:p>
    <w:p w14:paraId="2E66C736" w14:textId="77777777" w:rsidR="00A92622" w:rsidRDefault="00A92622" w:rsidP="00A92622">
      <w:pPr>
        <w:ind w:left="360"/>
      </w:pPr>
    </w:p>
    <w:p w14:paraId="6759027C" w14:textId="6DC28347" w:rsidR="00940F9F" w:rsidRDefault="00A92622" w:rsidP="002B28CA">
      <w:pPr>
        <w:pStyle w:val="ListParagraph"/>
        <w:numPr>
          <w:ilvl w:val="0"/>
          <w:numId w:val="8"/>
        </w:numPr>
      </w:pPr>
      <w:r>
        <w:t xml:space="preserve">Technical limits: Fleeky </w:t>
      </w:r>
      <w:r w:rsidR="002B28CA">
        <w:t>Curtains</w:t>
      </w:r>
      <w:r>
        <w:t xml:space="preserve"> may suffer technological constraints such as restricted access to certain technologies or limitations in the available resources, </w:t>
      </w:r>
      <w:proofErr w:type="gramStart"/>
      <w:r>
        <w:t>hardware</w:t>
      </w:r>
      <w:proofErr w:type="gramEnd"/>
      <w:r>
        <w:t xml:space="preserve"> or software.</w:t>
      </w:r>
    </w:p>
    <w:p w14:paraId="4421E600" w14:textId="77777777" w:rsidR="006D0652" w:rsidRDefault="006D0652" w:rsidP="006D0652">
      <w:pPr>
        <w:pStyle w:val="ListParagraph"/>
      </w:pPr>
    </w:p>
    <w:p w14:paraId="174BBE14" w14:textId="1A59BD4A" w:rsidR="00940F9F" w:rsidRPr="00EB1BAC" w:rsidRDefault="00940F9F" w:rsidP="00EB1BAC">
      <w:pPr>
        <w:pStyle w:val="Heading2"/>
        <w:ind w:left="360"/>
        <w:rPr>
          <w:rFonts w:asciiTheme="minorHAnsi" w:hAnsiTheme="minorHAnsi" w:cstheme="minorHAnsi"/>
          <w:sz w:val="24"/>
          <w:szCs w:val="24"/>
        </w:rPr>
      </w:pPr>
      <w:bookmarkStart w:id="8" w:name="_Toc332021432"/>
      <w:r w:rsidRPr="00EF3389">
        <w:rPr>
          <w:rFonts w:asciiTheme="minorHAnsi" w:hAnsiTheme="minorHAnsi" w:cstheme="minorHAnsi"/>
          <w:sz w:val="24"/>
          <w:szCs w:val="24"/>
        </w:rPr>
        <w:t>Assumptions</w:t>
      </w:r>
      <w:bookmarkEnd w:id="8"/>
    </w:p>
    <w:p w14:paraId="15CCD3C4" w14:textId="47A94888" w:rsidR="00EB1BAC" w:rsidRPr="00EB1BAC" w:rsidRDefault="00EB1BAC" w:rsidP="00EB1BAC">
      <w:pPr>
        <w:pStyle w:val="BodyText"/>
        <w:spacing w:before="224" w:line="228" w:lineRule="auto"/>
        <w:ind w:left="240" w:right="900"/>
        <w:rPr>
          <w:rFonts w:asciiTheme="minorHAnsi" w:hAnsiTheme="minorHAnsi" w:cstheme="minorHAnsi"/>
          <w:i/>
          <w:iCs/>
        </w:rPr>
      </w:pPr>
      <w:r w:rsidRPr="00EB1BAC">
        <w:rPr>
          <w:rFonts w:asciiTheme="minorHAnsi" w:hAnsiTheme="minorHAnsi" w:cstheme="minorHAnsi"/>
        </w:rPr>
        <w:t xml:space="preserve">In creating a website for Fleeky Curtains, targeting the customers and their market should be considered on the following assumptions: </w:t>
      </w:r>
    </w:p>
    <w:p w14:paraId="7BB6CE3D" w14:textId="77777777" w:rsidR="00EB1BAC" w:rsidRPr="00EB1BAC" w:rsidRDefault="00EB1BAC" w:rsidP="00EB1BAC">
      <w:pPr>
        <w:pStyle w:val="BodyText"/>
        <w:widowControl w:val="0"/>
        <w:numPr>
          <w:ilvl w:val="0"/>
          <w:numId w:val="9"/>
        </w:numPr>
        <w:autoSpaceDE w:val="0"/>
        <w:autoSpaceDN w:val="0"/>
        <w:spacing w:before="224" w:line="228" w:lineRule="auto"/>
        <w:ind w:right="900"/>
        <w:rPr>
          <w:rFonts w:asciiTheme="minorHAnsi" w:hAnsiTheme="minorHAnsi" w:cstheme="minorHAnsi"/>
          <w:i/>
          <w:iCs/>
        </w:rPr>
      </w:pPr>
      <w:r w:rsidRPr="00EB1BAC">
        <w:rPr>
          <w:rFonts w:asciiTheme="minorHAnsi" w:hAnsiTheme="minorHAnsi" w:cstheme="minorHAnsi"/>
        </w:rPr>
        <w:t>Consumers will be interested in buying curtains online and will trust the website to deliver high-quality items and customer service.</w:t>
      </w:r>
    </w:p>
    <w:p w14:paraId="2F1306A7" w14:textId="77777777" w:rsidR="00EB1BAC" w:rsidRPr="00EB1BAC" w:rsidRDefault="00EB1BAC" w:rsidP="00EB1BAC">
      <w:pPr>
        <w:pStyle w:val="BodyText"/>
        <w:widowControl w:val="0"/>
        <w:numPr>
          <w:ilvl w:val="0"/>
          <w:numId w:val="9"/>
        </w:numPr>
        <w:autoSpaceDE w:val="0"/>
        <w:autoSpaceDN w:val="0"/>
        <w:spacing w:before="224" w:line="228" w:lineRule="auto"/>
        <w:ind w:right="900"/>
        <w:rPr>
          <w:rFonts w:asciiTheme="minorHAnsi" w:hAnsiTheme="minorHAnsi" w:cstheme="minorHAnsi"/>
          <w:i/>
          <w:iCs/>
        </w:rPr>
      </w:pPr>
      <w:r w:rsidRPr="00EB1BAC">
        <w:rPr>
          <w:rFonts w:asciiTheme="minorHAnsi" w:hAnsiTheme="minorHAnsi" w:cstheme="minorHAnsi"/>
        </w:rPr>
        <w:t xml:space="preserve">There is a substantial market demand for curtains and window coverings to meet the </w:t>
      </w:r>
      <w:r w:rsidRPr="00EB1BAC">
        <w:rPr>
          <w:rFonts w:asciiTheme="minorHAnsi" w:hAnsiTheme="minorHAnsi" w:cstheme="minorHAnsi"/>
        </w:rPr>
        <w:lastRenderedPageBreak/>
        <w:t>website's business strategy and revenue targets.</w:t>
      </w:r>
    </w:p>
    <w:p w14:paraId="07F2FE54" w14:textId="77777777" w:rsidR="00EB1BAC" w:rsidRPr="00EB1BAC" w:rsidRDefault="00EB1BAC" w:rsidP="00EB1BAC">
      <w:pPr>
        <w:pStyle w:val="BodyText"/>
        <w:widowControl w:val="0"/>
        <w:numPr>
          <w:ilvl w:val="0"/>
          <w:numId w:val="9"/>
        </w:numPr>
        <w:autoSpaceDE w:val="0"/>
        <w:autoSpaceDN w:val="0"/>
        <w:spacing w:before="224" w:line="228" w:lineRule="auto"/>
        <w:ind w:right="900"/>
        <w:rPr>
          <w:rFonts w:asciiTheme="minorHAnsi" w:hAnsiTheme="minorHAnsi" w:cstheme="minorHAnsi"/>
          <w:i/>
          <w:iCs/>
        </w:rPr>
      </w:pPr>
      <w:r w:rsidRPr="00EB1BAC">
        <w:rPr>
          <w:rFonts w:asciiTheme="minorHAnsi" w:hAnsiTheme="minorHAnsi" w:cstheme="minorHAnsi"/>
        </w:rPr>
        <w:t>When compared to other online and physical merchants, the website will be able to provide comparable prices.</w:t>
      </w:r>
    </w:p>
    <w:p w14:paraId="10137ED6" w14:textId="77777777" w:rsidR="00EB1BAC" w:rsidRPr="00EB1BAC" w:rsidRDefault="00EB1BAC" w:rsidP="00EB1BAC">
      <w:pPr>
        <w:pStyle w:val="BodyText"/>
        <w:widowControl w:val="0"/>
        <w:numPr>
          <w:ilvl w:val="0"/>
          <w:numId w:val="9"/>
        </w:numPr>
        <w:autoSpaceDE w:val="0"/>
        <w:autoSpaceDN w:val="0"/>
        <w:spacing w:before="224" w:line="228" w:lineRule="auto"/>
        <w:ind w:right="900"/>
        <w:rPr>
          <w:rFonts w:asciiTheme="minorHAnsi" w:hAnsiTheme="minorHAnsi" w:cstheme="minorHAnsi"/>
          <w:i/>
          <w:iCs/>
        </w:rPr>
      </w:pPr>
      <w:r w:rsidRPr="00EB1BAC">
        <w:rPr>
          <w:rFonts w:asciiTheme="minorHAnsi" w:hAnsiTheme="minorHAnsi" w:cstheme="minorHAnsi"/>
        </w:rPr>
        <w:t>The website will have access to a trustworthy and cost-effective supply chain for obtaining curtains from manufacturers and suppliers.</w:t>
      </w:r>
    </w:p>
    <w:p w14:paraId="56F5928F" w14:textId="77777777" w:rsidR="00EB1BAC" w:rsidRPr="00EB1BAC" w:rsidRDefault="00EB1BAC" w:rsidP="00EB1BAC">
      <w:pPr>
        <w:pStyle w:val="BodyText"/>
        <w:widowControl w:val="0"/>
        <w:numPr>
          <w:ilvl w:val="0"/>
          <w:numId w:val="9"/>
        </w:numPr>
        <w:autoSpaceDE w:val="0"/>
        <w:autoSpaceDN w:val="0"/>
        <w:spacing w:before="224" w:line="228" w:lineRule="auto"/>
        <w:ind w:right="900"/>
        <w:rPr>
          <w:rFonts w:asciiTheme="minorHAnsi" w:hAnsiTheme="minorHAnsi" w:cstheme="minorHAnsi"/>
          <w:i/>
          <w:iCs/>
        </w:rPr>
      </w:pPr>
      <w:r w:rsidRPr="00EB1BAC">
        <w:rPr>
          <w:rFonts w:asciiTheme="minorHAnsi" w:hAnsiTheme="minorHAnsi" w:cstheme="minorHAnsi"/>
        </w:rPr>
        <w:t>The website will be able to recruit and keep a strong team of web developers, designers, and marketing specialists to establish and operate the website.</w:t>
      </w:r>
    </w:p>
    <w:p w14:paraId="2543B9F0" w14:textId="77777777" w:rsidR="00940F9F" w:rsidRPr="00EF3389" w:rsidRDefault="00940F9F" w:rsidP="00940F9F">
      <w:pPr>
        <w:ind w:left="360"/>
      </w:pPr>
    </w:p>
    <w:p w14:paraId="324103DB" w14:textId="77777777" w:rsidR="00940F9F" w:rsidRPr="00EF3389" w:rsidRDefault="00940F9F" w:rsidP="00940F9F">
      <w:pPr>
        <w:pStyle w:val="Heading2"/>
        <w:ind w:left="360"/>
        <w:rPr>
          <w:rFonts w:asciiTheme="minorHAnsi" w:hAnsiTheme="minorHAnsi" w:cstheme="minorHAnsi"/>
          <w:sz w:val="24"/>
          <w:szCs w:val="24"/>
        </w:rPr>
      </w:pPr>
      <w:bookmarkStart w:id="9" w:name="_Toc332021433"/>
      <w:r w:rsidRPr="00EF3389">
        <w:rPr>
          <w:rFonts w:asciiTheme="minorHAnsi" w:hAnsiTheme="minorHAnsi" w:cstheme="minorHAnsi"/>
          <w:sz w:val="24"/>
          <w:szCs w:val="24"/>
        </w:rPr>
        <w:t>Preliminary Scope Statement</w:t>
      </w:r>
      <w:bookmarkEnd w:id="9"/>
    </w:p>
    <w:p w14:paraId="1C5F40E8" w14:textId="77777777" w:rsidR="001277AD" w:rsidRDefault="001277AD" w:rsidP="00940F9F">
      <w:pPr>
        <w:rPr>
          <w:color w:val="008000"/>
        </w:rPr>
      </w:pPr>
    </w:p>
    <w:p w14:paraId="3E9BBADD" w14:textId="565B331E" w:rsidR="001277AD" w:rsidRDefault="001277AD" w:rsidP="00465123">
      <w:pPr>
        <w:ind w:left="360"/>
        <w:rPr>
          <w:b/>
        </w:rPr>
      </w:pPr>
      <w:bookmarkStart w:id="10" w:name="_Toc332021434"/>
      <w:r w:rsidRPr="001277AD">
        <w:t>The scope of this project is to develop a website that helps the employees of Fleeky Curtains manage their customers, and their orders, by redirecting them to make purchases at the site. The main scope is for businesses to be able to address staff's challenges at their tasks and cater to their customers in an efficient way. The project also aims to aid the efficiency for businesses that do their ordering systems manually, enabling to increase the business' efficiency in handling continuous orders and documenting transactions and information seamlessly. The group will be looking to become a website to reduce the staff's time in handling customer inquiries on the products and direct the customer to order inside the website, as well as to navigate according to the customer liking and put the business in a leading edge compared to its competitors.</w:t>
      </w:r>
    </w:p>
    <w:p w14:paraId="03C4F7A5" w14:textId="77777777" w:rsidR="001277AD" w:rsidRPr="001277AD" w:rsidRDefault="001277AD" w:rsidP="001277AD"/>
    <w:p w14:paraId="6BCC86E2" w14:textId="007FB6FD" w:rsidR="00940F9F" w:rsidRPr="00EF3389" w:rsidRDefault="00940F9F" w:rsidP="00940F9F">
      <w:pPr>
        <w:pStyle w:val="Heading1"/>
        <w:jc w:val="left"/>
        <w:rPr>
          <w:rFonts w:asciiTheme="minorHAnsi" w:hAnsiTheme="minorHAnsi" w:cstheme="minorHAnsi"/>
          <w:smallCaps/>
          <w:sz w:val="28"/>
          <w:szCs w:val="28"/>
        </w:rPr>
      </w:pPr>
      <w:r w:rsidRPr="00EF3389">
        <w:rPr>
          <w:rFonts w:asciiTheme="minorHAnsi" w:hAnsiTheme="minorHAnsi" w:cstheme="minorHAnsi"/>
          <w:smallCaps/>
          <w:sz w:val="28"/>
          <w:szCs w:val="28"/>
        </w:rPr>
        <w:t>Risks</w:t>
      </w:r>
      <w:bookmarkEnd w:id="10"/>
    </w:p>
    <w:p w14:paraId="3822C504" w14:textId="77777777" w:rsidR="00012092" w:rsidRDefault="00012092" w:rsidP="00012092">
      <w:pPr>
        <w:rPr>
          <w:color w:val="008000"/>
        </w:rPr>
      </w:pPr>
    </w:p>
    <w:p w14:paraId="0547CD1E" w14:textId="51E0CCEF" w:rsidR="00012092" w:rsidRPr="00FB01EF" w:rsidRDefault="00012092" w:rsidP="00012092">
      <w:pPr>
        <w:rPr>
          <w:i/>
          <w:iCs/>
        </w:rPr>
      </w:pPr>
      <w:r w:rsidRPr="00FB01EF">
        <w:t>There are several business risks linked with selling curtains online. A curtain firm may encounter the following risks, which are among of the most frequent:</w:t>
      </w:r>
    </w:p>
    <w:p w14:paraId="2E94AD79" w14:textId="77777777" w:rsidR="00012092" w:rsidRPr="00012092" w:rsidRDefault="00012092" w:rsidP="00012092">
      <w:pPr>
        <w:pStyle w:val="ListParagraph"/>
        <w:numPr>
          <w:ilvl w:val="0"/>
          <w:numId w:val="11"/>
        </w:numPr>
      </w:pPr>
      <w:r w:rsidRPr="00012092">
        <w:t>Cybersecurity risks: Internet commerce platforms are susceptible to assaults that might lead to the loss of confidential consumer information or interfere with daily operations. To secure their data and client information, businesses must make sure they have proper security measures in place.</w:t>
      </w:r>
    </w:p>
    <w:p w14:paraId="18CFCFEE" w14:textId="77777777" w:rsidR="00012092" w:rsidRPr="00012092" w:rsidRDefault="00012092" w:rsidP="00012092">
      <w:pPr>
        <w:pStyle w:val="ListParagraph"/>
        <w:numPr>
          <w:ilvl w:val="0"/>
          <w:numId w:val="11"/>
        </w:numPr>
      </w:pPr>
      <w:r w:rsidRPr="00012092">
        <w:t>Logistics and shipping: To deliver their goods, online selling platforms must rely on logistics and shipping partners. Inaccuracies or delays in the shipping procedure might lead to missing or damaged goods, unhappy customers, and perhaps lost sales.</w:t>
      </w:r>
    </w:p>
    <w:p w14:paraId="7768902F" w14:textId="77777777" w:rsidR="00012092" w:rsidRPr="00012092" w:rsidRDefault="00012092" w:rsidP="00012092">
      <w:pPr>
        <w:pStyle w:val="ListParagraph"/>
        <w:numPr>
          <w:ilvl w:val="0"/>
          <w:numId w:val="11"/>
        </w:numPr>
      </w:pPr>
      <w:r w:rsidRPr="00012092">
        <w:t>Reputation risks: Include negative customer experiences like subpar products, delayed delivery, or bad customer service. Negative criticism may be amplified through social media and online review platforms, therefore it's critical for businesses to actively manage their online reputation.</w:t>
      </w:r>
    </w:p>
    <w:p w14:paraId="01705A28" w14:textId="77777777" w:rsidR="00012092" w:rsidRPr="00012092" w:rsidRDefault="00012092" w:rsidP="00012092">
      <w:pPr>
        <w:pStyle w:val="ListParagraph"/>
        <w:numPr>
          <w:ilvl w:val="0"/>
          <w:numId w:val="11"/>
        </w:numPr>
      </w:pPr>
      <w:r w:rsidRPr="00012092">
        <w:t>Pricing and competition: The internet marketplace may be quite competitive, with numerous merchants providing the same things at various price points. To preserve profitability while still being competitive, businesses must control their pricing strategy.</w:t>
      </w:r>
    </w:p>
    <w:p w14:paraId="4E3F6667" w14:textId="77777777" w:rsidR="00012092" w:rsidRPr="00012092" w:rsidRDefault="00012092" w:rsidP="00012092">
      <w:pPr>
        <w:pStyle w:val="ListParagraph"/>
        <w:numPr>
          <w:ilvl w:val="0"/>
          <w:numId w:val="11"/>
        </w:numPr>
      </w:pPr>
      <w:r w:rsidRPr="00012092">
        <w:t>Technical risks: Online selling platforms depend on technology to run, and problems with that technology can cost businesses money and make customers unhappy. To reduce the risk of technical difficulties, businesses must have a strong technological infrastructure.</w:t>
      </w:r>
    </w:p>
    <w:p w14:paraId="663FE5B1" w14:textId="77777777" w:rsidR="00012092" w:rsidRDefault="00012092" w:rsidP="00012092"/>
    <w:p w14:paraId="02BAD46A" w14:textId="677CD9EC" w:rsidR="00012092" w:rsidRPr="00012092" w:rsidRDefault="00012092" w:rsidP="00012092">
      <w:pPr>
        <w:rPr>
          <w:i/>
          <w:iCs/>
        </w:rPr>
        <w:sectPr w:rsidR="00012092" w:rsidRPr="00012092">
          <w:headerReference w:type="default" r:id="rId9"/>
          <w:footerReference w:type="default" r:id="rId10"/>
          <w:pgSz w:w="12240" w:h="15840"/>
          <w:pgMar w:top="940" w:right="540" w:bottom="280" w:left="1200" w:header="733" w:footer="0" w:gutter="0"/>
          <w:pgNumType w:start="1"/>
          <w:cols w:space="720"/>
        </w:sectPr>
      </w:pPr>
      <w:r w:rsidRPr="000F50F5">
        <w:t xml:space="preserve">To guarantee the long-term viability of their business, </w:t>
      </w:r>
      <w:r>
        <w:t>Fleeky Curtains</w:t>
      </w:r>
      <w:r w:rsidRPr="000F50F5">
        <w:t xml:space="preserve"> must evaluate and reduce these risks. A curtains company can lessen the potential negative impact on their business and customers and position themselves for success in the online selling space by putting measures in place to manage these risks, such as investing in cybersecurity, working with reputable logistics and shipping providers, offering top-notch customer service, and complying with legal and regulatory requirements</w:t>
      </w:r>
    </w:p>
    <w:p w14:paraId="2D4D09EC" w14:textId="77777777" w:rsidR="00940F9F" w:rsidRPr="00EF3389" w:rsidRDefault="00940F9F" w:rsidP="00940F9F">
      <w:pPr>
        <w:pStyle w:val="NoSpacing"/>
        <w:rPr>
          <w:rFonts w:asciiTheme="minorHAnsi" w:hAnsiTheme="minorHAnsi"/>
          <w:sz w:val="24"/>
          <w:szCs w:val="24"/>
        </w:rPr>
      </w:pPr>
    </w:p>
    <w:p w14:paraId="7F827DFE" w14:textId="77777777" w:rsidR="00940F9F" w:rsidRPr="00EF3389" w:rsidRDefault="00940F9F" w:rsidP="00940F9F">
      <w:pPr>
        <w:pStyle w:val="Heading1"/>
        <w:jc w:val="left"/>
        <w:rPr>
          <w:rFonts w:asciiTheme="minorHAnsi" w:hAnsiTheme="minorHAnsi" w:cstheme="minorHAnsi"/>
          <w:smallCaps/>
          <w:sz w:val="28"/>
          <w:szCs w:val="28"/>
        </w:rPr>
      </w:pPr>
      <w:bookmarkStart w:id="11" w:name="_Toc332021435"/>
      <w:r w:rsidRPr="00EF3389">
        <w:rPr>
          <w:rFonts w:asciiTheme="minorHAnsi" w:hAnsiTheme="minorHAnsi" w:cstheme="minorHAnsi"/>
          <w:smallCaps/>
          <w:sz w:val="28"/>
          <w:szCs w:val="28"/>
        </w:rPr>
        <w:t>Project Deliverables</w:t>
      </w:r>
      <w:bookmarkEnd w:id="11"/>
    </w:p>
    <w:p w14:paraId="67B14AE7" w14:textId="14DCE670" w:rsidR="00C271D9" w:rsidRDefault="00C271D9" w:rsidP="00C271D9">
      <w:r>
        <w:t>The project will be delivering through these features that will be accessed by the users of Fleeky Curtains.</w:t>
      </w:r>
    </w:p>
    <w:p w14:paraId="6516CE72" w14:textId="77777777" w:rsidR="00C271D9" w:rsidRDefault="00C271D9" w:rsidP="00C271D9"/>
    <w:p w14:paraId="255F90B8" w14:textId="79E1D4E5" w:rsidR="00C271D9" w:rsidRDefault="00C271D9" w:rsidP="00C271D9">
      <w:pPr>
        <w:rPr>
          <w:i/>
          <w:iCs/>
        </w:rPr>
      </w:pPr>
      <w:r>
        <w:t>For Customers:</w:t>
      </w:r>
    </w:p>
    <w:p w14:paraId="5E3FA933" w14:textId="77777777" w:rsidR="00C271D9" w:rsidRPr="008C7E75" w:rsidRDefault="00C271D9" w:rsidP="00C271D9">
      <w:pPr>
        <w:pStyle w:val="ListParagraph"/>
        <w:numPr>
          <w:ilvl w:val="0"/>
          <w:numId w:val="14"/>
        </w:numPr>
      </w:pPr>
      <w:r w:rsidRPr="008C7E75">
        <w:t>Product Catalog: A thorough inventory of blinds, drapes, curtains, and other window coverings with top-notch pictures and in-depth explanations.</w:t>
      </w:r>
    </w:p>
    <w:p w14:paraId="4B4AF8DF" w14:textId="77777777" w:rsidR="00C271D9" w:rsidRPr="008C7E75" w:rsidRDefault="00C271D9" w:rsidP="00C271D9">
      <w:pPr>
        <w:pStyle w:val="ListParagraph"/>
        <w:numPr>
          <w:ilvl w:val="0"/>
          <w:numId w:val="14"/>
        </w:numPr>
      </w:pPr>
      <w:r w:rsidRPr="008C7E75">
        <w:t>Advanced search and filter tools make it simple for buyers to locate goods according to their preferences, such as color, style, price, or material.</w:t>
      </w:r>
    </w:p>
    <w:p w14:paraId="163A59B5" w14:textId="77777777" w:rsidR="00C271D9" w:rsidRPr="008C7E75" w:rsidRDefault="00C271D9" w:rsidP="00C271D9">
      <w:pPr>
        <w:pStyle w:val="ListParagraph"/>
        <w:numPr>
          <w:ilvl w:val="0"/>
          <w:numId w:val="14"/>
        </w:numPr>
      </w:pPr>
      <w:r w:rsidRPr="008C7E75">
        <w:t>Easy Checkout: An intuitive checkout procedure that protects consumers' privacy and data by integrating a secure payment gateway and offering a variety of payment choices.</w:t>
      </w:r>
    </w:p>
    <w:p w14:paraId="57902E4C" w14:textId="77777777" w:rsidR="00C271D9" w:rsidRPr="008C7E75" w:rsidRDefault="00C271D9" w:rsidP="00C271D9">
      <w:pPr>
        <w:pStyle w:val="ListParagraph"/>
        <w:numPr>
          <w:ilvl w:val="0"/>
          <w:numId w:val="14"/>
        </w:numPr>
      </w:pPr>
      <w:r w:rsidRPr="008C7E75">
        <w:t>Order tracking: Using an online account, clients may follow their orders, get notifications, and arrange returns or exchanges.</w:t>
      </w:r>
    </w:p>
    <w:p w14:paraId="514D06A1" w14:textId="77777777" w:rsidR="00C271D9" w:rsidRDefault="00C271D9" w:rsidP="00C271D9">
      <w:pPr>
        <w:rPr>
          <w:i/>
          <w:iCs/>
        </w:rPr>
      </w:pPr>
      <w:r>
        <w:t>For the Admin:</w:t>
      </w:r>
    </w:p>
    <w:p w14:paraId="13043358" w14:textId="77777777" w:rsidR="00C271D9" w:rsidRPr="00C271D9" w:rsidRDefault="00C271D9" w:rsidP="00C271D9">
      <w:pPr>
        <w:pStyle w:val="ListParagraph"/>
        <w:numPr>
          <w:ilvl w:val="0"/>
          <w:numId w:val="15"/>
        </w:numPr>
        <w:rPr>
          <w:i/>
          <w:iCs/>
        </w:rPr>
      </w:pPr>
      <w:r w:rsidRPr="004705D1">
        <w:t>Inventory Control: A powerful inventory management system that enables administrators to monitor product stock levels, create low-stock warnings, and automatically change the status of product availability.</w:t>
      </w:r>
    </w:p>
    <w:p w14:paraId="23327D2E" w14:textId="77777777" w:rsidR="00C271D9" w:rsidRPr="00C271D9" w:rsidRDefault="00C271D9" w:rsidP="00C271D9">
      <w:pPr>
        <w:pStyle w:val="ListParagraph"/>
        <w:numPr>
          <w:ilvl w:val="0"/>
          <w:numId w:val="15"/>
        </w:numPr>
        <w:rPr>
          <w:i/>
          <w:iCs/>
        </w:rPr>
      </w:pPr>
      <w:r w:rsidRPr="004705D1">
        <w:t>Order Management: A system for managing orders that enables administrators to see, manage, and process orders from a single dashboard. This system also enables admins to control order status, produce shipping labels, and track shipments.</w:t>
      </w:r>
    </w:p>
    <w:p w14:paraId="62F908C1" w14:textId="77777777" w:rsidR="00C271D9" w:rsidRPr="00C271D9" w:rsidRDefault="00C271D9" w:rsidP="00C271D9">
      <w:pPr>
        <w:pStyle w:val="ListParagraph"/>
        <w:numPr>
          <w:ilvl w:val="0"/>
          <w:numId w:val="15"/>
        </w:numPr>
        <w:rPr>
          <w:i/>
          <w:iCs/>
        </w:rPr>
      </w:pPr>
      <w:r w:rsidRPr="004705D1">
        <w:t>Analytics and Reporting: Admins may make data-driven decisions to increase the functionality and profitability of their websites by using an analytics and reporting tool that gives them insightful information about website traffic, consumer behavior, and sales success.</w:t>
      </w:r>
    </w:p>
    <w:p w14:paraId="06D1B30D" w14:textId="77777777" w:rsidR="00C271D9" w:rsidRPr="00C271D9" w:rsidRDefault="00C271D9" w:rsidP="00C271D9">
      <w:pPr>
        <w:pStyle w:val="ListParagraph"/>
        <w:numPr>
          <w:ilvl w:val="0"/>
          <w:numId w:val="15"/>
        </w:numPr>
        <w:rPr>
          <w:i/>
          <w:iCs/>
        </w:rPr>
      </w:pPr>
      <w:r w:rsidRPr="004705D1">
        <w:t>User Roles and Permissions: A role-based user management system that gives administrators control over which user groups, such as personnel, vendors, and partners, have access to the website's services and data.</w:t>
      </w:r>
    </w:p>
    <w:p w14:paraId="66C4F0E8" w14:textId="77777777" w:rsidR="00C271D9" w:rsidRPr="00C271D9" w:rsidRDefault="00C271D9" w:rsidP="00C271D9"/>
    <w:p w14:paraId="4325DAE9" w14:textId="77777777" w:rsidR="00940F9F" w:rsidRPr="00EF3389" w:rsidRDefault="00940F9F" w:rsidP="00940F9F"/>
    <w:p w14:paraId="1E4BF330" w14:textId="77777777" w:rsidR="00940F9F" w:rsidRPr="00EF3389" w:rsidRDefault="00940F9F" w:rsidP="00940F9F">
      <w:pPr>
        <w:pStyle w:val="Heading1"/>
        <w:jc w:val="left"/>
        <w:rPr>
          <w:rFonts w:asciiTheme="minorHAnsi" w:hAnsiTheme="minorHAnsi" w:cstheme="minorHAnsi"/>
          <w:smallCaps/>
          <w:sz w:val="28"/>
          <w:szCs w:val="28"/>
        </w:rPr>
      </w:pPr>
      <w:bookmarkStart w:id="12" w:name="_Toc332021436"/>
      <w:r w:rsidRPr="00EF3389">
        <w:rPr>
          <w:rFonts w:asciiTheme="minorHAnsi" w:hAnsiTheme="minorHAnsi" w:cstheme="minorHAnsi"/>
          <w:smallCaps/>
          <w:sz w:val="28"/>
          <w:szCs w:val="28"/>
        </w:rPr>
        <w:t>Summary Milestone Schedule</w:t>
      </w:r>
      <w:bookmarkEnd w:id="12"/>
    </w:p>
    <w:p w14:paraId="12DC6D0C" w14:textId="77777777" w:rsidR="00940F9F" w:rsidRPr="00EF3389" w:rsidRDefault="00940F9F" w:rsidP="00940F9F">
      <w:pPr>
        <w:pStyle w:val="NoSpacing"/>
        <w:rPr>
          <w:rFonts w:asciiTheme="minorHAnsi" w:hAnsiTheme="minorHAnsi"/>
          <w:color w:val="008000"/>
          <w:sz w:val="24"/>
          <w:szCs w:val="24"/>
        </w:rPr>
      </w:pPr>
    </w:p>
    <w:p w14:paraId="2D50231A" w14:textId="77777777" w:rsidR="00940F9F" w:rsidRPr="00EF3389" w:rsidRDefault="00940F9F" w:rsidP="00940F9F">
      <w:pPr>
        <w:pStyle w:val="NoSpacing"/>
        <w:rPr>
          <w:rFonts w:asciiTheme="minorHAnsi" w:hAnsiTheme="minorHAnsi" w:cstheme="minorHAnsi"/>
          <w:sz w:val="24"/>
          <w:szCs w:val="24"/>
        </w:rPr>
      </w:pPr>
      <w:r w:rsidRPr="00EF3389">
        <w:rPr>
          <w:rFonts w:asciiTheme="minorHAnsi" w:hAnsiTheme="minorHAnsi" w:cstheme="minorHAnsi"/>
          <w:sz w:val="24"/>
          <w:szCs w:val="24"/>
        </w:rPr>
        <w:t>The project Summary Milestone Schedule is presented below.  As requirements are more clearly defined this schedule may be modified.  Any changes will be communicated through project status meetings by the project manager.</w:t>
      </w:r>
    </w:p>
    <w:p w14:paraId="765F69B2" w14:textId="77777777" w:rsidR="00940F9F" w:rsidRPr="00EF3389" w:rsidRDefault="00940F9F" w:rsidP="00940F9F">
      <w:pPr>
        <w:pStyle w:val="NoSpacing"/>
        <w:rPr>
          <w:rFonts w:asciiTheme="minorHAnsi" w:hAnsiTheme="minorHAnsi"/>
          <w:sz w:val="24"/>
          <w:szCs w:val="24"/>
        </w:rPr>
      </w:pPr>
    </w:p>
    <w:tbl>
      <w:tblPr>
        <w:tblW w:w="0" w:type="auto"/>
        <w:tblInd w:w="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120"/>
        <w:gridCol w:w="2070"/>
      </w:tblGrid>
      <w:tr w:rsidR="00940F9F" w:rsidRPr="00EF3389" w14:paraId="105DD3B6" w14:textId="77777777" w:rsidTr="00213B58">
        <w:trPr>
          <w:cantSplit/>
        </w:trPr>
        <w:tc>
          <w:tcPr>
            <w:tcW w:w="8190" w:type="dxa"/>
            <w:gridSpan w:val="2"/>
            <w:tcBorders>
              <w:bottom w:val="nil"/>
            </w:tcBorders>
            <w:shd w:val="clear" w:color="auto" w:fill="C0C0C0"/>
          </w:tcPr>
          <w:p w14:paraId="4566B5EB" w14:textId="77777777" w:rsidR="00940F9F" w:rsidRPr="00EF3389" w:rsidRDefault="00940F9F" w:rsidP="00213B58">
            <w:pPr>
              <w:pStyle w:val="Header"/>
              <w:keepNext/>
              <w:numPr>
                <w:ilvl w:val="12"/>
                <w:numId w:val="0"/>
              </w:numPr>
              <w:spacing w:before="60" w:after="60"/>
              <w:rPr>
                <w:rFonts w:cs="Arial"/>
                <w:b/>
              </w:rPr>
            </w:pPr>
            <w:r w:rsidRPr="00EF3389">
              <w:rPr>
                <w:rFonts w:cs="Arial"/>
                <w:b/>
              </w:rPr>
              <w:lastRenderedPageBreak/>
              <w:t xml:space="preserve">Summary Milestone Schedule – List key project milestones relative to project start.  </w:t>
            </w:r>
          </w:p>
        </w:tc>
      </w:tr>
      <w:tr w:rsidR="00940F9F" w:rsidRPr="00EF3389" w14:paraId="00B4CACA" w14:textId="77777777" w:rsidTr="7B37333B">
        <w:tc>
          <w:tcPr>
            <w:tcW w:w="6120" w:type="dxa"/>
            <w:shd w:val="clear" w:color="auto" w:fill="FFFFFF" w:themeFill="background1"/>
          </w:tcPr>
          <w:p w14:paraId="7A8FB0B3" w14:textId="77777777" w:rsidR="00940F9F" w:rsidRPr="00EF3389" w:rsidRDefault="00940F9F" w:rsidP="00213B58">
            <w:pPr>
              <w:pStyle w:val="Header"/>
              <w:keepNext/>
              <w:numPr>
                <w:ilvl w:val="12"/>
                <w:numId w:val="0"/>
              </w:numPr>
              <w:spacing w:before="60" w:after="60"/>
              <w:rPr>
                <w:rFonts w:cs="Arial"/>
                <w:b/>
              </w:rPr>
            </w:pPr>
            <w:r w:rsidRPr="00EF3389">
              <w:rPr>
                <w:rFonts w:cs="Arial"/>
                <w:b/>
              </w:rPr>
              <w:t>Project Milestone</w:t>
            </w:r>
          </w:p>
        </w:tc>
        <w:tc>
          <w:tcPr>
            <w:tcW w:w="2070" w:type="dxa"/>
            <w:shd w:val="clear" w:color="auto" w:fill="FFFFFF" w:themeFill="background1"/>
          </w:tcPr>
          <w:p w14:paraId="757ABD15" w14:textId="39229486" w:rsidR="00940F9F" w:rsidRPr="00EF3389" w:rsidRDefault="00940F9F" w:rsidP="00213B58">
            <w:pPr>
              <w:pStyle w:val="Header"/>
              <w:keepNext/>
              <w:numPr>
                <w:ilvl w:val="12"/>
                <w:numId w:val="0"/>
              </w:numPr>
              <w:spacing w:before="60" w:after="60"/>
              <w:jc w:val="center"/>
              <w:rPr>
                <w:rFonts w:cs="Arial"/>
                <w:b/>
              </w:rPr>
            </w:pPr>
            <w:r w:rsidRPr="00EF3389">
              <w:rPr>
                <w:rFonts w:cs="Arial"/>
                <w:b/>
              </w:rPr>
              <w:t>Target Date (mm/dd</w:t>
            </w:r>
            <w:r w:rsidR="004C3AA4">
              <w:rPr>
                <w:rFonts w:cs="Arial"/>
                <w:b/>
              </w:rPr>
              <w:t>/</w:t>
            </w:r>
            <w:proofErr w:type="spellStart"/>
            <w:r w:rsidRPr="00EF3389">
              <w:rPr>
                <w:rFonts w:cs="Arial"/>
                <w:b/>
              </w:rPr>
              <w:t>yyyy</w:t>
            </w:r>
            <w:proofErr w:type="spellEnd"/>
            <w:r w:rsidRPr="00EF3389">
              <w:rPr>
                <w:rFonts w:cs="Arial"/>
                <w:b/>
              </w:rPr>
              <w:t>)</w:t>
            </w:r>
          </w:p>
        </w:tc>
      </w:tr>
      <w:tr w:rsidR="00940F9F" w:rsidRPr="00EF3389" w14:paraId="4D083834" w14:textId="77777777" w:rsidTr="00213B58">
        <w:tc>
          <w:tcPr>
            <w:tcW w:w="6120" w:type="dxa"/>
            <w:tcBorders>
              <w:bottom w:val="dotted" w:sz="4" w:space="0" w:color="auto"/>
            </w:tcBorders>
          </w:tcPr>
          <w:p w14:paraId="32D45A1C" w14:textId="77777777" w:rsidR="00940F9F" w:rsidRPr="00EF3389" w:rsidRDefault="00940F9F" w:rsidP="00940F9F">
            <w:pPr>
              <w:pStyle w:val="Header"/>
              <w:keepNext/>
              <w:numPr>
                <w:ilvl w:val="0"/>
                <w:numId w:val="5"/>
              </w:numPr>
              <w:tabs>
                <w:tab w:val="clear" w:pos="4680"/>
                <w:tab w:val="clear" w:pos="9360"/>
                <w:tab w:val="left" w:pos="360"/>
              </w:tabs>
              <w:spacing w:before="60" w:after="60"/>
              <w:rPr>
                <w:rFonts w:cs="Arial"/>
                <w:sz w:val="20"/>
                <w:szCs w:val="20"/>
              </w:rPr>
            </w:pPr>
            <w:r w:rsidRPr="00EF3389">
              <w:rPr>
                <w:rFonts w:cs="Arial"/>
                <w:sz w:val="20"/>
                <w:szCs w:val="20"/>
              </w:rPr>
              <w:t>Project Start</w:t>
            </w:r>
          </w:p>
        </w:tc>
        <w:tc>
          <w:tcPr>
            <w:tcW w:w="2070" w:type="dxa"/>
            <w:tcBorders>
              <w:bottom w:val="dotted" w:sz="4" w:space="0" w:color="auto"/>
            </w:tcBorders>
          </w:tcPr>
          <w:p w14:paraId="1791BCE4" w14:textId="295C83E9" w:rsidR="00940F9F" w:rsidRPr="00EF3389" w:rsidRDefault="00940F9F" w:rsidP="00213B58">
            <w:pPr>
              <w:pStyle w:val="CovTableText"/>
              <w:keepNext/>
              <w:numPr>
                <w:ilvl w:val="12"/>
                <w:numId w:val="0"/>
              </w:numPr>
              <w:jc w:val="center"/>
              <w:rPr>
                <w:rFonts w:asciiTheme="minorHAnsi" w:hAnsiTheme="minorHAnsi" w:cs="Arial"/>
                <w:sz w:val="20"/>
              </w:rPr>
            </w:pPr>
            <w:r w:rsidRPr="00EF3389">
              <w:rPr>
                <w:rFonts w:asciiTheme="minorHAnsi" w:hAnsiTheme="minorHAnsi" w:cs="Arial"/>
                <w:sz w:val="20"/>
              </w:rPr>
              <w:t>0</w:t>
            </w:r>
            <w:r w:rsidR="00DB2D46">
              <w:rPr>
                <w:rFonts w:asciiTheme="minorHAnsi" w:hAnsiTheme="minorHAnsi" w:cs="Arial"/>
                <w:sz w:val="20"/>
              </w:rPr>
              <w:t>4</w:t>
            </w:r>
            <w:r w:rsidRPr="00EF3389">
              <w:rPr>
                <w:rFonts w:asciiTheme="minorHAnsi" w:hAnsiTheme="minorHAnsi" w:cs="Arial"/>
                <w:sz w:val="20"/>
              </w:rPr>
              <w:t>/0</w:t>
            </w:r>
            <w:r w:rsidR="004C3AA4">
              <w:rPr>
                <w:rFonts w:asciiTheme="minorHAnsi" w:hAnsiTheme="minorHAnsi" w:cs="Arial"/>
                <w:sz w:val="20"/>
              </w:rPr>
              <w:t>6</w:t>
            </w:r>
            <w:r w:rsidRPr="00EF3389">
              <w:rPr>
                <w:rFonts w:asciiTheme="minorHAnsi" w:hAnsiTheme="minorHAnsi" w:cs="Arial"/>
                <w:sz w:val="20"/>
              </w:rPr>
              <w:t>/20</w:t>
            </w:r>
            <w:r w:rsidR="00C32328">
              <w:rPr>
                <w:rFonts w:asciiTheme="minorHAnsi" w:hAnsiTheme="minorHAnsi" w:cs="Arial"/>
                <w:sz w:val="20"/>
              </w:rPr>
              <w:t>22</w:t>
            </w:r>
          </w:p>
        </w:tc>
      </w:tr>
      <w:tr w:rsidR="00940F9F" w:rsidRPr="00EF3389" w14:paraId="6277ACCD" w14:textId="77777777" w:rsidTr="00213B58">
        <w:tc>
          <w:tcPr>
            <w:tcW w:w="6120" w:type="dxa"/>
            <w:tcBorders>
              <w:top w:val="dotted" w:sz="4" w:space="0" w:color="auto"/>
              <w:bottom w:val="dotted" w:sz="4" w:space="0" w:color="auto"/>
            </w:tcBorders>
          </w:tcPr>
          <w:p w14:paraId="4F60FC04" w14:textId="77777777" w:rsidR="00940F9F" w:rsidRPr="00EF3389" w:rsidRDefault="00940F9F" w:rsidP="00940F9F">
            <w:pPr>
              <w:pStyle w:val="CovTableText"/>
              <w:keepNext/>
              <w:numPr>
                <w:ilvl w:val="0"/>
                <w:numId w:val="6"/>
              </w:numPr>
              <w:rPr>
                <w:rFonts w:asciiTheme="minorHAnsi" w:hAnsiTheme="minorHAnsi" w:cs="Arial"/>
                <w:sz w:val="20"/>
              </w:rPr>
            </w:pPr>
            <w:r w:rsidRPr="00EF3389">
              <w:rPr>
                <w:rFonts w:asciiTheme="minorHAnsi" w:hAnsiTheme="minorHAnsi" w:cs="Arial"/>
                <w:sz w:val="20"/>
              </w:rPr>
              <w:t>Complete Solution Design</w:t>
            </w:r>
          </w:p>
        </w:tc>
        <w:tc>
          <w:tcPr>
            <w:tcW w:w="2070" w:type="dxa"/>
            <w:tcBorders>
              <w:top w:val="dotted" w:sz="4" w:space="0" w:color="auto"/>
              <w:bottom w:val="dotted" w:sz="4" w:space="0" w:color="auto"/>
            </w:tcBorders>
          </w:tcPr>
          <w:p w14:paraId="56B114CC" w14:textId="5C38E054" w:rsidR="00940F9F" w:rsidRPr="00EF3389" w:rsidRDefault="00940F9F" w:rsidP="00213B58">
            <w:pPr>
              <w:pStyle w:val="CovTableText"/>
              <w:keepNext/>
              <w:numPr>
                <w:ilvl w:val="12"/>
                <w:numId w:val="0"/>
              </w:numPr>
              <w:ind w:left="360" w:hanging="360"/>
              <w:jc w:val="center"/>
              <w:rPr>
                <w:rFonts w:asciiTheme="minorHAnsi" w:hAnsiTheme="minorHAnsi" w:cs="Arial"/>
                <w:sz w:val="20"/>
              </w:rPr>
            </w:pPr>
            <w:r w:rsidRPr="00EF3389">
              <w:rPr>
                <w:rFonts w:asciiTheme="minorHAnsi" w:hAnsiTheme="minorHAnsi" w:cs="Arial"/>
                <w:sz w:val="20"/>
              </w:rPr>
              <w:t>0</w:t>
            </w:r>
            <w:r w:rsidR="00B75B79">
              <w:rPr>
                <w:rFonts w:asciiTheme="minorHAnsi" w:hAnsiTheme="minorHAnsi" w:cs="Arial"/>
                <w:sz w:val="20"/>
              </w:rPr>
              <w:t>6</w:t>
            </w:r>
            <w:r w:rsidRPr="00EF3389">
              <w:rPr>
                <w:rFonts w:asciiTheme="minorHAnsi" w:hAnsiTheme="minorHAnsi" w:cs="Arial"/>
                <w:sz w:val="20"/>
              </w:rPr>
              <w:t>/21/20</w:t>
            </w:r>
            <w:r w:rsidR="00B75B79">
              <w:rPr>
                <w:rFonts w:asciiTheme="minorHAnsi" w:hAnsiTheme="minorHAnsi" w:cs="Arial"/>
                <w:sz w:val="20"/>
              </w:rPr>
              <w:t>22</w:t>
            </w:r>
          </w:p>
        </w:tc>
      </w:tr>
      <w:tr w:rsidR="00940F9F" w:rsidRPr="00EF3389" w14:paraId="22BD5AD5" w14:textId="77777777" w:rsidTr="00213B58">
        <w:tc>
          <w:tcPr>
            <w:tcW w:w="6120" w:type="dxa"/>
            <w:tcBorders>
              <w:top w:val="dotted" w:sz="4" w:space="0" w:color="auto"/>
              <w:bottom w:val="dotted" w:sz="4" w:space="0" w:color="auto"/>
            </w:tcBorders>
          </w:tcPr>
          <w:p w14:paraId="242D1462" w14:textId="1AA43638" w:rsidR="00940F9F" w:rsidRPr="00EF3389" w:rsidRDefault="004A68E8" w:rsidP="00940F9F">
            <w:pPr>
              <w:pStyle w:val="CovTableText"/>
              <w:keepNext/>
              <w:numPr>
                <w:ilvl w:val="0"/>
                <w:numId w:val="5"/>
              </w:numPr>
              <w:tabs>
                <w:tab w:val="left" w:pos="360"/>
              </w:tabs>
              <w:rPr>
                <w:rFonts w:asciiTheme="minorHAnsi" w:hAnsiTheme="minorHAnsi" w:cs="Arial"/>
                <w:sz w:val="24"/>
                <w:szCs w:val="24"/>
              </w:rPr>
            </w:pPr>
            <w:r>
              <w:rPr>
                <w:rFonts w:asciiTheme="minorHAnsi" w:hAnsiTheme="minorHAnsi" w:cs="Arial"/>
                <w:sz w:val="20"/>
              </w:rPr>
              <w:t>Complete Diagram Designing</w:t>
            </w:r>
          </w:p>
        </w:tc>
        <w:tc>
          <w:tcPr>
            <w:tcW w:w="2070" w:type="dxa"/>
            <w:tcBorders>
              <w:top w:val="dotted" w:sz="4" w:space="0" w:color="auto"/>
              <w:bottom w:val="dotted" w:sz="4" w:space="0" w:color="auto"/>
            </w:tcBorders>
          </w:tcPr>
          <w:p w14:paraId="7073BA42" w14:textId="484FFBBE" w:rsidR="00940F9F" w:rsidRPr="00EF3389" w:rsidRDefault="00956487" w:rsidP="00213B58">
            <w:pPr>
              <w:pStyle w:val="CovTableText"/>
              <w:keepNext/>
              <w:numPr>
                <w:ilvl w:val="12"/>
                <w:numId w:val="0"/>
              </w:numPr>
              <w:ind w:left="360" w:hanging="360"/>
              <w:jc w:val="center"/>
              <w:rPr>
                <w:rFonts w:asciiTheme="minorHAnsi" w:hAnsiTheme="minorHAnsi" w:cs="Arial"/>
                <w:sz w:val="20"/>
              </w:rPr>
            </w:pPr>
            <w:r>
              <w:rPr>
                <w:rFonts w:asciiTheme="minorHAnsi" w:hAnsiTheme="minorHAnsi" w:cs="Arial"/>
                <w:sz w:val="20"/>
              </w:rPr>
              <w:t>1</w:t>
            </w:r>
            <w:r w:rsidR="00940F9F" w:rsidRPr="00EF3389">
              <w:rPr>
                <w:rFonts w:asciiTheme="minorHAnsi" w:hAnsiTheme="minorHAnsi" w:cs="Arial"/>
                <w:sz w:val="20"/>
              </w:rPr>
              <w:t>1/</w:t>
            </w:r>
            <w:r w:rsidR="003E31D5">
              <w:rPr>
                <w:rFonts w:asciiTheme="minorHAnsi" w:hAnsiTheme="minorHAnsi" w:cs="Arial"/>
                <w:sz w:val="20"/>
              </w:rPr>
              <w:t>11</w:t>
            </w:r>
            <w:r w:rsidR="00940F9F" w:rsidRPr="00EF3389">
              <w:rPr>
                <w:rFonts w:asciiTheme="minorHAnsi" w:hAnsiTheme="minorHAnsi" w:cs="Arial"/>
                <w:sz w:val="20"/>
              </w:rPr>
              <w:t>/20</w:t>
            </w:r>
            <w:r w:rsidR="003E31D5">
              <w:rPr>
                <w:rFonts w:asciiTheme="minorHAnsi" w:hAnsiTheme="minorHAnsi" w:cs="Arial"/>
                <w:sz w:val="20"/>
              </w:rPr>
              <w:t>22</w:t>
            </w:r>
          </w:p>
        </w:tc>
      </w:tr>
      <w:tr w:rsidR="00940F9F" w:rsidRPr="00EF3389" w14:paraId="40DCF445" w14:textId="77777777" w:rsidTr="00213B58">
        <w:tc>
          <w:tcPr>
            <w:tcW w:w="6120" w:type="dxa"/>
            <w:tcBorders>
              <w:top w:val="dotted" w:sz="4" w:space="0" w:color="auto"/>
              <w:bottom w:val="dotted" w:sz="4" w:space="0" w:color="auto"/>
            </w:tcBorders>
          </w:tcPr>
          <w:p w14:paraId="555263BC" w14:textId="79CD4841" w:rsidR="00940F9F" w:rsidRPr="00EF3389" w:rsidRDefault="00940F9F" w:rsidP="00940F9F">
            <w:pPr>
              <w:pStyle w:val="CovTableText"/>
              <w:keepNext/>
              <w:numPr>
                <w:ilvl w:val="0"/>
                <w:numId w:val="5"/>
              </w:numPr>
              <w:tabs>
                <w:tab w:val="left" w:pos="360"/>
              </w:tabs>
              <w:rPr>
                <w:rFonts w:asciiTheme="minorHAnsi" w:hAnsiTheme="minorHAnsi" w:cs="Arial"/>
                <w:sz w:val="20"/>
              </w:rPr>
            </w:pPr>
            <w:r w:rsidRPr="00EF3389">
              <w:rPr>
                <w:rFonts w:asciiTheme="minorHAnsi" w:hAnsiTheme="minorHAnsi" w:cs="Arial"/>
                <w:sz w:val="20"/>
              </w:rPr>
              <w:t>Solution Simulation</w:t>
            </w:r>
          </w:p>
        </w:tc>
        <w:tc>
          <w:tcPr>
            <w:tcW w:w="2070" w:type="dxa"/>
            <w:tcBorders>
              <w:top w:val="dotted" w:sz="4" w:space="0" w:color="auto"/>
              <w:bottom w:val="dotted" w:sz="4" w:space="0" w:color="auto"/>
            </w:tcBorders>
          </w:tcPr>
          <w:p w14:paraId="54C912A4" w14:textId="65AE482B" w:rsidR="00940F9F" w:rsidRPr="00EF3389" w:rsidRDefault="003B03C9" w:rsidP="00213B58">
            <w:pPr>
              <w:pStyle w:val="CovTableText"/>
              <w:keepNext/>
              <w:numPr>
                <w:ilvl w:val="12"/>
                <w:numId w:val="0"/>
              </w:numPr>
              <w:ind w:left="360" w:hanging="360"/>
              <w:jc w:val="center"/>
              <w:rPr>
                <w:rFonts w:asciiTheme="minorHAnsi" w:hAnsiTheme="minorHAnsi" w:cs="Arial"/>
                <w:sz w:val="20"/>
              </w:rPr>
            </w:pPr>
            <w:r>
              <w:rPr>
                <w:rFonts w:asciiTheme="minorHAnsi" w:hAnsiTheme="minorHAnsi" w:cs="Arial"/>
                <w:sz w:val="20"/>
              </w:rPr>
              <w:t>01</w:t>
            </w:r>
            <w:r w:rsidR="00940F9F" w:rsidRPr="00EF3389">
              <w:rPr>
                <w:rFonts w:asciiTheme="minorHAnsi" w:hAnsiTheme="minorHAnsi" w:cs="Arial"/>
                <w:sz w:val="20"/>
              </w:rPr>
              <w:t>/</w:t>
            </w:r>
            <w:r>
              <w:rPr>
                <w:rFonts w:asciiTheme="minorHAnsi" w:hAnsiTheme="minorHAnsi" w:cs="Arial"/>
                <w:sz w:val="20"/>
              </w:rPr>
              <w:t>24</w:t>
            </w:r>
            <w:r w:rsidR="00940F9F" w:rsidRPr="00EF3389">
              <w:rPr>
                <w:rFonts w:asciiTheme="minorHAnsi" w:hAnsiTheme="minorHAnsi" w:cs="Arial"/>
                <w:sz w:val="20"/>
              </w:rPr>
              <w:t>/20</w:t>
            </w:r>
            <w:r>
              <w:rPr>
                <w:rFonts w:asciiTheme="minorHAnsi" w:hAnsiTheme="minorHAnsi" w:cs="Arial"/>
                <w:sz w:val="20"/>
              </w:rPr>
              <w:t>23</w:t>
            </w:r>
          </w:p>
        </w:tc>
      </w:tr>
      <w:tr w:rsidR="00940F9F" w:rsidRPr="00EF3389" w14:paraId="22758040" w14:textId="77777777" w:rsidTr="00213B58">
        <w:tc>
          <w:tcPr>
            <w:tcW w:w="6120" w:type="dxa"/>
            <w:tcBorders>
              <w:top w:val="dotted" w:sz="4" w:space="0" w:color="auto"/>
              <w:bottom w:val="dotted" w:sz="4" w:space="0" w:color="auto"/>
            </w:tcBorders>
          </w:tcPr>
          <w:p w14:paraId="7793DAF9" w14:textId="77777777" w:rsidR="00940F9F" w:rsidRPr="00EF3389" w:rsidRDefault="00940F9F" w:rsidP="00940F9F">
            <w:pPr>
              <w:pStyle w:val="CovTableText"/>
              <w:keepNext/>
              <w:numPr>
                <w:ilvl w:val="0"/>
                <w:numId w:val="5"/>
              </w:numPr>
              <w:tabs>
                <w:tab w:val="left" w:pos="360"/>
              </w:tabs>
              <w:rPr>
                <w:rFonts w:asciiTheme="minorHAnsi" w:hAnsiTheme="minorHAnsi" w:cs="Arial"/>
                <w:sz w:val="24"/>
                <w:szCs w:val="24"/>
              </w:rPr>
            </w:pPr>
            <w:r w:rsidRPr="00EF3389">
              <w:rPr>
                <w:rFonts w:asciiTheme="minorHAnsi" w:hAnsiTheme="minorHAnsi" w:cs="Arial"/>
                <w:sz w:val="20"/>
              </w:rPr>
              <w:t>Complete Solution Simulation and Testing</w:t>
            </w:r>
          </w:p>
        </w:tc>
        <w:tc>
          <w:tcPr>
            <w:tcW w:w="2070" w:type="dxa"/>
            <w:tcBorders>
              <w:top w:val="dotted" w:sz="4" w:space="0" w:color="auto"/>
              <w:bottom w:val="dotted" w:sz="4" w:space="0" w:color="auto"/>
            </w:tcBorders>
          </w:tcPr>
          <w:p w14:paraId="7E446F79" w14:textId="39BFC45B" w:rsidR="00940F9F" w:rsidRPr="00EF3389" w:rsidRDefault="00940F9F" w:rsidP="00213B58">
            <w:pPr>
              <w:pStyle w:val="CovTableText"/>
              <w:keepNext/>
              <w:numPr>
                <w:ilvl w:val="12"/>
                <w:numId w:val="0"/>
              </w:numPr>
              <w:ind w:left="360" w:hanging="360"/>
              <w:jc w:val="center"/>
              <w:rPr>
                <w:rFonts w:asciiTheme="minorHAnsi" w:hAnsiTheme="minorHAnsi" w:cs="Arial"/>
                <w:sz w:val="20"/>
              </w:rPr>
            </w:pPr>
            <w:r w:rsidRPr="00EF3389">
              <w:rPr>
                <w:rFonts w:asciiTheme="minorHAnsi" w:hAnsiTheme="minorHAnsi" w:cs="Arial"/>
                <w:sz w:val="20"/>
              </w:rPr>
              <w:t>0</w:t>
            </w:r>
            <w:r w:rsidR="003B03C9">
              <w:rPr>
                <w:rFonts w:asciiTheme="minorHAnsi" w:hAnsiTheme="minorHAnsi" w:cs="Arial"/>
                <w:sz w:val="20"/>
              </w:rPr>
              <w:t>2</w:t>
            </w:r>
            <w:r w:rsidRPr="00EF3389">
              <w:rPr>
                <w:rFonts w:asciiTheme="minorHAnsi" w:hAnsiTheme="minorHAnsi" w:cs="Arial"/>
                <w:sz w:val="20"/>
              </w:rPr>
              <w:t>/</w:t>
            </w:r>
            <w:r w:rsidR="003B03C9">
              <w:rPr>
                <w:rFonts w:asciiTheme="minorHAnsi" w:hAnsiTheme="minorHAnsi" w:cs="Arial"/>
                <w:sz w:val="20"/>
              </w:rPr>
              <w:t>10</w:t>
            </w:r>
            <w:r w:rsidRPr="00EF3389">
              <w:rPr>
                <w:rFonts w:asciiTheme="minorHAnsi" w:hAnsiTheme="minorHAnsi" w:cs="Arial"/>
                <w:sz w:val="20"/>
              </w:rPr>
              <w:t>/20</w:t>
            </w:r>
            <w:r w:rsidR="003B03C9">
              <w:rPr>
                <w:rFonts w:asciiTheme="minorHAnsi" w:hAnsiTheme="minorHAnsi" w:cs="Arial"/>
                <w:sz w:val="20"/>
              </w:rPr>
              <w:t>23</w:t>
            </w:r>
          </w:p>
        </w:tc>
      </w:tr>
      <w:tr w:rsidR="00940F9F" w:rsidRPr="00EF3389" w14:paraId="1930554E" w14:textId="77777777" w:rsidTr="00213B58">
        <w:tc>
          <w:tcPr>
            <w:tcW w:w="6120" w:type="dxa"/>
            <w:tcBorders>
              <w:top w:val="dotted" w:sz="4" w:space="0" w:color="auto"/>
            </w:tcBorders>
          </w:tcPr>
          <w:p w14:paraId="10C5E481" w14:textId="77777777" w:rsidR="00940F9F" w:rsidRPr="00EF3389" w:rsidRDefault="00940F9F" w:rsidP="00940F9F">
            <w:pPr>
              <w:pStyle w:val="Header"/>
              <w:keepNext/>
              <w:numPr>
                <w:ilvl w:val="0"/>
                <w:numId w:val="5"/>
              </w:numPr>
              <w:tabs>
                <w:tab w:val="clear" w:pos="4680"/>
                <w:tab w:val="clear" w:pos="9360"/>
                <w:tab w:val="left" w:pos="360"/>
              </w:tabs>
              <w:spacing w:before="60" w:after="60"/>
              <w:rPr>
                <w:rFonts w:cs="Arial"/>
                <w:sz w:val="20"/>
                <w:szCs w:val="20"/>
              </w:rPr>
            </w:pPr>
            <w:r w:rsidRPr="00EF3389">
              <w:rPr>
                <w:rFonts w:cs="Arial"/>
                <w:sz w:val="20"/>
                <w:szCs w:val="20"/>
              </w:rPr>
              <w:t>Deploy Solution</w:t>
            </w:r>
          </w:p>
        </w:tc>
        <w:tc>
          <w:tcPr>
            <w:tcW w:w="2070" w:type="dxa"/>
            <w:tcBorders>
              <w:top w:val="dotted" w:sz="4" w:space="0" w:color="auto"/>
            </w:tcBorders>
          </w:tcPr>
          <w:p w14:paraId="12DBE6C2" w14:textId="5F1569B3" w:rsidR="00940F9F" w:rsidRPr="00EF3389" w:rsidRDefault="00940F9F" w:rsidP="00213B58">
            <w:pPr>
              <w:pStyle w:val="CovTableText"/>
              <w:keepNext/>
              <w:numPr>
                <w:ilvl w:val="12"/>
                <w:numId w:val="0"/>
              </w:numPr>
              <w:jc w:val="center"/>
              <w:rPr>
                <w:rFonts w:asciiTheme="minorHAnsi" w:hAnsiTheme="minorHAnsi" w:cs="Arial"/>
                <w:sz w:val="20"/>
              </w:rPr>
            </w:pPr>
            <w:r w:rsidRPr="00EF3389">
              <w:rPr>
                <w:rFonts w:asciiTheme="minorHAnsi" w:hAnsiTheme="minorHAnsi" w:cs="Arial"/>
                <w:sz w:val="20"/>
              </w:rPr>
              <w:t>0</w:t>
            </w:r>
            <w:r w:rsidR="003B03C9">
              <w:rPr>
                <w:rFonts w:asciiTheme="minorHAnsi" w:hAnsiTheme="minorHAnsi" w:cs="Arial"/>
                <w:sz w:val="20"/>
              </w:rPr>
              <w:t>2</w:t>
            </w:r>
            <w:r w:rsidRPr="00EF3389">
              <w:rPr>
                <w:rFonts w:asciiTheme="minorHAnsi" w:hAnsiTheme="minorHAnsi" w:cs="Arial"/>
                <w:sz w:val="20"/>
              </w:rPr>
              <w:t>/</w:t>
            </w:r>
            <w:r w:rsidR="003B03C9">
              <w:rPr>
                <w:rFonts w:asciiTheme="minorHAnsi" w:hAnsiTheme="minorHAnsi" w:cs="Arial"/>
                <w:sz w:val="20"/>
              </w:rPr>
              <w:t>24</w:t>
            </w:r>
            <w:r w:rsidRPr="00EF3389">
              <w:rPr>
                <w:rFonts w:asciiTheme="minorHAnsi" w:hAnsiTheme="minorHAnsi" w:cs="Arial"/>
                <w:sz w:val="20"/>
              </w:rPr>
              <w:t>/20</w:t>
            </w:r>
            <w:r w:rsidR="003B03C9">
              <w:rPr>
                <w:rFonts w:asciiTheme="minorHAnsi" w:hAnsiTheme="minorHAnsi" w:cs="Arial"/>
                <w:sz w:val="20"/>
              </w:rPr>
              <w:t>23</w:t>
            </w:r>
          </w:p>
        </w:tc>
      </w:tr>
      <w:tr w:rsidR="00940F9F" w:rsidRPr="00EF3389" w14:paraId="732F2316" w14:textId="77777777" w:rsidTr="00213B58">
        <w:tc>
          <w:tcPr>
            <w:tcW w:w="6120" w:type="dxa"/>
            <w:tcBorders>
              <w:top w:val="dotted" w:sz="4" w:space="0" w:color="auto"/>
            </w:tcBorders>
          </w:tcPr>
          <w:p w14:paraId="6E4546FB" w14:textId="77777777" w:rsidR="00940F9F" w:rsidRPr="00EF3389" w:rsidRDefault="00940F9F" w:rsidP="00940F9F">
            <w:pPr>
              <w:pStyle w:val="Header"/>
              <w:keepNext/>
              <w:numPr>
                <w:ilvl w:val="0"/>
                <w:numId w:val="5"/>
              </w:numPr>
              <w:tabs>
                <w:tab w:val="clear" w:pos="4680"/>
                <w:tab w:val="clear" w:pos="9360"/>
                <w:tab w:val="left" w:pos="360"/>
              </w:tabs>
              <w:spacing w:before="60" w:after="60"/>
              <w:rPr>
                <w:rFonts w:cs="Arial"/>
              </w:rPr>
            </w:pPr>
            <w:r w:rsidRPr="00EF3389">
              <w:rPr>
                <w:rFonts w:cs="Arial"/>
              </w:rPr>
              <w:t>Project Complete</w:t>
            </w:r>
          </w:p>
        </w:tc>
        <w:tc>
          <w:tcPr>
            <w:tcW w:w="2070" w:type="dxa"/>
            <w:tcBorders>
              <w:top w:val="dotted" w:sz="4" w:space="0" w:color="auto"/>
            </w:tcBorders>
          </w:tcPr>
          <w:p w14:paraId="72C10D7B" w14:textId="2A347FDE" w:rsidR="00940F9F" w:rsidRPr="00EF3389" w:rsidRDefault="00940F9F" w:rsidP="00213B58">
            <w:pPr>
              <w:pStyle w:val="CovTableText"/>
              <w:keepNext/>
              <w:numPr>
                <w:ilvl w:val="12"/>
                <w:numId w:val="0"/>
              </w:numPr>
              <w:jc w:val="center"/>
              <w:rPr>
                <w:rFonts w:asciiTheme="minorHAnsi" w:hAnsiTheme="minorHAnsi" w:cs="Arial"/>
                <w:sz w:val="20"/>
              </w:rPr>
            </w:pPr>
            <w:r w:rsidRPr="00EF3389">
              <w:rPr>
                <w:rFonts w:asciiTheme="minorHAnsi" w:hAnsiTheme="minorHAnsi" w:cs="Arial"/>
                <w:sz w:val="20"/>
              </w:rPr>
              <w:t>0</w:t>
            </w:r>
            <w:r w:rsidR="003B03C9">
              <w:rPr>
                <w:rFonts w:asciiTheme="minorHAnsi" w:hAnsiTheme="minorHAnsi" w:cs="Arial"/>
                <w:sz w:val="20"/>
              </w:rPr>
              <w:t>2</w:t>
            </w:r>
            <w:r w:rsidRPr="00EF3389">
              <w:rPr>
                <w:rFonts w:asciiTheme="minorHAnsi" w:hAnsiTheme="minorHAnsi" w:cs="Arial"/>
                <w:sz w:val="20"/>
              </w:rPr>
              <w:t>/</w:t>
            </w:r>
            <w:r w:rsidR="003B03C9">
              <w:rPr>
                <w:rFonts w:asciiTheme="minorHAnsi" w:hAnsiTheme="minorHAnsi" w:cs="Arial"/>
                <w:sz w:val="20"/>
              </w:rPr>
              <w:t>27</w:t>
            </w:r>
            <w:r w:rsidRPr="00EF3389">
              <w:rPr>
                <w:rFonts w:asciiTheme="minorHAnsi" w:hAnsiTheme="minorHAnsi" w:cs="Arial"/>
                <w:sz w:val="20"/>
              </w:rPr>
              <w:t>/20</w:t>
            </w:r>
            <w:r w:rsidR="003B03C9">
              <w:rPr>
                <w:rFonts w:asciiTheme="minorHAnsi" w:hAnsiTheme="minorHAnsi" w:cs="Arial"/>
                <w:sz w:val="20"/>
              </w:rPr>
              <w:t>23</w:t>
            </w:r>
          </w:p>
        </w:tc>
      </w:tr>
    </w:tbl>
    <w:p w14:paraId="7262097C" w14:textId="77777777" w:rsidR="00940F9F" w:rsidRPr="00EF3389" w:rsidRDefault="00940F9F" w:rsidP="00940F9F">
      <w:pPr>
        <w:pStyle w:val="NoSpacing"/>
        <w:rPr>
          <w:rFonts w:asciiTheme="minorHAnsi" w:hAnsiTheme="minorHAnsi"/>
          <w:sz w:val="24"/>
          <w:szCs w:val="24"/>
        </w:rPr>
      </w:pPr>
    </w:p>
    <w:p w14:paraId="3612DC0C" w14:textId="77777777" w:rsidR="00940F9F" w:rsidRPr="00EF3389" w:rsidRDefault="00940F9F" w:rsidP="00940F9F">
      <w:pPr>
        <w:pStyle w:val="NoSpacing"/>
        <w:rPr>
          <w:rFonts w:asciiTheme="minorHAnsi" w:hAnsiTheme="minorHAnsi"/>
          <w:sz w:val="24"/>
          <w:szCs w:val="24"/>
        </w:rPr>
      </w:pPr>
    </w:p>
    <w:p w14:paraId="0C9097E5" w14:textId="77777777" w:rsidR="00940F9F" w:rsidRPr="00EF3389" w:rsidRDefault="00940F9F" w:rsidP="00940F9F">
      <w:pPr>
        <w:pStyle w:val="Heading1"/>
        <w:jc w:val="left"/>
        <w:rPr>
          <w:rFonts w:asciiTheme="minorHAnsi" w:hAnsiTheme="minorHAnsi"/>
          <w:smallCaps/>
          <w:sz w:val="28"/>
          <w:szCs w:val="28"/>
        </w:rPr>
      </w:pPr>
      <w:bookmarkStart w:id="13" w:name="_Toc332021437"/>
      <w:r w:rsidRPr="00EF3389">
        <w:rPr>
          <w:rFonts w:asciiTheme="minorHAnsi" w:hAnsiTheme="minorHAnsi"/>
          <w:smallCaps/>
          <w:sz w:val="28"/>
          <w:szCs w:val="28"/>
        </w:rPr>
        <w:t>Summary Budget</w:t>
      </w:r>
      <w:bookmarkEnd w:id="13"/>
    </w:p>
    <w:p w14:paraId="3F3B6D9C" w14:textId="77777777" w:rsidR="00940F9F" w:rsidRPr="00EF3389" w:rsidRDefault="00940F9F" w:rsidP="00940F9F">
      <w:pPr>
        <w:rPr>
          <w:color w:val="008000"/>
        </w:rPr>
      </w:pPr>
    </w:p>
    <w:p w14:paraId="65E8BE01" w14:textId="330EA85F" w:rsidR="00940F9F" w:rsidRPr="00EF3389" w:rsidRDefault="00940F9F" w:rsidP="00940F9F">
      <w:r w:rsidRPr="00EF3389">
        <w:t>The following table contains a summary budget based on the planned cost components and estimated costs required for successful completion of the project</w:t>
      </w:r>
      <w:r w:rsidR="00AC2844">
        <w:t xml:space="preserve">. </w:t>
      </w:r>
      <w:r w:rsidR="00C363F9">
        <w:t>However,</w:t>
      </w:r>
      <w:r w:rsidR="00AC2844">
        <w:t xml:space="preserve"> since the project is only done at in-house development and</w:t>
      </w:r>
      <w:r w:rsidR="008C3823">
        <w:t xml:space="preserve"> hosting the site online will be pushed for future development, this is the summary budget estimated for the deployment.</w:t>
      </w:r>
      <w:r w:rsidR="00AC2844">
        <w:t xml:space="preserve"> </w:t>
      </w:r>
    </w:p>
    <w:p w14:paraId="2CCE1F61" w14:textId="77777777" w:rsidR="00940F9F" w:rsidRPr="00EF3389" w:rsidRDefault="00940F9F" w:rsidP="00940F9F">
      <w:pPr>
        <w:pStyle w:val="NoSpacing"/>
        <w:rPr>
          <w:rFonts w:asciiTheme="minorHAnsi" w:hAnsiTheme="minorHAnsi"/>
          <w:sz w:val="24"/>
          <w:szCs w:val="24"/>
        </w:rPr>
      </w:pPr>
    </w:p>
    <w:tbl>
      <w:tblPr>
        <w:tblW w:w="0" w:type="auto"/>
        <w:tblInd w:w="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120"/>
        <w:gridCol w:w="2070"/>
      </w:tblGrid>
      <w:tr w:rsidR="00940F9F" w:rsidRPr="00EF3389" w14:paraId="7F62CAF6" w14:textId="77777777" w:rsidTr="00213B58">
        <w:trPr>
          <w:cantSplit/>
        </w:trPr>
        <w:tc>
          <w:tcPr>
            <w:tcW w:w="8190" w:type="dxa"/>
            <w:gridSpan w:val="2"/>
            <w:tcBorders>
              <w:bottom w:val="nil"/>
            </w:tcBorders>
            <w:shd w:val="clear" w:color="auto" w:fill="C0C0C0"/>
          </w:tcPr>
          <w:p w14:paraId="7A969F1B" w14:textId="77777777" w:rsidR="00940F9F" w:rsidRPr="00EF3389" w:rsidRDefault="00940F9F" w:rsidP="00213B58">
            <w:pPr>
              <w:pStyle w:val="Header"/>
              <w:numPr>
                <w:ilvl w:val="12"/>
                <w:numId w:val="0"/>
              </w:numPr>
              <w:spacing w:before="60" w:after="60"/>
              <w:rPr>
                <w:rFonts w:cs="Arial"/>
                <w:b/>
              </w:rPr>
            </w:pPr>
            <w:r w:rsidRPr="00EF3389">
              <w:rPr>
                <w:rFonts w:cs="Arial"/>
                <w:b/>
              </w:rPr>
              <w:t xml:space="preserve">Summary Budget – List component project costs  </w:t>
            </w:r>
          </w:p>
        </w:tc>
      </w:tr>
      <w:tr w:rsidR="00940F9F" w:rsidRPr="00EF3389" w14:paraId="047EFD7A" w14:textId="77777777" w:rsidTr="7B37333B">
        <w:tc>
          <w:tcPr>
            <w:tcW w:w="6120" w:type="dxa"/>
            <w:shd w:val="clear" w:color="auto" w:fill="FFFFFF" w:themeFill="background1"/>
          </w:tcPr>
          <w:p w14:paraId="0C113ED3" w14:textId="77777777" w:rsidR="00940F9F" w:rsidRPr="00EF3389" w:rsidRDefault="00940F9F" w:rsidP="00213B58">
            <w:pPr>
              <w:pStyle w:val="Header"/>
              <w:numPr>
                <w:ilvl w:val="12"/>
                <w:numId w:val="0"/>
              </w:numPr>
              <w:spacing w:before="60" w:after="60"/>
              <w:rPr>
                <w:rFonts w:cs="Arial"/>
                <w:b/>
              </w:rPr>
            </w:pPr>
            <w:r w:rsidRPr="00EF3389">
              <w:rPr>
                <w:rFonts w:cs="Arial"/>
                <w:b/>
              </w:rPr>
              <w:t>Project Component</w:t>
            </w:r>
          </w:p>
        </w:tc>
        <w:tc>
          <w:tcPr>
            <w:tcW w:w="2070" w:type="dxa"/>
            <w:shd w:val="clear" w:color="auto" w:fill="FFFFFF" w:themeFill="background1"/>
          </w:tcPr>
          <w:p w14:paraId="0CA3D715" w14:textId="77777777" w:rsidR="00940F9F" w:rsidRPr="00EF3389" w:rsidRDefault="00940F9F" w:rsidP="00213B58">
            <w:pPr>
              <w:pStyle w:val="Header"/>
              <w:numPr>
                <w:ilvl w:val="12"/>
                <w:numId w:val="0"/>
              </w:numPr>
              <w:spacing w:before="60" w:after="60"/>
              <w:jc w:val="center"/>
              <w:rPr>
                <w:rFonts w:cs="Arial"/>
                <w:b/>
              </w:rPr>
            </w:pPr>
            <w:r w:rsidRPr="00EF3389">
              <w:rPr>
                <w:rFonts w:cs="Arial"/>
                <w:b/>
              </w:rPr>
              <w:t>Component Cost</w:t>
            </w:r>
          </w:p>
        </w:tc>
      </w:tr>
      <w:tr w:rsidR="00940F9F" w:rsidRPr="00EF3389" w14:paraId="2DE1417A" w14:textId="77777777" w:rsidTr="00213B58">
        <w:tc>
          <w:tcPr>
            <w:tcW w:w="6120" w:type="dxa"/>
            <w:tcBorders>
              <w:bottom w:val="dotted" w:sz="4" w:space="0" w:color="auto"/>
            </w:tcBorders>
          </w:tcPr>
          <w:p w14:paraId="16CED151" w14:textId="77777777" w:rsidR="00940F9F" w:rsidRPr="00EF3389" w:rsidRDefault="00940F9F" w:rsidP="00940F9F">
            <w:pPr>
              <w:pStyle w:val="Header"/>
              <w:numPr>
                <w:ilvl w:val="0"/>
                <w:numId w:val="5"/>
              </w:numPr>
              <w:tabs>
                <w:tab w:val="clear" w:pos="4680"/>
                <w:tab w:val="clear" w:pos="9360"/>
                <w:tab w:val="left" w:pos="360"/>
              </w:tabs>
              <w:spacing w:before="60" w:after="60"/>
              <w:rPr>
                <w:rFonts w:cs="Arial"/>
                <w:sz w:val="20"/>
                <w:szCs w:val="20"/>
              </w:rPr>
            </w:pPr>
            <w:r w:rsidRPr="00EF3389">
              <w:rPr>
                <w:rFonts w:cs="Arial"/>
                <w:sz w:val="20"/>
                <w:szCs w:val="20"/>
              </w:rPr>
              <w:t>Personnel Resources</w:t>
            </w:r>
          </w:p>
        </w:tc>
        <w:tc>
          <w:tcPr>
            <w:tcW w:w="2070" w:type="dxa"/>
            <w:tcBorders>
              <w:bottom w:val="dotted" w:sz="4" w:space="0" w:color="auto"/>
            </w:tcBorders>
          </w:tcPr>
          <w:p w14:paraId="1740D969" w14:textId="6A3AC306" w:rsidR="00940F9F" w:rsidRPr="00EF3389" w:rsidRDefault="00970F34" w:rsidP="00213B58">
            <w:pPr>
              <w:pStyle w:val="CovTableText"/>
              <w:numPr>
                <w:ilvl w:val="12"/>
                <w:numId w:val="0"/>
              </w:numPr>
              <w:jc w:val="center"/>
              <w:rPr>
                <w:rFonts w:asciiTheme="minorHAnsi" w:hAnsiTheme="minorHAnsi" w:cs="Arial"/>
                <w:sz w:val="20"/>
              </w:rPr>
            </w:pPr>
            <w:r>
              <w:rPr>
                <w:rFonts w:asciiTheme="minorHAnsi" w:hAnsiTheme="minorHAnsi" w:cstheme="minorHAnsi"/>
                <w:sz w:val="20"/>
              </w:rPr>
              <w:t>₱</w:t>
            </w:r>
            <w:r w:rsidR="005F3864">
              <w:rPr>
                <w:rFonts w:ascii="Calibri" w:hAnsi="Calibri" w:cs="Calibri"/>
                <w:sz w:val="20"/>
              </w:rPr>
              <w:t>5</w:t>
            </w:r>
            <w:r>
              <w:rPr>
                <w:rFonts w:ascii="Calibri" w:hAnsi="Calibri" w:cs="Calibri"/>
                <w:sz w:val="20"/>
              </w:rPr>
              <w:t>,000</w:t>
            </w:r>
          </w:p>
        </w:tc>
      </w:tr>
      <w:tr w:rsidR="00940F9F" w:rsidRPr="00EF3389" w14:paraId="31B7A231" w14:textId="77777777" w:rsidTr="00213B58">
        <w:tc>
          <w:tcPr>
            <w:tcW w:w="6120" w:type="dxa"/>
            <w:tcBorders>
              <w:top w:val="dotted" w:sz="4" w:space="0" w:color="auto"/>
              <w:bottom w:val="dotted" w:sz="4" w:space="0" w:color="auto"/>
            </w:tcBorders>
          </w:tcPr>
          <w:p w14:paraId="35999EDE" w14:textId="77777777" w:rsidR="00940F9F" w:rsidRPr="00EF3389" w:rsidRDefault="00940F9F" w:rsidP="00940F9F">
            <w:pPr>
              <w:pStyle w:val="CovTableText"/>
              <w:numPr>
                <w:ilvl w:val="0"/>
                <w:numId w:val="6"/>
              </w:numPr>
              <w:rPr>
                <w:rFonts w:asciiTheme="minorHAnsi" w:hAnsiTheme="minorHAnsi" w:cs="Arial"/>
                <w:sz w:val="20"/>
              </w:rPr>
            </w:pPr>
            <w:r w:rsidRPr="00EF3389">
              <w:rPr>
                <w:rFonts w:asciiTheme="minorHAnsi" w:hAnsiTheme="minorHAnsi" w:cs="Arial"/>
                <w:sz w:val="20"/>
              </w:rPr>
              <w:t>Hardware</w:t>
            </w:r>
          </w:p>
        </w:tc>
        <w:tc>
          <w:tcPr>
            <w:tcW w:w="2070" w:type="dxa"/>
            <w:tcBorders>
              <w:top w:val="dotted" w:sz="4" w:space="0" w:color="auto"/>
              <w:bottom w:val="dotted" w:sz="4" w:space="0" w:color="auto"/>
            </w:tcBorders>
          </w:tcPr>
          <w:p w14:paraId="6170714E" w14:textId="25063DEA" w:rsidR="00940F9F" w:rsidRPr="00EF3389" w:rsidRDefault="00970F34" w:rsidP="00213B58">
            <w:pPr>
              <w:pStyle w:val="CovTableText"/>
              <w:numPr>
                <w:ilvl w:val="12"/>
                <w:numId w:val="0"/>
              </w:numPr>
              <w:ind w:left="360" w:hanging="360"/>
              <w:jc w:val="center"/>
              <w:rPr>
                <w:rFonts w:asciiTheme="minorHAnsi" w:hAnsiTheme="minorHAnsi" w:cs="Arial"/>
                <w:sz w:val="20"/>
              </w:rPr>
            </w:pPr>
            <w:r>
              <w:rPr>
                <w:rFonts w:asciiTheme="minorHAnsi" w:hAnsiTheme="minorHAnsi" w:cstheme="minorHAnsi"/>
                <w:sz w:val="20"/>
              </w:rPr>
              <w:t>₱</w:t>
            </w:r>
            <w:r>
              <w:rPr>
                <w:rFonts w:ascii="Calibri" w:hAnsi="Calibri" w:cs="Calibri"/>
                <w:sz w:val="20"/>
              </w:rPr>
              <w:t>1,000</w:t>
            </w:r>
          </w:p>
        </w:tc>
      </w:tr>
      <w:tr w:rsidR="00940F9F" w:rsidRPr="00EF3389" w14:paraId="57C76549" w14:textId="77777777" w:rsidTr="00213B58">
        <w:tc>
          <w:tcPr>
            <w:tcW w:w="6120" w:type="dxa"/>
            <w:tcBorders>
              <w:top w:val="dotted" w:sz="4" w:space="0" w:color="auto"/>
              <w:bottom w:val="dotted" w:sz="4" w:space="0" w:color="auto"/>
            </w:tcBorders>
          </w:tcPr>
          <w:p w14:paraId="6CD5F802" w14:textId="77777777" w:rsidR="00940F9F" w:rsidRPr="00EF3389" w:rsidRDefault="00940F9F" w:rsidP="00940F9F">
            <w:pPr>
              <w:pStyle w:val="CovTableText"/>
              <w:numPr>
                <w:ilvl w:val="0"/>
                <w:numId w:val="5"/>
              </w:numPr>
              <w:tabs>
                <w:tab w:val="left" w:pos="360"/>
              </w:tabs>
              <w:rPr>
                <w:rFonts w:asciiTheme="minorHAnsi" w:hAnsiTheme="minorHAnsi" w:cs="Arial"/>
                <w:sz w:val="24"/>
                <w:szCs w:val="24"/>
              </w:rPr>
            </w:pPr>
            <w:r w:rsidRPr="00EF3389">
              <w:rPr>
                <w:rFonts w:asciiTheme="minorHAnsi" w:hAnsiTheme="minorHAnsi" w:cs="Arial"/>
                <w:sz w:val="20"/>
              </w:rPr>
              <w:t>Software and Licensing</w:t>
            </w:r>
          </w:p>
        </w:tc>
        <w:tc>
          <w:tcPr>
            <w:tcW w:w="2070" w:type="dxa"/>
            <w:tcBorders>
              <w:top w:val="dotted" w:sz="4" w:space="0" w:color="auto"/>
              <w:bottom w:val="dotted" w:sz="4" w:space="0" w:color="auto"/>
            </w:tcBorders>
          </w:tcPr>
          <w:p w14:paraId="67984622" w14:textId="0D22E301" w:rsidR="00940F9F" w:rsidRPr="00EF3389" w:rsidRDefault="00970F34" w:rsidP="00213B58">
            <w:pPr>
              <w:pStyle w:val="CovTableText"/>
              <w:numPr>
                <w:ilvl w:val="12"/>
                <w:numId w:val="0"/>
              </w:numPr>
              <w:ind w:left="360" w:hanging="360"/>
              <w:jc w:val="center"/>
              <w:rPr>
                <w:rFonts w:asciiTheme="minorHAnsi" w:hAnsiTheme="minorHAnsi" w:cs="Arial"/>
                <w:sz w:val="20"/>
              </w:rPr>
            </w:pPr>
            <w:r>
              <w:rPr>
                <w:rFonts w:asciiTheme="minorHAnsi" w:hAnsiTheme="minorHAnsi" w:cstheme="minorHAnsi"/>
                <w:sz w:val="20"/>
              </w:rPr>
              <w:t>₱</w:t>
            </w:r>
            <w:r w:rsidR="005F3864">
              <w:rPr>
                <w:rFonts w:ascii="Calibri" w:hAnsi="Calibri" w:cs="Calibri"/>
                <w:sz w:val="20"/>
              </w:rPr>
              <w:t>2</w:t>
            </w:r>
            <w:r>
              <w:rPr>
                <w:rFonts w:ascii="Calibri" w:hAnsi="Calibri" w:cs="Calibri"/>
                <w:sz w:val="20"/>
              </w:rPr>
              <w:t>0,000</w:t>
            </w:r>
          </w:p>
        </w:tc>
      </w:tr>
      <w:tr w:rsidR="00940F9F" w:rsidRPr="00EF3389" w14:paraId="736B47AE" w14:textId="77777777" w:rsidTr="00213B58">
        <w:tc>
          <w:tcPr>
            <w:tcW w:w="6120" w:type="dxa"/>
            <w:tcBorders>
              <w:top w:val="dotted" w:sz="4" w:space="0" w:color="auto"/>
            </w:tcBorders>
          </w:tcPr>
          <w:p w14:paraId="7B26C2CA" w14:textId="77777777" w:rsidR="00940F9F" w:rsidRPr="00EF3389" w:rsidRDefault="00940F9F" w:rsidP="00213B58">
            <w:pPr>
              <w:pStyle w:val="Header"/>
              <w:tabs>
                <w:tab w:val="left" w:pos="360"/>
              </w:tabs>
              <w:spacing w:before="60" w:after="60"/>
              <w:rPr>
                <w:rFonts w:cs="Arial"/>
                <w:b/>
              </w:rPr>
            </w:pPr>
            <w:r w:rsidRPr="00EF3389">
              <w:rPr>
                <w:rFonts w:cs="Arial"/>
                <w:b/>
              </w:rPr>
              <w:t>Total</w:t>
            </w:r>
          </w:p>
        </w:tc>
        <w:tc>
          <w:tcPr>
            <w:tcW w:w="2070" w:type="dxa"/>
            <w:tcBorders>
              <w:top w:val="dotted" w:sz="4" w:space="0" w:color="auto"/>
            </w:tcBorders>
          </w:tcPr>
          <w:p w14:paraId="190BC402" w14:textId="64DDE85F" w:rsidR="00940F9F" w:rsidRPr="00EF3389" w:rsidRDefault="00447550" w:rsidP="00213B58">
            <w:pPr>
              <w:pStyle w:val="CovTableText"/>
              <w:numPr>
                <w:ilvl w:val="12"/>
                <w:numId w:val="0"/>
              </w:numPr>
              <w:jc w:val="center"/>
              <w:rPr>
                <w:rFonts w:asciiTheme="minorHAnsi" w:hAnsiTheme="minorHAnsi" w:cs="Arial"/>
                <w:b/>
                <w:sz w:val="24"/>
                <w:szCs w:val="24"/>
              </w:rPr>
            </w:pPr>
            <w:r>
              <w:rPr>
                <w:rFonts w:asciiTheme="minorHAnsi" w:hAnsiTheme="minorHAnsi" w:cstheme="minorHAnsi"/>
                <w:b/>
                <w:sz w:val="24"/>
                <w:szCs w:val="24"/>
              </w:rPr>
              <w:t>₱</w:t>
            </w:r>
            <w:r w:rsidR="00940F9F" w:rsidRPr="00EF3389">
              <w:rPr>
                <w:rFonts w:asciiTheme="minorHAnsi" w:hAnsiTheme="minorHAnsi" w:cs="Arial"/>
                <w:b/>
                <w:sz w:val="24"/>
                <w:szCs w:val="24"/>
              </w:rPr>
              <w:t>2</w:t>
            </w:r>
            <w:r w:rsidR="00C363F9">
              <w:rPr>
                <w:rFonts w:asciiTheme="minorHAnsi" w:hAnsiTheme="minorHAnsi" w:cs="Arial"/>
                <w:b/>
                <w:sz w:val="24"/>
                <w:szCs w:val="24"/>
              </w:rPr>
              <w:t>6</w:t>
            </w:r>
            <w:r w:rsidR="00940F9F" w:rsidRPr="00EF3389">
              <w:rPr>
                <w:rFonts w:asciiTheme="minorHAnsi" w:hAnsiTheme="minorHAnsi" w:cs="Arial"/>
                <w:b/>
                <w:sz w:val="24"/>
                <w:szCs w:val="24"/>
              </w:rPr>
              <w:t>,000</w:t>
            </w:r>
          </w:p>
        </w:tc>
      </w:tr>
    </w:tbl>
    <w:p w14:paraId="75A9DEEF" w14:textId="77777777" w:rsidR="00940F9F" w:rsidRPr="00EF3389" w:rsidRDefault="00940F9F" w:rsidP="00940F9F">
      <w:pPr>
        <w:pStyle w:val="NoSpacing"/>
        <w:rPr>
          <w:rFonts w:asciiTheme="minorHAnsi" w:hAnsiTheme="minorHAnsi"/>
          <w:sz w:val="24"/>
          <w:szCs w:val="24"/>
        </w:rPr>
      </w:pPr>
    </w:p>
    <w:p w14:paraId="10DA796D" w14:textId="77777777" w:rsidR="00940F9F" w:rsidRPr="00EF3389" w:rsidRDefault="00940F9F" w:rsidP="00940F9F">
      <w:pPr>
        <w:pStyle w:val="NoSpacing"/>
        <w:rPr>
          <w:rFonts w:asciiTheme="minorHAnsi" w:hAnsiTheme="minorHAnsi"/>
          <w:sz w:val="24"/>
          <w:szCs w:val="24"/>
        </w:rPr>
      </w:pPr>
    </w:p>
    <w:p w14:paraId="1E04771E" w14:textId="1809E568" w:rsidR="00940F9F" w:rsidRDefault="00940F9F" w:rsidP="00475506">
      <w:pPr>
        <w:pStyle w:val="Heading1"/>
        <w:jc w:val="left"/>
        <w:rPr>
          <w:rFonts w:asciiTheme="minorHAnsi" w:hAnsiTheme="minorHAnsi" w:cstheme="minorHAnsi"/>
          <w:smallCaps/>
          <w:sz w:val="28"/>
          <w:szCs w:val="28"/>
        </w:rPr>
      </w:pPr>
      <w:bookmarkStart w:id="14" w:name="_Toc332021438"/>
      <w:r w:rsidRPr="00EF3389">
        <w:rPr>
          <w:rFonts w:asciiTheme="minorHAnsi" w:hAnsiTheme="minorHAnsi" w:cstheme="minorHAnsi"/>
          <w:smallCaps/>
          <w:sz w:val="28"/>
          <w:szCs w:val="28"/>
        </w:rPr>
        <w:t>Project Approval Requirements</w:t>
      </w:r>
      <w:bookmarkEnd w:id="14"/>
    </w:p>
    <w:p w14:paraId="32A3E9A5" w14:textId="77777777" w:rsidR="00475506" w:rsidRPr="00475506" w:rsidRDefault="00475506" w:rsidP="00475506"/>
    <w:p w14:paraId="28307EDD" w14:textId="01C18B76" w:rsidR="00940F9F" w:rsidRPr="00475506" w:rsidRDefault="00940F9F" w:rsidP="00940F9F">
      <w:pPr>
        <w:pStyle w:val="NoSpacing"/>
        <w:rPr>
          <w:rFonts w:asciiTheme="minorHAnsi" w:hAnsiTheme="minorHAnsi" w:cstheme="minorHAnsi"/>
          <w:sz w:val="24"/>
          <w:szCs w:val="24"/>
        </w:rPr>
      </w:pPr>
      <w:r w:rsidRPr="00EF3389">
        <w:rPr>
          <w:rFonts w:asciiTheme="minorHAnsi" w:hAnsiTheme="minorHAnsi" w:cstheme="minorHAnsi"/>
          <w:sz w:val="24"/>
          <w:szCs w:val="24"/>
        </w:rPr>
        <w:t xml:space="preserve">Success for the </w:t>
      </w:r>
      <w:r w:rsidR="00475506">
        <w:rPr>
          <w:rFonts w:asciiTheme="minorHAnsi" w:hAnsiTheme="minorHAnsi" w:cstheme="minorHAnsi"/>
          <w:sz w:val="24"/>
          <w:szCs w:val="24"/>
        </w:rPr>
        <w:t>Fleeky Hub</w:t>
      </w:r>
      <w:r w:rsidRPr="00EF3389">
        <w:rPr>
          <w:rFonts w:asciiTheme="minorHAnsi" w:hAnsiTheme="minorHAnsi" w:cstheme="minorHAnsi"/>
          <w:sz w:val="24"/>
          <w:szCs w:val="24"/>
        </w:rPr>
        <w:t xml:space="preserve"> will be achieved when a fully tested intranet security solution, and all technical documentation, is fully deployed throughout the company</w:t>
      </w:r>
      <w:r w:rsidR="00475506">
        <w:rPr>
          <w:rFonts w:asciiTheme="minorHAnsi" w:hAnsiTheme="minorHAnsi" w:cstheme="minorHAnsi"/>
          <w:sz w:val="24"/>
          <w:szCs w:val="24"/>
        </w:rPr>
        <w:t>, Fleeky Curtains,</w:t>
      </w:r>
      <w:r w:rsidRPr="00EF3389">
        <w:rPr>
          <w:rFonts w:asciiTheme="minorHAnsi" w:hAnsiTheme="minorHAnsi" w:cstheme="minorHAnsi"/>
          <w:sz w:val="24"/>
          <w:szCs w:val="24"/>
        </w:rPr>
        <w:t xml:space="preserve"> within the time and cost constraints indicated in this charter.  Additionally, this measure of success must include a recommendation list for future security considerations as we fully anticipate the necessity of this solution to evolve </w:t>
      </w:r>
      <w:proofErr w:type="gramStart"/>
      <w:r w:rsidRPr="00EF3389">
        <w:rPr>
          <w:rFonts w:asciiTheme="minorHAnsi" w:hAnsiTheme="minorHAnsi" w:cstheme="minorHAnsi"/>
          <w:sz w:val="24"/>
          <w:szCs w:val="24"/>
        </w:rPr>
        <w:t>in order to</w:t>
      </w:r>
      <w:proofErr w:type="gramEnd"/>
      <w:r w:rsidRPr="00EF3389">
        <w:rPr>
          <w:rFonts w:asciiTheme="minorHAnsi" w:hAnsiTheme="minorHAnsi" w:cstheme="minorHAnsi"/>
          <w:sz w:val="24"/>
          <w:szCs w:val="24"/>
        </w:rPr>
        <w:t xml:space="preserve"> prevent future threats. Success will be determined by the Project Sponsor, </w:t>
      </w:r>
      <w:r w:rsidR="00475506">
        <w:rPr>
          <w:rFonts w:asciiTheme="minorHAnsi" w:hAnsiTheme="minorHAnsi" w:cstheme="minorHAnsi"/>
          <w:sz w:val="24"/>
          <w:szCs w:val="24"/>
        </w:rPr>
        <w:t>Ms. Mitzi Garcia</w:t>
      </w:r>
      <w:r w:rsidRPr="00EF3389">
        <w:rPr>
          <w:rFonts w:asciiTheme="minorHAnsi" w:hAnsiTheme="minorHAnsi" w:cstheme="minorHAnsi"/>
          <w:sz w:val="24"/>
          <w:szCs w:val="24"/>
        </w:rPr>
        <w:t>, who will also authorize completion of the project.</w:t>
      </w:r>
      <w:r w:rsidR="007F7C3B">
        <w:rPr>
          <w:rFonts w:asciiTheme="minorHAnsi" w:hAnsiTheme="minorHAnsi" w:cstheme="minorHAnsi"/>
          <w:sz w:val="24"/>
          <w:szCs w:val="24"/>
        </w:rPr>
        <w:t xml:space="preserve"> </w:t>
      </w:r>
    </w:p>
    <w:p w14:paraId="677F9FC7" w14:textId="77777777" w:rsidR="00940F9F" w:rsidRPr="00EF3389" w:rsidRDefault="00940F9F" w:rsidP="00940F9F">
      <w:pPr>
        <w:pStyle w:val="Heading1"/>
        <w:jc w:val="left"/>
        <w:rPr>
          <w:rFonts w:asciiTheme="minorHAnsi" w:hAnsiTheme="minorHAnsi" w:cstheme="minorHAnsi"/>
          <w:smallCaps/>
          <w:sz w:val="28"/>
          <w:szCs w:val="28"/>
        </w:rPr>
      </w:pPr>
      <w:bookmarkStart w:id="15" w:name="_Toc332021439"/>
      <w:r w:rsidRPr="00EF3389">
        <w:rPr>
          <w:rFonts w:asciiTheme="minorHAnsi" w:hAnsiTheme="minorHAnsi" w:cstheme="minorHAnsi"/>
          <w:smallCaps/>
          <w:sz w:val="28"/>
          <w:szCs w:val="28"/>
        </w:rPr>
        <w:lastRenderedPageBreak/>
        <w:t>Project Manager</w:t>
      </w:r>
      <w:bookmarkEnd w:id="15"/>
    </w:p>
    <w:p w14:paraId="6CF8EE47" w14:textId="77777777" w:rsidR="00940F9F" w:rsidRPr="00EF3389" w:rsidRDefault="00940F9F" w:rsidP="00940F9F">
      <w:pPr>
        <w:pStyle w:val="NoSpacing"/>
        <w:rPr>
          <w:rFonts w:asciiTheme="minorHAnsi" w:hAnsiTheme="minorHAnsi"/>
          <w:sz w:val="24"/>
          <w:szCs w:val="24"/>
        </w:rPr>
      </w:pPr>
    </w:p>
    <w:p w14:paraId="4E397F64" w14:textId="464FD02A" w:rsidR="00940F9F" w:rsidRPr="00EF3389" w:rsidRDefault="006D0652" w:rsidP="007F7C3B">
      <w:pPr>
        <w:rPr>
          <w:smallCaps/>
          <w:sz w:val="28"/>
          <w:szCs w:val="28"/>
        </w:rPr>
      </w:pPr>
      <w:r w:rsidRPr="006D0652">
        <w:t xml:space="preserve">Other from defining project roles and duties, Neil Garcia will also need to set project goals and timetables, assign resources, track progress, identify risks and concerns, provide quality control, manage the project budget, interact with stakeholders, and gather feedback. He will also need to ask for comments, handle any difficulties or concerns, and give frequent updates on the project's development. </w:t>
      </w:r>
      <w:r w:rsidR="001E78A5">
        <w:t>F</w:t>
      </w:r>
      <w:r w:rsidR="001E78A5" w:rsidRPr="006D0652">
        <w:t>urthermore,</w:t>
      </w:r>
      <w:r w:rsidRPr="006D0652">
        <w:t xml:space="preserve"> Neil Garcia would be the strength of the project since he knows how the business works and what the business needs whilst developing the said project.</w:t>
      </w:r>
      <w:r w:rsidR="00940F9F" w:rsidRPr="00EF3389">
        <w:rPr>
          <w:smallCaps/>
          <w:sz w:val="28"/>
          <w:szCs w:val="28"/>
        </w:rPr>
        <w:br w:type="page"/>
      </w:r>
      <w:bookmarkStart w:id="16" w:name="_Toc332021440"/>
      <w:r w:rsidR="00940F9F" w:rsidRPr="00EF3389">
        <w:rPr>
          <w:smallCaps/>
          <w:sz w:val="28"/>
          <w:szCs w:val="28"/>
        </w:rPr>
        <w:lastRenderedPageBreak/>
        <w:t>Authorization</w:t>
      </w:r>
      <w:bookmarkEnd w:id="16"/>
    </w:p>
    <w:p w14:paraId="36966461" w14:textId="77777777" w:rsidR="00940F9F" w:rsidRPr="00EF3389" w:rsidRDefault="00940F9F" w:rsidP="00940F9F">
      <w:pPr>
        <w:pStyle w:val="BodyText"/>
        <w:rPr>
          <w:rFonts w:asciiTheme="minorHAnsi" w:hAnsiTheme="minorHAnsi"/>
        </w:rPr>
      </w:pPr>
    </w:p>
    <w:p w14:paraId="4295A1CC" w14:textId="77777777" w:rsidR="00940F9F" w:rsidRPr="00EF3389" w:rsidRDefault="00940F9F" w:rsidP="00940F9F"/>
    <w:p w14:paraId="016CF0AC" w14:textId="77777777" w:rsidR="00940F9F" w:rsidRPr="00EF3389" w:rsidRDefault="00940F9F" w:rsidP="00940F9F">
      <w:r w:rsidRPr="00EF3389">
        <w:t>Approved by the Project Sponsor:</w:t>
      </w:r>
    </w:p>
    <w:p w14:paraId="4B5996A1" w14:textId="4E9C695C" w:rsidR="00940F9F" w:rsidRPr="00EF3389" w:rsidRDefault="004315CB" w:rsidP="00940F9F">
      <w:r>
        <w:rPr>
          <w:noProof/>
        </w:rPr>
        <w:drawing>
          <wp:anchor distT="0" distB="0" distL="114300" distR="114300" simplePos="0" relativeHeight="251658240" behindDoc="1" locked="0" layoutInCell="1" allowOverlap="1" wp14:anchorId="29F1C3CC" wp14:editId="217F3913">
            <wp:simplePos x="0" y="0"/>
            <wp:positionH relativeFrom="column">
              <wp:posOffset>116604</wp:posOffset>
            </wp:positionH>
            <wp:positionV relativeFrom="paragraph">
              <wp:posOffset>24573</wp:posOffset>
            </wp:positionV>
            <wp:extent cx="882650" cy="655320"/>
            <wp:effectExtent l="0" t="0" r="12700" b="11430"/>
            <wp:wrapNone/>
            <wp:docPr id="1" name="Picture 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 description available."/>
                    <pic:cNvPicPr>
                      <a:picLocks noChangeAspect="1" noChangeArrowheads="1"/>
                    </pic:cNvPicPr>
                  </pic:nvPicPr>
                  <pic:blipFill>
                    <a:blip r:embed="rId11" r:link="rId12" cstate="print">
                      <a:extLst>
                        <a:ext uri="{28A0092B-C50C-407E-A947-70E740481C1C}">
                          <a14:useLocalDpi xmlns:a14="http://schemas.microsoft.com/office/drawing/2010/main" val="0"/>
                        </a:ext>
                      </a:extLst>
                    </a:blip>
                    <a:srcRect l="11896" t="3807" b="33212"/>
                    <a:stretch>
                      <a:fillRect/>
                    </a:stretch>
                  </pic:blipFill>
                  <pic:spPr bwMode="auto">
                    <a:xfrm>
                      <a:off x="0" y="0"/>
                      <a:ext cx="882650" cy="6553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F47568" w14:textId="66BF2933" w:rsidR="00940F9F" w:rsidRPr="00EF3389" w:rsidRDefault="00940F9F" w:rsidP="00940F9F">
      <w:pPr>
        <w:pStyle w:val="Header"/>
      </w:pPr>
    </w:p>
    <w:p w14:paraId="2B48F0B2" w14:textId="59B48F9B" w:rsidR="00940F9F" w:rsidRPr="00EF3389" w:rsidRDefault="00940F9F" w:rsidP="00940F9F">
      <w:pPr>
        <w:pStyle w:val="BodyText"/>
        <w:tabs>
          <w:tab w:val="left" w:leader="underscore" w:pos="5040"/>
          <w:tab w:val="left" w:pos="5760"/>
          <w:tab w:val="left" w:leader="underscore" w:pos="8640"/>
        </w:tabs>
        <w:rPr>
          <w:rFonts w:asciiTheme="minorHAnsi" w:hAnsiTheme="minorHAnsi"/>
        </w:rPr>
      </w:pPr>
      <w:r w:rsidRPr="00EF3389">
        <w:rPr>
          <w:rFonts w:asciiTheme="minorHAnsi" w:hAnsiTheme="minorHAnsi"/>
        </w:rPr>
        <w:tab/>
      </w:r>
      <w:r w:rsidRPr="00EF3389">
        <w:rPr>
          <w:rFonts w:asciiTheme="minorHAnsi" w:hAnsiTheme="minorHAnsi"/>
        </w:rPr>
        <w:tab/>
        <w:t>Date:</w:t>
      </w:r>
      <w:r w:rsidR="004315CB">
        <w:rPr>
          <w:rFonts w:asciiTheme="minorHAnsi" w:hAnsiTheme="minorHAnsi"/>
        </w:rPr>
        <w:t xml:space="preserve"> 26 February 2023</w:t>
      </w:r>
    </w:p>
    <w:p w14:paraId="2846B54E" w14:textId="7555FAE7" w:rsidR="00940F9F" w:rsidRPr="00EF3389" w:rsidRDefault="000279D8" w:rsidP="00940F9F">
      <w:r>
        <w:t>Mitzi Garcia</w:t>
      </w:r>
    </w:p>
    <w:p w14:paraId="1EF5AD01" w14:textId="5EE1C540" w:rsidR="003532AD" w:rsidRPr="00EF3389" w:rsidRDefault="000279D8" w:rsidP="000279D8">
      <w:r>
        <w:t>Owner, Fleeky Curtains</w:t>
      </w:r>
    </w:p>
    <w:sectPr w:rsidR="003532AD" w:rsidRPr="00EF3389" w:rsidSect="00EB1BAC">
      <w:footerReference w:type="default" r:id="rId13"/>
      <w:pgSz w:w="12240" w:h="15840"/>
      <w:pgMar w:top="1440" w:right="1440" w:bottom="1440" w:left="1440" w:header="57"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8D2EE" w14:textId="77777777" w:rsidR="00254ECB" w:rsidRDefault="00254ECB" w:rsidP="00005A27">
      <w:r>
        <w:separator/>
      </w:r>
    </w:p>
  </w:endnote>
  <w:endnote w:type="continuationSeparator" w:id="0">
    <w:p w14:paraId="410DDDEB" w14:textId="77777777" w:rsidR="00254ECB" w:rsidRDefault="00254ECB" w:rsidP="00005A27">
      <w:r>
        <w:continuationSeparator/>
      </w:r>
    </w:p>
  </w:endnote>
  <w:endnote w:type="continuationNotice" w:id="1">
    <w:p w14:paraId="4E95D863" w14:textId="77777777" w:rsidR="00254ECB" w:rsidRDefault="00254E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00"/>
      <w:gridCol w:w="3500"/>
      <w:gridCol w:w="3500"/>
    </w:tblGrid>
    <w:tr w:rsidR="7B37333B" w14:paraId="3D3CEE78" w14:textId="77777777" w:rsidTr="7B37333B">
      <w:trPr>
        <w:trHeight w:val="300"/>
      </w:trPr>
      <w:tc>
        <w:tcPr>
          <w:tcW w:w="3500" w:type="dxa"/>
        </w:tcPr>
        <w:p w14:paraId="2552D37D" w14:textId="1FDC2F10" w:rsidR="7B37333B" w:rsidRDefault="7B37333B" w:rsidP="7B37333B">
          <w:pPr>
            <w:pStyle w:val="Header"/>
            <w:ind w:left="-115"/>
          </w:pPr>
        </w:p>
      </w:tc>
      <w:tc>
        <w:tcPr>
          <w:tcW w:w="3500" w:type="dxa"/>
        </w:tcPr>
        <w:p w14:paraId="0831A3C1" w14:textId="37702791" w:rsidR="7B37333B" w:rsidRDefault="7B37333B" w:rsidP="7B37333B">
          <w:pPr>
            <w:pStyle w:val="Header"/>
            <w:jc w:val="center"/>
          </w:pPr>
        </w:p>
      </w:tc>
      <w:tc>
        <w:tcPr>
          <w:tcW w:w="3500" w:type="dxa"/>
        </w:tcPr>
        <w:p w14:paraId="7CA18B82" w14:textId="4DFF1F77" w:rsidR="7B37333B" w:rsidRDefault="7B37333B" w:rsidP="7B37333B">
          <w:pPr>
            <w:pStyle w:val="Header"/>
            <w:ind w:right="-115"/>
            <w:jc w:val="right"/>
          </w:pPr>
        </w:p>
      </w:tc>
    </w:tr>
  </w:tbl>
  <w:p w14:paraId="3D44617F" w14:textId="4C80567C" w:rsidR="00486A4D" w:rsidRDefault="00486A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A476A2A" w:rsidR="00F027A7" w:rsidRDefault="00F027A7">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72A95" w14:textId="77777777" w:rsidR="00254ECB" w:rsidRDefault="00254ECB" w:rsidP="00005A27">
      <w:r>
        <w:separator/>
      </w:r>
    </w:p>
  </w:footnote>
  <w:footnote w:type="continuationSeparator" w:id="0">
    <w:p w14:paraId="0F3A5E3B" w14:textId="77777777" w:rsidR="00254ECB" w:rsidRDefault="00254ECB" w:rsidP="00005A27">
      <w:r>
        <w:continuationSeparator/>
      </w:r>
    </w:p>
  </w:footnote>
  <w:footnote w:type="continuationNotice" w:id="1">
    <w:p w14:paraId="55173107" w14:textId="77777777" w:rsidR="00254ECB" w:rsidRDefault="00254E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644F8" w14:textId="0D1029F5" w:rsidR="00012092" w:rsidRDefault="004315CB">
    <w:pPr>
      <w:pStyle w:val="BodyText"/>
      <w:spacing w:line="14" w:lineRule="auto"/>
      <w:rPr>
        <w:i/>
        <w:sz w:val="20"/>
      </w:rPr>
    </w:pPr>
    <w:r>
      <w:rPr>
        <w:i/>
        <w:sz w:val="22"/>
      </w:rPr>
      <w:pict w14:anchorId="70C7B727">
        <v:shapetype id="_x0000_t202" coordsize="21600,21600" o:spt="202" path="m,l,21600r21600,l21600,xe">
          <v:stroke joinstyle="miter"/>
          <v:path gradientshapeok="t" o:connecttype="rect"/>
        </v:shapetype>
        <v:shape id="docshape4" o:spid="_x0000_s1028" type="#_x0000_t202" style="position:absolute;margin-left:474.85pt;margin-top:35.65pt;width:53.6pt;height:16.55pt;z-index:-251658239;mso-position-horizontal-relative:page;mso-position-vertical-relative:page" filled="f" stroked="f">
          <v:textbox style="mso-next-textbox:#docshape4" inset="0,0,0,0">
            <w:txbxContent>
              <w:p w14:paraId="4113418B" w14:textId="77777777" w:rsidR="00012092" w:rsidRDefault="00012092">
                <w:pPr>
                  <w:spacing w:before="12"/>
                  <w:ind w:left="20"/>
                  <w:rPr>
                    <w:rFonts w:ascii="Times New Roman"/>
                    <w:b/>
                    <w:i/>
                    <w:sz w:val="20"/>
                  </w:rPr>
                </w:pPr>
                <w:r>
                  <w:rPr>
                    <w:rFonts w:ascii="Times New Roman"/>
                    <w:b/>
                    <w:i/>
                    <w:sz w:val="20"/>
                  </w:rPr>
                  <w:t xml:space="preserve">Page </w:t>
                </w:r>
                <w:r>
                  <w:fldChar w:fldCharType="begin"/>
                </w:r>
                <w:r>
                  <w:rPr>
                    <w:rFonts w:ascii="Times New Roman"/>
                    <w:b/>
                    <w:i/>
                    <w:sz w:val="20"/>
                  </w:rPr>
                  <w:instrText xml:space="preserve"> PAGE </w:instrText>
                </w:r>
                <w:r>
                  <w:fldChar w:fldCharType="separate"/>
                </w:r>
                <w:r>
                  <w:t>1</w:t>
                </w:r>
                <w:r>
                  <w:fldChar w:fldCharType="end"/>
                </w:r>
              </w:p>
            </w:txbxContent>
          </v:textbox>
          <w10:wrap anchorx="page" anchory="page"/>
        </v:shape>
      </w:pict>
    </w:r>
    <w:r>
      <w:rPr>
        <w:i/>
        <w:sz w:val="22"/>
      </w:rPr>
      <w:pict w14:anchorId="5473927D">
        <v:shape id="docshape3" o:spid="_x0000_s1027" type="#_x0000_t202" style="position:absolute;margin-left:71pt;margin-top:35.65pt;width:212.5pt;height:13.1pt;z-index:-251658240;mso-position-horizontal-relative:page;mso-position-vertical-relative:page" filled="f" stroked="f">
          <v:textbox style="mso-next-textbox:#docshape3" inset="0,0,0,0">
            <w:txbxContent>
              <w:p w14:paraId="38CA39AC" w14:textId="5513A5E2" w:rsidR="00012092" w:rsidRDefault="00475506">
                <w:pPr>
                  <w:spacing w:before="12"/>
                  <w:ind w:left="20"/>
                  <w:rPr>
                    <w:rFonts w:ascii="Times New Roman"/>
                    <w:b/>
                    <w:i/>
                    <w:sz w:val="20"/>
                  </w:rPr>
                </w:pPr>
                <w:r>
                  <w:rPr>
                    <w:rFonts w:ascii="Times New Roman"/>
                    <w:b/>
                    <w:i/>
                    <w:sz w:val="20"/>
                  </w:rPr>
                  <w:t xml:space="preserve">Project Charter Plan </w:t>
                </w:r>
                <w:r w:rsidR="00012092">
                  <w:rPr>
                    <w:rFonts w:ascii="Times New Roman"/>
                    <w:b/>
                    <w:i/>
                    <w:sz w:val="20"/>
                  </w:rPr>
                  <w:t>for Fleeky Hub</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705D29"/>
    <w:multiLevelType w:val="hybridMultilevel"/>
    <w:tmpl w:val="8E0CD764"/>
    <w:lvl w:ilvl="0" w:tplc="057A86DE">
      <w:start w:val="1"/>
      <w:numFmt w:val="decimal"/>
      <w:lvlText w:val="%1."/>
      <w:lvlJc w:val="left"/>
      <w:pPr>
        <w:ind w:left="960" w:hanging="360"/>
      </w:pPr>
      <w:rPr>
        <w:rFonts w:hint="default"/>
      </w:r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abstractNum w:abstractNumId="3"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EF0771B"/>
    <w:multiLevelType w:val="hybridMultilevel"/>
    <w:tmpl w:val="45E49D7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312504C1"/>
    <w:multiLevelType w:val="hybridMultilevel"/>
    <w:tmpl w:val="10E21B3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569396A"/>
    <w:multiLevelType w:val="hybridMultilevel"/>
    <w:tmpl w:val="A672D546"/>
    <w:lvl w:ilvl="0" w:tplc="335EFA88">
      <w:start w:val="1"/>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406B1B0B"/>
    <w:multiLevelType w:val="hybridMultilevel"/>
    <w:tmpl w:val="3ED6FFCE"/>
    <w:lvl w:ilvl="0" w:tplc="3409000F">
      <w:start w:val="1"/>
      <w:numFmt w:val="decimal"/>
      <w:lvlText w:val="%1."/>
      <w:lvlJc w:val="left"/>
      <w:pPr>
        <w:ind w:left="960" w:hanging="360"/>
      </w:p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abstractNum w:abstractNumId="8"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C2D78C0"/>
    <w:multiLevelType w:val="hybridMultilevel"/>
    <w:tmpl w:val="4662854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1083BF2"/>
    <w:multiLevelType w:val="hybridMultilevel"/>
    <w:tmpl w:val="F14A42B4"/>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6488002A"/>
    <w:multiLevelType w:val="hybridMultilevel"/>
    <w:tmpl w:val="4768B4CC"/>
    <w:lvl w:ilvl="0" w:tplc="686ED3FA">
      <w:start w:val="1"/>
      <w:numFmt w:val="decimal"/>
      <w:lvlText w:val="%1."/>
      <w:lvlJc w:val="left"/>
      <w:pPr>
        <w:ind w:left="1200" w:hanging="360"/>
      </w:pPr>
      <w:rPr>
        <w:rFonts w:hint="default"/>
        <w:i w:val="0"/>
        <w:iCs w:val="0"/>
      </w:r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abstractNum w:abstractNumId="12" w15:restartNumberingAfterBreak="0">
    <w:nsid w:val="67FF6996"/>
    <w:multiLevelType w:val="hybridMultilevel"/>
    <w:tmpl w:val="B6848B74"/>
    <w:lvl w:ilvl="0" w:tplc="AEC09EB2">
      <w:start w:val="1"/>
      <w:numFmt w:val="decimal"/>
      <w:lvlText w:val="%1."/>
      <w:lvlJc w:val="left"/>
      <w:pPr>
        <w:ind w:left="600" w:hanging="360"/>
      </w:pPr>
      <w:rPr>
        <w:rFonts w:hint="default"/>
      </w:rPr>
    </w:lvl>
    <w:lvl w:ilvl="1" w:tplc="34090019" w:tentative="1">
      <w:start w:val="1"/>
      <w:numFmt w:val="lowerLetter"/>
      <w:lvlText w:val="%2."/>
      <w:lvlJc w:val="left"/>
      <w:pPr>
        <w:ind w:left="1320" w:hanging="360"/>
      </w:pPr>
    </w:lvl>
    <w:lvl w:ilvl="2" w:tplc="3409001B" w:tentative="1">
      <w:start w:val="1"/>
      <w:numFmt w:val="lowerRoman"/>
      <w:lvlText w:val="%3."/>
      <w:lvlJc w:val="right"/>
      <w:pPr>
        <w:ind w:left="2040" w:hanging="180"/>
      </w:pPr>
    </w:lvl>
    <w:lvl w:ilvl="3" w:tplc="3409000F" w:tentative="1">
      <w:start w:val="1"/>
      <w:numFmt w:val="decimal"/>
      <w:lvlText w:val="%4."/>
      <w:lvlJc w:val="left"/>
      <w:pPr>
        <w:ind w:left="2760" w:hanging="360"/>
      </w:pPr>
    </w:lvl>
    <w:lvl w:ilvl="4" w:tplc="34090019" w:tentative="1">
      <w:start w:val="1"/>
      <w:numFmt w:val="lowerLetter"/>
      <w:lvlText w:val="%5."/>
      <w:lvlJc w:val="left"/>
      <w:pPr>
        <w:ind w:left="3480" w:hanging="360"/>
      </w:pPr>
    </w:lvl>
    <w:lvl w:ilvl="5" w:tplc="3409001B" w:tentative="1">
      <w:start w:val="1"/>
      <w:numFmt w:val="lowerRoman"/>
      <w:lvlText w:val="%6."/>
      <w:lvlJc w:val="right"/>
      <w:pPr>
        <w:ind w:left="4200" w:hanging="180"/>
      </w:pPr>
    </w:lvl>
    <w:lvl w:ilvl="6" w:tplc="3409000F" w:tentative="1">
      <w:start w:val="1"/>
      <w:numFmt w:val="decimal"/>
      <w:lvlText w:val="%7."/>
      <w:lvlJc w:val="left"/>
      <w:pPr>
        <w:ind w:left="4920" w:hanging="360"/>
      </w:pPr>
    </w:lvl>
    <w:lvl w:ilvl="7" w:tplc="34090019" w:tentative="1">
      <w:start w:val="1"/>
      <w:numFmt w:val="lowerLetter"/>
      <w:lvlText w:val="%8."/>
      <w:lvlJc w:val="left"/>
      <w:pPr>
        <w:ind w:left="5640" w:hanging="360"/>
      </w:pPr>
    </w:lvl>
    <w:lvl w:ilvl="8" w:tplc="3409001B" w:tentative="1">
      <w:start w:val="1"/>
      <w:numFmt w:val="lowerRoman"/>
      <w:lvlText w:val="%9."/>
      <w:lvlJc w:val="right"/>
      <w:pPr>
        <w:ind w:left="6360" w:hanging="180"/>
      </w:pPr>
    </w:lvl>
  </w:abstractNum>
  <w:abstractNum w:abstractNumId="13" w15:restartNumberingAfterBreak="0">
    <w:nsid w:val="6F8B67BB"/>
    <w:multiLevelType w:val="hybridMultilevel"/>
    <w:tmpl w:val="C93C9B16"/>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5965002"/>
    <w:multiLevelType w:val="hybridMultilevel"/>
    <w:tmpl w:val="5940782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077751146">
    <w:abstractNumId w:val="1"/>
  </w:num>
  <w:num w:numId="2" w16cid:durableId="1071201364">
    <w:abstractNumId w:val="8"/>
  </w:num>
  <w:num w:numId="3" w16cid:durableId="556009276">
    <w:abstractNumId w:val="3"/>
  </w:num>
  <w:num w:numId="4" w16cid:durableId="302081008">
    <w:abstractNumId w:val="13"/>
  </w:num>
  <w:num w:numId="5" w16cid:durableId="1095631686">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6" w16cid:durableId="1923829614">
    <w:abstractNumId w:val="9"/>
  </w:num>
  <w:num w:numId="7" w16cid:durableId="1646272414">
    <w:abstractNumId w:val="6"/>
  </w:num>
  <w:num w:numId="8" w16cid:durableId="1870988167">
    <w:abstractNumId w:val="10"/>
  </w:num>
  <w:num w:numId="9" w16cid:durableId="982928854">
    <w:abstractNumId w:val="11"/>
  </w:num>
  <w:num w:numId="10" w16cid:durableId="486895260">
    <w:abstractNumId w:val="12"/>
  </w:num>
  <w:num w:numId="11" w16cid:durableId="214465069">
    <w:abstractNumId w:val="14"/>
  </w:num>
  <w:num w:numId="12" w16cid:durableId="1466584417">
    <w:abstractNumId w:val="7"/>
  </w:num>
  <w:num w:numId="13" w16cid:durableId="1481966005">
    <w:abstractNumId w:val="2"/>
  </w:num>
  <w:num w:numId="14" w16cid:durableId="1474643256">
    <w:abstractNumId w:val="4"/>
  </w:num>
  <w:num w:numId="15" w16cid:durableId="17316100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1MDY1NDI3NDQzMbVU0lEKTi0uzszPAykwqgUA1kU8HSwAAAA="/>
  </w:docVars>
  <w:rsids>
    <w:rsidRoot w:val="00005A27"/>
    <w:rsid w:val="00005A27"/>
    <w:rsid w:val="00012092"/>
    <w:rsid w:val="00020138"/>
    <w:rsid w:val="000279D8"/>
    <w:rsid w:val="00043B06"/>
    <w:rsid w:val="00056478"/>
    <w:rsid w:val="000B23D4"/>
    <w:rsid w:val="001277AD"/>
    <w:rsid w:val="00186547"/>
    <w:rsid w:val="001B7D1C"/>
    <w:rsid w:val="001E6797"/>
    <w:rsid w:val="001E78A5"/>
    <w:rsid w:val="001F298C"/>
    <w:rsid w:val="00221B1C"/>
    <w:rsid w:val="0025063F"/>
    <w:rsid w:val="00254ECB"/>
    <w:rsid w:val="002675FF"/>
    <w:rsid w:val="002B28CA"/>
    <w:rsid w:val="002B467D"/>
    <w:rsid w:val="00316407"/>
    <w:rsid w:val="003237ED"/>
    <w:rsid w:val="003733DE"/>
    <w:rsid w:val="003B03C9"/>
    <w:rsid w:val="003D0736"/>
    <w:rsid w:val="003E31D5"/>
    <w:rsid w:val="004315CB"/>
    <w:rsid w:val="00442F54"/>
    <w:rsid w:val="00447550"/>
    <w:rsid w:val="00465123"/>
    <w:rsid w:val="00475506"/>
    <w:rsid w:val="00486A4D"/>
    <w:rsid w:val="004A3710"/>
    <w:rsid w:val="004A68E8"/>
    <w:rsid w:val="004C3AA4"/>
    <w:rsid w:val="004E5C70"/>
    <w:rsid w:val="0050240D"/>
    <w:rsid w:val="00534876"/>
    <w:rsid w:val="00553C03"/>
    <w:rsid w:val="0056499A"/>
    <w:rsid w:val="005A174A"/>
    <w:rsid w:val="005F209F"/>
    <w:rsid w:val="005F3864"/>
    <w:rsid w:val="005F6BC1"/>
    <w:rsid w:val="005F7583"/>
    <w:rsid w:val="00644EDD"/>
    <w:rsid w:val="0066327B"/>
    <w:rsid w:val="00684665"/>
    <w:rsid w:val="006A33D8"/>
    <w:rsid w:val="006D0652"/>
    <w:rsid w:val="007217EC"/>
    <w:rsid w:val="007626C7"/>
    <w:rsid w:val="007D5C9F"/>
    <w:rsid w:val="007F37A7"/>
    <w:rsid w:val="007F7C3B"/>
    <w:rsid w:val="00872ED1"/>
    <w:rsid w:val="008C3823"/>
    <w:rsid w:val="00940F9F"/>
    <w:rsid w:val="00956487"/>
    <w:rsid w:val="00970F34"/>
    <w:rsid w:val="009B64CA"/>
    <w:rsid w:val="009D3DCE"/>
    <w:rsid w:val="00A10DCA"/>
    <w:rsid w:val="00A13875"/>
    <w:rsid w:val="00A92622"/>
    <w:rsid w:val="00AC2844"/>
    <w:rsid w:val="00B6358D"/>
    <w:rsid w:val="00B75B79"/>
    <w:rsid w:val="00BD7BEC"/>
    <w:rsid w:val="00C271D9"/>
    <w:rsid w:val="00C32328"/>
    <w:rsid w:val="00C363F9"/>
    <w:rsid w:val="00C509B5"/>
    <w:rsid w:val="00C94436"/>
    <w:rsid w:val="00C96D2C"/>
    <w:rsid w:val="00CD3984"/>
    <w:rsid w:val="00D20E9F"/>
    <w:rsid w:val="00D62690"/>
    <w:rsid w:val="00D720C5"/>
    <w:rsid w:val="00D91526"/>
    <w:rsid w:val="00DB2D46"/>
    <w:rsid w:val="00DC07AA"/>
    <w:rsid w:val="00DF4464"/>
    <w:rsid w:val="00E9290C"/>
    <w:rsid w:val="00EB1BAC"/>
    <w:rsid w:val="00EE4AF3"/>
    <w:rsid w:val="00EF3389"/>
    <w:rsid w:val="00F027A7"/>
    <w:rsid w:val="00F1152A"/>
    <w:rsid w:val="00F6316A"/>
    <w:rsid w:val="00F80526"/>
    <w:rsid w:val="110E1A90"/>
    <w:rsid w:val="6B9B942B"/>
    <w:rsid w:val="7B3733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940F9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Heading2Char">
    <w:name w:val="Heading 2 Char"/>
    <w:basedOn w:val="DefaultParagraphFont"/>
    <w:link w:val="Heading2"/>
    <w:uiPriority w:val="9"/>
    <w:rsid w:val="00940F9F"/>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940F9F"/>
    <w:rPr>
      <w:rFonts w:ascii="Calibri" w:eastAsia="Calibri" w:hAnsi="Calibri" w:cs="Times New Roman"/>
      <w:sz w:val="22"/>
      <w:szCs w:val="22"/>
    </w:rPr>
  </w:style>
  <w:style w:type="paragraph" w:customStyle="1" w:styleId="CovTableText">
    <w:name w:val="Cov_Table Text"/>
    <w:basedOn w:val="Header"/>
    <w:rsid w:val="00940F9F"/>
    <w:pPr>
      <w:tabs>
        <w:tab w:val="clear" w:pos="4680"/>
        <w:tab w:val="clear" w:pos="9360"/>
      </w:tabs>
      <w:spacing w:before="60" w:after="60"/>
    </w:pPr>
    <w:rPr>
      <w:rFonts w:ascii="Arial" w:eastAsia="Times New Roman" w:hAnsi="Arial" w:cs="Times New Roman"/>
      <w:sz w:val="18"/>
      <w:szCs w:val="20"/>
    </w:rPr>
  </w:style>
  <w:style w:type="paragraph" w:styleId="TOC2">
    <w:name w:val="toc 2"/>
    <w:basedOn w:val="Normal"/>
    <w:next w:val="Normal"/>
    <w:autoRedefine/>
    <w:uiPriority w:val="39"/>
    <w:unhideWhenUsed/>
    <w:rsid w:val="00EF3389"/>
    <w:pPr>
      <w:ind w:left="200"/>
    </w:pPr>
    <w:rPr>
      <w:rFonts w:ascii="Times New Roman" w:eastAsia="Times New Roman" w:hAnsi="Times New Roman" w:cs="Times New Roman"/>
      <w:sz w:val="20"/>
      <w:szCs w:val="20"/>
    </w:rPr>
  </w:style>
  <w:style w:type="paragraph" w:styleId="ListParagraph">
    <w:name w:val="List Paragraph"/>
    <w:basedOn w:val="Normal"/>
    <w:uiPriority w:val="34"/>
    <w:qFormat/>
    <w:rsid w:val="007626C7"/>
    <w:pPr>
      <w:ind w:left="720"/>
      <w:contextualSpacing/>
    </w:pPr>
  </w:style>
  <w:style w:type="character" w:styleId="CommentReference">
    <w:name w:val="annotation reference"/>
    <w:basedOn w:val="DefaultParagraphFont"/>
    <w:uiPriority w:val="99"/>
    <w:semiHidden/>
    <w:unhideWhenUsed/>
    <w:rsid w:val="00D91526"/>
    <w:rPr>
      <w:sz w:val="16"/>
      <w:szCs w:val="16"/>
    </w:rPr>
  </w:style>
  <w:style w:type="paragraph" w:styleId="CommentText">
    <w:name w:val="annotation text"/>
    <w:basedOn w:val="Normal"/>
    <w:link w:val="CommentTextChar"/>
    <w:uiPriority w:val="99"/>
    <w:unhideWhenUsed/>
    <w:rsid w:val="00D91526"/>
    <w:rPr>
      <w:sz w:val="20"/>
      <w:szCs w:val="20"/>
    </w:rPr>
  </w:style>
  <w:style w:type="character" w:customStyle="1" w:styleId="CommentTextChar">
    <w:name w:val="Comment Text Char"/>
    <w:basedOn w:val="DefaultParagraphFont"/>
    <w:link w:val="CommentText"/>
    <w:uiPriority w:val="99"/>
    <w:rsid w:val="00D91526"/>
    <w:rPr>
      <w:sz w:val="20"/>
      <w:szCs w:val="20"/>
    </w:rPr>
  </w:style>
  <w:style w:type="paragraph" w:styleId="CommentSubject">
    <w:name w:val="annotation subject"/>
    <w:basedOn w:val="CommentText"/>
    <w:next w:val="CommentText"/>
    <w:link w:val="CommentSubjectChar"/>
    <w:uiPriority w:val="99"/>
    <w:semiHidden/>
    <w:unhideWhenUsed/>
    <w:rsid w:val="00D91526"/>
    <w:rPr>
      <w:b/>
      <w:bCs/>
    </w:rPr>
  </w:style>
  <w:style w:type="character" w:customStyle="1" w:styleId="CommentSubjectChar">
    <w:name w:val="Comment Subject Char"/>
    <w:basedOn w:val="CommentTextChar"/>
    <w:link w:val="CommentSubject"/>
    <w:uiPriority w:val="99"/>
    <w:semiHidden/>
    <w:rsid w:val="00D91526"/>
    <w:rPr>
      <w:b/>
      <w:bCs/>
      <w:sz w:val="20"/>
      <w:szCs w:val="20"/>
    </w:rPr>
  </w:style>
  <w:style w:type="table" w:styleId="TableGrid">
    <w:name w:val="Table Grid"/>
    <w:basedOn w:val="TableNormal"/>
    <w:uiPriority w:val="59"/>
    <w:rsid w:val="00486A4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https://scontent.fmnl4-3.fna.fbcdn.net/v/t1.15752-9/333314616_213387787886675_3070702557372427940_n.png?_nc_cat=110&amp;ccb=1-7&amp;_nc_sid=ae9488&amp;_nc_eui2=AeFAhHCrWxvU7hCJyv43EeeM_ccLjSvt8aX9xwuNK-3xpULsVg6irkKXglovDvc50U51oAxAAzjASrmC_-Lqn2bC&amp;_nc_ohc=4PTmhr528T0AX_GVOdv&amp;_nc_ht=scontent.fmnl4-3.fna&amp;oh=03_AdTPcYTmZsNAOnAXe61VSgbQN-yuHp3YyZj446eHaZfBHQ&amp;oe=6422358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86b87dd1990d1a03de5b0921730c56a3">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3de928d1c25e52392fd9add420813a17"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b144ee-396b-48e9-92d3-2b55d73d65e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C755BF-F3C1-4991-81E5-A47B925F379E}">
  <ds:schemaRefs>
    <ds:schemaRef ds:uri="http://schemas.microsoft.com/sharepoint/v3/contenttype/forms"/>
  </ds:schemaRefs>
</ds:datastoreItem>
</file>

<file path=customXml/itemProps2.xml><?xml version="1.0" encoding="utf-8"?>
<ds:datastoreItem xmlns:ds="http://schemas.openxmlformats.org/officeDocument/2006/customXml" ds:itemID="{90B9B9AA-4ADA-4C3B-BC59-A50B1D20C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0</Pages>
  <Words>2801</Words>
  <Characters>1597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Neil Garcia</cp:lastModifiedBy>
  <cp:revision>47</cp:revision>
  <dcterms:created xsi:type="dcterms:W3CDTF">2022-12-19T00:32:00Z</dcterms:created>
  <dcterms:modified xsi:type="dcterms:W3CDTF">2023-02-26T02:37:00Z</dcterms:modified>
</cp:coreProperties>
</file>